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47183E" w:rsidRPr="002A06CF" w14:paraId="4C80C5D1" w14:textId="77777777" w:rsidTr="0047183E">
        <w:trPr>
          <w:trHeight w:val="1027"/>
        </w:trPr>
        <w:tc>
          <w:tcPr>
            <w:tcW w:w="1170" w:type="dxa"/>
            <w:shd w:val="clear" w:color="auto" w:fill="auto"/>
          </w:tcPr>
          <w:p w14:paraId="0FF4D898" w14:textId="77777777" w:rsidR="0047183E" w:rsidRPr="002A06CF" w:rsidRDefault="0047183E" w:rsidP="0047183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A06CF">
              <w:rPr>
                <w:rFonts w:ascii="Arial" w:hAnsi="Arial" w:cs="Arial"/>
              </w:rPr>
              <w:object w:dxaOrig="1096" w:dyaOrig="1231" w14:anchorId="7877333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4.25pt;height:47.25pt" o:ole="">
                  <v:imagedata r:id="rId10" o:title=""/>
                </v:shape>
                <o:OLEObject Type="Embed" ProgID="Word.Picture.8" ShapeID="_x0000_i1025" DrawAspect="Content" ObjectID="_1693730848" r:id="rId11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F25EC67" w14:textId="77777777" w:rsidR="0047183E" w:rsidRDefault="0047183E" w:rsidP="00945EAA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  <w:r>
              <w:rPr>
                <w:rFonts w:ascii="Arial" w:hAnsi="Arial" w:cs="Arial"/>
                <w:b/>
              </w:rPr>
              <w:t xml:space="preserve"> Vocational Rehabilitation Program</w:t>
            </w:r>
          </w:p>
          <w:p w14:paraId="2CEAF333" w14:textId="77777777" w:rsidR="0047183E" w:rsidRPr="002D5CA2" w:rsidRDefault="0047183E" w:rsidP="00945EAA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F00EB">
              <w:rPr>
                <w:rFonts w:ascii="Arial" w:hAnsi="Arial" w:cs="Arial"/>
                <w:b/>
                <w:sz w:val="28"/>
                <w:szCs w:val="28"/>
              </w:rPr>
              <w:t>Individual Placement and Support Career Profile Face Sheet</w:t>
            </w:r>
          </w:p>
        </w:tc>
      </w:tr>
    </w:tbl>
    <w:p w14:paraId="5CE5131E" w14:textId="77777777" w:rsidR="00D22856" w:rsidRDefault="00D22856" w:rsidP="00D22856">
      <w:pPr>
        <w:pStyle w:val="Heading2"/>
        <w:jc w:val="left"/>
        <w:rPr>
          <w:sz w:val="28"/>
        </w:rPr>
      </w:pPr>
    </w:p>
    <w:p w14:paraId="5B1B5C82" w14:textId="0D41E764" w:rsidR="002C3751" w:rsidRPr="002C3751" w:rsidRDefault="001037C2" w:rsidP="0010072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i/>
          <w:sz w:val="20"/>
          <w:szCs w:val="20"/>
        </w:rPr>
      </w:pPr>
      <w:r>
        <w:rPr>
          <w:rFonts w:ascii="Arial" w:hAnsi="Arial" w:cs="Arial"/>
          <w:bCs/>
          <w:i/>
          <w:sz w:val="20"/>
          <w:szCs w:val="20"/>
        </w:rPr>
        <w:t xml:space="preserve">This face sheet </w:t>
      </w:r>
      <w:r w:rsidR="002C3751" w:rsidRPr="002C3751">
        <w:rPr>
          <w:rFonts w:ascii="Arial" w:hAnsi="Arial" w:cs="Arial"/>
          <w:bCs/>
          <w:i/>
          <w:sz w:val="20"/>
          <w:szCs w:val="20"/>
        </w:rPr>
        <w:t xml:space="preserve">is to be completed </w:t>
      </w:r>
      <w:proofErr w:type="gramStart"/>
      <w:r w:rsidR="006B76B4">
        <w:rPr>
          <w:rFonts w:ascii="Arial" w:hAnsi="Arial" w:cs="Arial"/>
          <w:bCs/>
          <w:i/>
          <w:sz w:val="20"/>
          <w:szCs w:val="20"/>
        </w:rPr>
        <w:t>after all of</w:t>
      </w:r>
      <w:proofErr w:type="gramEnd"/>
      <w:r w:rsidR="006B76B4">
        <w:rPr>
          <w:rFonts w:ascii="Arial" w:hAnsi="Arial" w:cs="Arial"/>
          <w:bCs/>
          <w:i/>
          <w:sz w:val="20"/>
          <w:szCs w:val="20"/>
        </w:rPr>
        <w:t xml:space="preserve"> the Career Profile encounters are completed</w:t>
      </w:r>
      <w:r w:rsidR="002C3751" w:rsidRPr="002C3751">
        <w:rPr>
          <w:rFonts w:ascii="Arial" w:hAnsi="Arial" w:cs="Arial"/>
          <w:bCs/>
          <w:i/>
          <w:sz w:val="20"/>
          <w:szCs w:val="20"/>
        </w:rPr>
        <w:t xml:space="preserve"> and should summarize </w:t>
      </w:r>
      <w:r w:rsidR="00927044">
        <w:rPr>
          <w:rFonts w:ascii="Arial" w:hAnsi="Arial" w:cs="Arial"/>
          <w:bCs/>
          <w:i/>
          <w:sz w:val="20"/>
          <w:szCs w:val="20"/>
        </w:rPr>
        <w:t xml:space="preserve">the </w:t>
      </w:r>
      <w:r w:rsidR="002C3751" w:rsidRPr="002C3751">
        <w:rPr>
          <w:rFonts w:ascii="Arial" w:hAnsi="Arial" w:cs="Arial"/>
          <w:bCs/>
          <w:i/>
          <w:sz w:val="20"/>
          <w:szCs w:val="20"/>
        </w:rPr>
        <w:t>Career Profile findings.</w:t>
      </w:r>
    </w:p>
    <w:p w14:paraId="43B8D5AC" w14:textId="77777777" w:rsidR="00CD4C13" w:rsidRDefault="00CD4C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TableGrid"/>
        <w:tblW w:w="9712" w:type="dxa"/>
        <w:tblInd w:w="555" w:type="dxa"/>
        <w:tblLook w:val="04A0" w:firstRow="1" w:lastRow="0" w:firstColumn="1" w:lastColumn="0" w:noHBand="0" w:noVBand="1"/>
      </w:tblPr>
      <w:tblGrid>
        <w:gridCol w:w="4856"/>
        <w:gridCol w:w="4856"/>
      </w:tblGrid>
      <w:tr w:rsidR="00CD4C13" w14:paraId="779B70B1" w14:textId="77777777" w:rsidTr="00CD4C13">
        <w:trPr>
          <w:trHeight w:val="518"/>
        </w:trPr>
        <w:tc>
          <w:tcPr>
            <w:tcW w:w="4856" w:type="dxa"/>
          </w:tcPr>
          <w:p w14:paraId="24E9F749" w14:textId="34569AA8" w:rsidR="00CD4C13" w:rsidRPr="00581E8C" w:rsidRDefault="006B76B4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Customer</w:t>
            </w:r>
            <w:r w:rsidR="00CD4C13" w:rsidRPr="00581E8C">
              <w:rPr>
                <w:rFonts w:ascii="ArialMT" w:hAnsi="ArialMT" w:cs="ArialMT"/>
                <w:b/>
              </w:rPr>
              <w:t>’s Name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4856" w:type="dxa"/>
          </w:tcPr>
          <w:p w14:paraId="3EC07027" w14:textId="3E00914B" w:rsidR="00CD4C13" w:rsidRPr="00581E8C" w:rsidRDefault="00CD4C13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</w:tr>
      <w:tr w:rsidR="00CD4C13" w14:paraId="76E0DD1F" w14:textId="77777777" w:rsidTr="00CD4C13">
        <w:trPr>
          <w:trHeight w:val="518"/>
        </w:trPr>
        <w:tc>
          <w:tcPr>
            <w:tcW w:w="4856" w:type="dxa"/>
          </w:tcPr>
          <w:p w14:paraId="213F1F0E" w14:textId="77777777" w:rsidR="00CD4C13" w:rsidRPr="00581E8C" w:rsidRDefault="00CD4C13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Address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4856" w:type="dxa"/>
          </w:tcPr>
          <w:p w14:paraId="0D970D2B" w14:textId="77777777" w:rsidR="00CD4C13" w:rsidRPr="00581E8C" w:rsidRDefault="00CD4C13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Phone 1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CD4C13" w14:paraId="65D2E752" w14:textId="77777777" w:rsidTr="00CD4C13">
        <w:trPr>
          <w:trHeight w:val="549"/>
        </w:trPr>
        <w:tc>
          <w:tcPr>
            <w:tcW w:w="4856" w:type="dxa"/>
          </w:tcPr>
          <w:p w14:paraId="2B8FD870" w14:textId="77777777" w:rsidR="00CD4C13" w:rsidRPr="00581E8C" w:rsidRDefault="00CD4C13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  <w:tc>
          <w:tcPr>
            <w:tcW w:w="4856" w:type="dxa"/>
          </w:tcPr>
          <w:p w14:paraId="486F0300" w14:textId="77777777" w:rsidR="00CD4C13" w:rsidRPr="00581E8C" w:rsidRDefault="00CD4C13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Phone 2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CD4C13" w14:paraId="11CD1E0D" w14:textId="77777777" w:rsidTr="00CD4C13">
        <w:trPr>
          <w:trHeight w:val="518"/>
        </w:trPr>
        <w:tc>
          <w:tcPr>
            <w:tcW w:w="4856" w:type="dxa"/>
          </w:tcPr>
          <w:p w14:paraId="67012A33" w14:textId="4EB671CB" w:rsidR="00CD4C13" w:rsidRPr="00581E8C" w:rsidRDefault="006B76B4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CRP Agency Name</w:t>
            </w:r>
            <w:r w:rsidR="000A67D4">
              <w:rPr>
                <w:rFonts w:ascii="ArialMT" w:hAnsi="ArialMT" w:cs="ArialMT"/>
                <w:b/>
              </w:rPr>
              <w:t>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4856" w:type="dxa"/>
          </w:tcPr>
          <w:p w14:paraId="32BCD892" w14:textId="77777777" w:rsidR="00CD4C13" w:rsidRPr="00581E8C" w:rsidRDefault="00CD4C13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Email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CD4C13" w14:paraId="6582E9A0" w14:textId="77777777" w:rsidTr="00CD4C13">
        <w:trPr>
          <w:trHeight w:val="549"/>
        </w:trPr>
        <w:tc>
          <w:tcPr>
            <w:tcW w:w="4856" w:type="dxa"/>
          </w:tcPr>
          <w:p w14:paraId="0506975E" w14:textId="77777777" w:rsidR="00CD4C13" w:rsidRPr="00581E8C" w:rsidRDefault="009760EA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 xml:space="preserve">Date </w:t>
            </w:r>
            <w:r w:rsidR="002C3751">
              <w:rPr>
                <w:rFonts w:ascii="ArialMT" w:hAnsi="ArialMT" w:cs="ArialMT"/>
                <w:b/>
              </w:rPr>
              <w:t>of First Meaningful Contact</w:t>
            </w:r>
            <w:r w:rsidR="00CD4C13" w:rsidRPr="00581E8C">
              <w:rPr>
                <w:rFonts w:ascii="ArialMT" w:hAnsi="ArialMT" w:cs="ArialMT"/>
                <w:b/>
              </w:rPr>
              <w:t>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4856" w:type="dxa"/>
          </w:tcPr>
          <w:p w14:paraId="68E99EED" w14:textId="29AD604A" w:rsidR="00CD4C13" w:rsidRPr="00581E8C" w:rsidRDefault="00CD4C13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</w:tr>
      <w:tr w:rsidR="00080420" w14:paraId="34902548" w14:textId="77777777" w:rsidTr="00CD4C13">
        <w:trPr>
          <w:trHeight w:val="549"/>
        </w:trPr>
        <w:tc>
          <w:tcPr>
            <w:tcW w:w="4856" w:type="dxa"/>
          </w:tcPr>
          <w:p w14:paraId="6A497ECE" w14:textId="77777777" w:rsidR="00080420" w:rsidRPr="00581E8C" w:rsidRDefault="00080420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VR Counselor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4856" w:type="dxa"/>
          </w:tcPr>
          <w:p w14:paraId="2092A351" w14:textId="77777777" w:rsidR="00080420" w:rsidRPr="00581E8C" w:rsidRDefault="00080420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VR Counselor’s Contact Info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</w:tbl>
    <w:p w14:paraId="18F3003E" w14:textId="77777777" w:rsidR="00CD4C13" w:rsidRDefault="00CD4C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D5D1022" w14:textId="7B53C076" w:rsidR="00E313FD" w:rsidRDefault="00CD4C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581E8C">
        <w:rPr>
          <w:rFonts w:ascii="ArialMT" w:hAnsi="ArialMT" w:cs="ArialMT"/>
          <w:b/>
        </w:rPr>
        <w:t xml:space="preserve">Best way to reach </w:t>
      </w:r>
      <w:r w:rsidR="006B76B4">
        <w:rPr>
          <w:rFonts w:ascii="ArialMT" w:hAnsi="ArialMT" w:cs="ArialMT"/>
          <w:b/>
        </w:rPr>
        <w:t>customer</w:t>
      </w:r>
      <w:r w:rsidRPr="00581E8C">
        <w:rPr>
          <w:rFonts w:ascii="ArialMT" w:hAnsi="ArialMT" w:cs="ArialMT"/>
          <w:b/>
        </w:rPr>
        <w:t>:</w:t>
      </w:r>
    </w:p>
    <w:p w14:paraId="3640B860" w14:textId="77777777" w:rsidR="00B9568F" w:rsidRDefault="00D22856" w:rsidP="00960D4C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BEE1469" w14:textId="570B56F1" w:rsidR="00CD4C13" w:rsidRDefault="00CD4C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</w:rPr>
        <w:br/>
      </w:r>
      <w:r w:rsidRPr="00581E8C">
        <w:rPr>
          <w:rFonts w:ascii="ArialMT" w:hAnsi="ArialMT" w:cs="ArialMT"/>
          <w:b/>
        </w:rPr>
        <w:t xml:space="preserve">What </w:t>
      </w:r>
      <w:r w:rsidR="0010072A">
        <w:rPr>
          <w:rFonts w:ascii="ArialMT" w:hAnsi="ArialMT" w:cs="ArialMT"/>
          <w:b/>
        </w:rPr>
        <w:t xml:space="preserve">does the </w:t>
      </w:r>
      <w:r w:rsidR="006B76B4">
        <w:rPr>
          <w:rFonts w:ascii="ArialMT" w:hAnsi="ArialMT" w:cs="ArialMT"/>
          <w:b/>
        </w:rPr>
        <w:t>customer</w:t>
      </w:r>
      <w:r w:rsidR="0010072A">
        <w:rPr>
          <w:rFonts w:ascii="ArialMT" w:hAnsi="ArialMT" w:cs="ArialMT"/>
          <w:b/>
        </w:rPr>
        <w:t xml:space="preserve"> say</w:t>
      </w:r>
      <w:r w:rsidRPr="00581E8C">
        <w:rPr>
          <w:rFonts w:ascii="ArialMT" w:hAnsi="ArialMT" w:cs="ArialMT"/>
          <w:b/>
        </w:rPr>
        <w:t xml:space="preserve"> about work? Wh</w:t>
      </w:r>
      <w:r w:rsidR="0010072A">
        <w:rPr>
          <w:rFonts w:ascii="ArialMT" w:hAnsi="ArialMT" w:cs="ArialMT"/>
          <w:b/>
        </w:rPr>
        <w:t>y does he/she want to work now?</w:t>
      </w:r>
    </w:p>
    <w:p w14:paraId="279202AC" w14:textId="77777777" w:rsidR="00B9568F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77D4425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BAC1A1C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4724F67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105D1B35" w14:textId="77777777" w:rsidR="00BC6F31" w:rsidRDefault="00BC6F3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EE96C3C" w14:textId="670BF098" w:rsidR="00CD4C13" w:rsidRDefault="00CD4C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581E8C">
        <w:rPr>
          <w:rFonts w:ascii="ArialMT" w:hAnsi="ArialMT" w:cs="ArialMT"/>
          <w:b/>
        </w:rPr>
        <w:t xml:space="preserve">Please include information about the </w:t>
      </w:r>
      <w:r w:rsidR="006B76B4">
        <w:rPr>
          <w:rFonts w:ascii="ArialMT" w:hAnsi="ArialMT" w:cs="ArialMT"/>
          <w:b/>
        </w:rPr>
        <w:t>customer</w:t>
      </w:r>
      <w:r w:rsidRPr="00581E8C">
        <w:rPr>
          <w:rFonts w:ascii="ArialMT" w:hAnsi="ArialMT" w:cs="ArialMT"/>
          <w:b/>
        </w:rPr>
        <w:t>’s diagnosis</w:t>
      </w:r>
      <w:r w:rsidR="006B76B4">
        <w:rPr>
          <w:rFonts w:ascii="ArialMT" w:hAnsi="ArialMT" w:cs="ArialMT"/>
          <w:b/>
        </w:rPr>
        <w:t xml:space="preserve"> and</w:t>
      </w:r>
      <w:r w:rsidRPr="00581E8C">
        <w:rPr>
          <w:rFonts w:ascii="ArialMT" w:hAnsi="ArialMT" w:cs="ArialMT"/>
          <w:b/>
        </w:rPr>
        <w:t xml:space="preserve"> symptoms. How</w:t>
      </w:r>
      <w:r w:rsidR="00B9568F">
        <w:rPr>
          <w:rFonts w:ascii="ArialMT" w:hAnsi="ArialMT" w:cs="ArialMT"/>
          <w:b/>
        </w:rPr>
        <w:t xml:space="preserve"> </w:t>
      </w:r>
      <w:r w:rsidRPr="00581E8C">
        <w:rPr>
          <w:rFonts w:ascii="ArialMT" w:hAnsi="ArialMT" w:cs="ArialMT"/>
          <w:b/>
        </w:rPr>
        <w:t xml:space="preserve">might the </w:t>
      </w:r>
      <w:r w:rsidR="008950F4">
        <w:rPr>
          <w:rFonts w:ascii="ArialMT" w:hAnsi="ArialMT" w:cs="ArialMT"/>
          <w:b/>
        </w:rPr>
        <w:t>customer</w:t>
      </w:r>
      <w:r w:rsidR="008950F4" w:rsidRPr="00581E8C">
        <w:rPr>
          <w:rFonts w:ascii="ArialMT" w:hAnsi="ArialMT" w:cs="ArialMT"/>
          <w:b/>
        </w:rPr>
        <w:t xml:space="preserve">’s </w:t>
      </w:r>
      <w:r w:rsidR="008950F4">
        <w:rPr>
          <w:rFonts w:ascii="ArialMT" w:hAnsi="ArialMT" w:cs="ArialMT"/>
          <w:b/>
        </w:rPr>
        <w:t>functional</w:t>
      </w:r>
      <w:r w:rsidR="006B76B4">
        <w:rPr>
          <w:rFonts w:ascii="ArialMT" w:hAnsi="ArialMT" w:cs="ArialMT"/>
          <w:b/>
        </w:rPr>
        <w:t xml:space="preserve"> limitations</w:t>
      </w:r>
      <w:r w:rsidRPr="00581E8C">
        <w:rPr>
          <w:rFonts w:ascii="ArialMT" w:hAnsi="ArialMT" w:cs="ArialMT"/>
          <w:b/>
        </w:rPr>
        <w:t xml:space="preserve"> and/or substance use </w:t>
      </w:r>
      <w:proofErr w:type="gramStart"/>
      <w:r w:rsidR="006B76B4">
        <w:rPr>
          <w:rFonts w:ascii="ArialMT" w:hAnsi="ArialMT" w:cs="ArialMT"/>
          <w:b/>
        </w:rPr>
        <w:t>impact</w:t>
      </w:r>
      <w:proofErr w:type="gramEnd"/>
      <w:r w:rsidRPr="00581E8C">
        <w:rPr>
          <w:rFonts w:ascii="ArialMT" w:hAnsi="ArialMT" w:cs="ArialMT"/>
          <w:b/>
        </w:rPr>
        <w:t xml:space="preserve"> a job?</w:t>
      </w:r>
    </w:p>
    <w:p w14:paraId="3BEA2B8A" w14:textId="77777777" w:rsidR="00B9568F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1951CA2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07841F9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087E677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8A14A8F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2EB615EF" w14:textId="7EFE3D11" w:rsidR="00CD4C13" w:rsidRPr="00581E8C" w:rsidRDefault="00CD4C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581E8C">
        <w:rPr>
          <w:rFonts w:ascii="ArialMT" w:hAnsi="ArialMT" w:cs="ArialMT"/>
          <w:b/>
        </w:rPr>
        <w:t xml:space="preserve">What are the </w:t>
      </w:r>
      <w:r w:rsidR="006B76B4">
        <w:rPr>
          <w:rFonts w:ascii="ArialMT" w:hAnsi="ArialMT" w:cs="ArialMT"/>
          <w:b/>
        </w:rPr>
        <w:t>customer</w:t>
      </w:r>
      <w:r w:rsidRPr="00581E8C">
        <w:rPr>
          <w:rFonts w:ascii="ArialMT" w:hAnsi="ArialMT" w:cs="ArialMT"/>
          <w:b/>
        </w:rPr>
        <w:t xml:space="preserve">’s strengths? (Experience, training, </w:t>
      </w:r>
      <w:r w:rsidR="007C5ECB">
        <w:rPr>
          <w:rFonts w:ascii="ArialMT" w:hAnsi="ArialMT" w:cs="ArialMT"/>
          <w:b/>
        </w:rPr>
        <w:t>personality</w:t>
      </w:r>
      <w:r w:rsidRPr="00581E8C">
        <w:rPr>
          <w:rFonts w:ascii="ArialMT" w:hAnsi="ArialMT" w:cs="ArialMT"/>
          <w:b/>
        </w:rPr>
        <w:t>, supports</w:t>
      </w:r>
      <w:r w:rsidR="0010072A">
        <w:rPr>
          <w:rFonts w:ascii="ArialMT" w:hAnsi="ArialMT" w:cs="ArialMT"/>
          <w:b/>
        </w:rPr>
        <w:t xml:space="preserve">, </w:t>
      </w:r>
      <w:proofErr w:type="gramStart"/>
      <w:r w:rsidR="0010072A">
        <w:rPr>
          <w:rFonts w:ascii="ArialMT" w:hAnsi="ArialMT" w:cs="ArialMT"/>
          <w:b/>
        </w:rPr>
        <w:t>etc.</w:t>
      </w:r>
      <w:proofErr w:type="gramEnd"/>
      <w:r w:rsidRPr="00581E8C">
        <w:rPr>
          <w:rFonts w:ascii="ArialMT" w:hAnsi="ArialMT" w:cs="ArialMT"/>
          <w:b/>
        </w:rPr>
        <w:t>)</w:t>
      </w:r>
    </w:p>
    <w:p w14:paraId="1A743E54" w14:textId="77777777" w:rsidR="00CD4C13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887E172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FE0D6D1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F9DC1E7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2249AAE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14EBDEE" w14:textId="77777777" w:rsidR="00BD54E7" w:rsidRDefault="00BD54E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4D9408E" w14:textId="77777777" w:rsidR="00182EAE" w:rsidRDefault="00182EAE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4D8E7368" w14:textId="7A79C436" w:rsidR="00CD4C13" w:rsidRPr="00CD4C13" w:rsidRDefault="00CD4C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CD4C13">
        <w:rPr>
          <w:rFonts w:ascii="ArialMT" w:hAnsi="ArialMT" w:cs="ArialMT"/>
          <w:b/>
        </w:rPr>
        <w:t xml:space="preserve">What </w:t>
      </w:r>
      <w:r w:rsidR="00A02164">
        <w:rPr>
          <w:rFonts w:ascii="ArialMT" w:hAnsi="ArialMT" w:cs="ArialMT"/>
          <w:b/>
        </w:rPr>
        <w:t xml:space="preserve">type of </w:t>
      </w:r>
      <w:r w:rsidRPr="00CD4C13">
        <w:rPr>
          <w:rFonts w:ascii="ArialMT" w:hAnsi="ArialMT" w:cs="ArialMT"/>
          <w:b/>
        </w:rPr>
        <w:t>job (</w:t>
      </w:r>
      <w:r w:rsidR="00A02164">
        <w:rPr>
          <w:rFonts w:ascii="ArialMT" w:hAnsi="ArialMT" w:cs="ArialMT"/>
          <w:b/>
        </w:rPr>
        <w:t>environment</w:t>
      </w:r>
      <w:r w:rsidRPr="00CD4C13">
        <w:rPr>
          <w:rFonts w:ascii="ArialMT" w:hAnsi="ArialMT" w:cs="ArialMT"/>
          <w:b/>
        </w:rPr>
        <w:t>, hours</w:t>
      </w:r>
      <w:r w:rsidR="00A02164">
        <w:rPr>
          <w:rFonts w:ascii="ArialMT" w:hAnsi="ArialMT" w:cs="ArialMT"/>
          <w:b/>
        </w:rPr>
        <w:t xml:space="preserve">, </w:t>
      </w:r>
      <w:proofErr w:type="gramStart"/>
      <w:r w:rsidR="00A02164">
        <w:rPr>
          <w:rFonts w:ascii="ArialMT" w:hAnsi="ArialMT" w:cs="ArialMT"/>
          <w:b/>
        </w:rPr>
        <w:t>etc.</w:t>
      </w:r>
      <w:proofErr w:type="gramEnd"/>
      <w:r w:rsidRPr="00CD4C13">
        <w:rPr>
          <w:rFonts w:ascii="ArialMT" w:hAnsi="ArialMT" w:cs="ArialMT"/>
          <w:b/>
        </w:rPr>
        <w:t>) would be a good match</w:t>
      </w:r>
      <w:r w:rsidR="0010072A">
        <w:rPr>
          <w:rFonts w:ascii="ArialMT" w:hAnsi="ArialMT" w:cs="ArialMT"/>
          <w:b/>
        </w:rPr>
        <w:t xml:space="preserve"> for this </w:t>
      </w:r>
      <w:r w:rsidR="006B76B4">
        <w:rPr>
          <w:rFonts w:ascii="ArialMT" w:hAnsi="ArialMT" w:cs="ArialMT"/>
          <w:b/>
        </w:rPr>
        <w:t>customer</w:t>
      </w:r>
      <w:r w:rsidRPr="00CD4C13">
        <w:rPr>
          <w:rFonts w:ascii="ArialMT" w:hAnsi="ArialMT" w:cs="ArialMT"/>
          <w:b/>
        </w:rPr>
        <w:t>?</w:t>
      </w:r>
    </w:p>
    <w:p w14:paraId="6CEE454E" w14:textId="77777777" w:rsidR="00CD4C13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BE5AA17" w14:textId="77777777" w:rsidR="000277B1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04BAE570" w14:textId="77777777" w:rsidR="000277B1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1100AC31" w14:textId="77777777" w:rsidR="00BD54E7" w:rsidRDefault="00D2285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 w:rsidR="00BD54E7">
        <w:rPr>
          <w:rFonts w:ascii="ArialMT" w:hAnsi="ArialMT" w:cs="ArialMT"/>
        </w:rPr>
        <w:tab/>
      </w:r>
      <w:r w:rsidR="00BD54E7">
        <w:rPr>
          <w:rFonts w:ascii="ArialMT" w:hAnsi="ArialMT" w:cs="ArialMT"/>
        </w:rPr>
        <w:tab/>
      </w:r>
      <w:r w:rsidR="00BD54E7">
        <w:rPr>
          <w:rFonts w:ascii="ArialMT" w:hAnsi="ArialMT" w:cs="ArialMT"/>
        </w:rPr>
        <w:tab/>
      </w:r>
      <w:r w:rsidR="00BD54E7">
        <w:rPr>
          <w:rFonts w:ascii="ArialMT" w:hAnsi="ArialMT" w:cs="ArialMT"/>
        </w:rPr>
        <w:tab/>
      </w:r>
      <w:r w:rsidR="00BD54E7">
        <w:rPr>
          <w:rFonts w:ascii="ArialMT" w:hAnsi="ArialMT" w:cs="ArialMT"/>
        </w:rPr>
        <w:tab/>
      </w:r>
      <w:r w:rsidR="00BD54E7">
        <w:rPr>
          <w:rFonts w:ascii="ArialMT" w:hAnsi="ArialMT" w:cs="ArialMT"/>
        </w:rPr>
        <w:tab/>
      </w:r>
      <w:r w:rsidR="00BD54E7">
        <w:rPr>
          <w:rFonts w:ascii="ArialMT" w:hAnsi="ArialMT" w:cs="ArialMT"/>
        </w:rPr>
        <w:tab/>
      </w:r>
    </w:p>
    <w:p w14:paraId="61DA979C" w14:textId="77777777" w:rsidR="006A69ED" w:rsidRPr="002C3751" w:rsidRDefault="000A67D4" w:rsidP="002C3751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Name of Employment Specialist</w:t>
      </w:r>
    </w:p>
    <w:p w14:paraId="19F72446" w14:textId="77777777" w:rsidR="00182EAE" w:rsidRDefault="00182EAE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</w:rPr>
      </w:pPr>
    </w:p>
    <w:p w14:paraId="39375AC9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</w:rPr>
      </w:pPr>
      <w:r w:rsidRPr="001A3B6D">
        <w:rPr>
          <w:rFonts w:ascii="Arial-BoldMT" w:hAnsi="Arial-BoldMT" w:cs="Arial-BoldMT"/>
          <w:b/>
          <w:bCs/>
          <w:sz w:val="24"/>
          <w:szCs w:val="24"/>
        </w:rPr>
        <w:t>CAREER PROFILE</w:t>
      </w:r>
    </w:p>
    <w:p w14:paraId="1BA2A431" w14:textId="5D245954" w:rsidR="001A3B6D" w:rsidRDefault="00F95999" w:rsidP="002E03B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The Career Profile</w:t>
      </w:r>
      <w:r w:rsidR="002E03BB" w:rsidRPr="002E03BB">
        <w:rPr>
          <w:rFonts w:ascii="Arial" w:hAnsi="Arial" w:cs="Arial"/>
          <w:i/>
          <w:sz w:val="20"/>
          <w:szCs w:val="20"/>
        </w:rPr>
        <w:t xml:space="preserve"> should </w:t>
      </w:r>
      <w:r w:rsidR="0051764B">
        <w:rPr>
          <w:rFonts w:ascii="Arial" w:hAnsi="Arial" w:cs="Arial"/>
          <w:i/>
          <w:sz w:val="20"/>
          <w:szCs w:val="20"/>
        </w:rPr>
        <w:t xml:space="preserve">initially </w:t>
      </w:r>
      <w:r w:rsidR="002E03BB" w:rsidRPr="002E03BB">
        <w:rPr>
          <w:rFonts w:ascii="Arial" w:hAnsi="Arial" w:cs="Arial"/>
          <w:i/>
          <w:sz w:val="20"/>
          <w:szCs w:val="20"/>
        </w:rPr>
        <w:t xml:space="preserve">be completed during the first few weeks of meeting with a </w:t>
      </w:r>
      <w:r w:rsidR="006B76B4">
        <w:rPr>
          <w:rFonts w:ascii="Arial" w:hAnsi="Arial" w:cs="Arial"/>
          <w:i/>
          <w:sz w:val="20"/>
          <w:szCs w:val="20"/>
        </w:rPr>
        <w:t>customer</w:t>
      </w:r>
      <w:r w:rsidR="0051764B">
        <w:rPr>
          <w:rFonts w:ascii="Arial" w:hAnsi="Arial" w:cs="Arial"/>
          <w:i/>
          <w:sz w:val="20"/>
          <w:szCs w:val="20"/>
        </w:rPr>
        <w:t xml:space="preserve"> and updated </w:t>
      </w:r>
      <w:proofErr w:type="gramStart"/>
      <w:r w:rsidR="0051764B">
        <w:rPr>
          <w:rFonts w:ascii="Arial" w:hAnsi="Arial" w:cs="Arial"/>
          <w:i/>
          <w:sz w:val="20"/>
          <w:szCs w:val="20"/>
        </w:rPr>
        <w:t>frequently</w:t>
      </w:r>
      <w:proofErr w:type="gramEnd"/>
      <w:r w:rsidR="002E03BB" w:rsidRPr="002E03BB">
        <w:rPr>
          <w:rFonts w:ascii="Arial" w:hAnsi="Arial" w:cs="Arial"/>
          <w:i/>
          <w:sz w:val="20"/>
          <w:szCs w:val="20"/>
        </w:rPr>
        <w:t xml:space="preserve">.  Sources of information must include </w:t>
      </w:r>
      <w:r w:rsidR="002E03BB" w:rsidRPr="0051764B">
        <w:rPr>
          <w:rFonts w:ascii="Arial" w:hAnsi="Arial" w:cs="Arial"/>
          <w:i/>
          <w:sz w:val="20"/>
          <w:szCs w:val="20"/>
          <w:u w:val="single"/>
        </w:rPr>
        <w:t>at least</w:t>
      </w:r>
      <w:r w:rsidR="002E03BB" w:rsidRPr="002E03BB">
        <w:rPr>
          <w:rFonts w:ascii="Arial" w:hAnsi="Arial" w:cs="Arial"/>
          <w:i/>
          <w:sz w:val="20"/>
          <w:szCs w:val="20"/>
        </w:rPr>
        <w:t xml:space="preserve"> three face-to-face meetings with the </w:t>
      </w:r>
      <w:r w:rsidR="006B76B4">
        <w:rPr>
          <w:rFonts w:ascii="Arial" w:hAnsi="Arial" w:cs="Arial"/>
          <w:i/>
          <w:sz w:val="20"/>
          <w:szCs w:val="20"/>
        </w:rPr>
        <w:t>customer</w:t>
      </w:r>
      <w:r w:rsidR="002E03BB" w:rsidRPr="002E03BB">
        <w:rPr>
          <w:rFonts w:ascii="Arial" w:hAnsi="Arial" w:cs="Arial"/>
          <w:i/>
          <w:sz w:val="20"/>
          <w:szCs w:val="20"/>
        </w:rPr>
        <w:t xml:space="preserve">, a chart review, and a meeting with a support </w:t>
      </w:r>
      <w:r w:rsidR="007C5ECB">
        <w:rPr>
          <w:rFonts w:ascii="Arial" w:hAnsi="Arial" w:cs="Arial"/>
          <w:i/>
          <w:sz w:val="20"/>
          <w:szCs w:val="20"/>
        </w:rPr>
        <w:t>person</w:t>
      </w:r>
      <w:r w:rsidR="002E03BB" w:rsidRPr="002E03BB">
        <w:rPr>
          <w:rFonts w:ascii="Arial" w:hAnsi="Arial" w:cs="Arial"/>
          <w:i/>
          <w:sz w:val="20"/>
          <w:szCs w:val="20"/>
        </w:rPr>
        <w:t xml:space="preserve"> (family membe</w:t>
      </w:r>
      <w:r w:rsidR="000664A8">
        <w:rPr>
          <w:rFonts w:ascii="Arial" w:hAnsi="Arial" w:cs="Arial"/>
          <w:i/>
          <w:sz w:val="20"/>
          <w:szCs w:val="20"/>
        </w:rPr>
        <w:t xml:space="preserve">r, friend, case manager, </w:t>
      </w:r>
      <w:proofErr w:type="gramStart"/>
      <w:r w:rsidR="000664A8">
        <w:rPr>
          <w:rFonts w:ascii="Arial" w:hAnsi="Arial" w:cs="Arial"/>
          <w:i/>
          <w:sz w:val="20"/>
          <w:szCs w:val="20"/>
        </w:rPr>
        <w:t>etc.</w:t>
      </w:r>
      <w:proofErr w:type="gramEnd"/>
      <w:r w:rsidR="000664A8">
        <w:rPr>
          <w:rFonts w:ascii="Arial" w:hAnsi="Arial" w:cs="Arial"/>
          <w:i/>
          <w:sz w:val="20"/>
          <w:szCs w:val="20"/>
        </w:rPr>
        <w:t>)</w:t>
      </w:r>
    </w:p>
    <w:p w14:paraId="4981B71A" w14:textId="77777777" w:rsidR="002E03BB" w:rsidRPr="002E03BB" w:rsidRDefault="002E03BB" w:rsidP="002E03BB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i/>
        </w:rPr>
      </w:pPr>
    </w:p>
    <w:p w14:paraId="105A4F58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1A3B6D">
        <w:rPr>
          <w:rFonts w:ascii="Arial-BoldMT" w:hAnsi="Arial-BoldMT" w:cs="Arial-BoldMT"/>
          <w:b/>
          <w:bCs/>
          <w:sz w:val="24"/>
          <w:szCs w:val="24"/>
          <w:u w:val="single"/>
        </w:rPr>
        <w:t>Work Goal</w:t>
      </w:r>
    </w:p>
    <w:p w14:paraId="73A28FD9" w14:textId="77777777" w:rsidR="001A3B6D" w:rsidRP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3E757078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is your dream job? What kind of work have you always wanted to do?</w:t>
      </w:r>
    </w:p>
    <w:p w14:paraId="3A687027" w14:textId="77777777" w:rsidR="001A3B6D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3A369B9" w14:textId="77777777" w:rsidR="001F4AEC" w:rsidRDefault="001F4AE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F1BCB14" w14:textId="77777777" w:rsidR="001F4AEC" w:rsidRDefault="001F4AE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284A952F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are your long-term career goals?</w:t>
      </w:r>
    </w:p>
    <w:p w14:paraId="5049FA86" w14:textId="77777777" w:rsidR="009D59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411CC756" w14:textId="77777777" w:rsidR="001F4AEC" w:rsidRDefault="001F4AE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8181439" w14:textId="77777777" w:rsidR="001F4AEC" w:rsidRDefault="001F4AE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1ECC8A5A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type of job do you think you would like to have now?</w:t>
      </w:r>
    </w:p>
    <w:p w14:paraId="27E468A7" w14:textId="77777777" w:rsidR="009D59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08F8CDD" w14:textId="77777777" w:rsidR="001F4AEC" w:rsidRDefault="001F4AE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1E1BA49F" w14:textId="77777777" w:rsidR="001F4AEC" w:rsidRDefault="001F4AE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2587334B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is it that appeals to you about that type of work?</w:t>
      </w:r>
    </w:p>
    <w:p w14:paraId="4EC786D2" w14:textId="77777777" w:rsidR="001F4AEC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78BFBD2" w14:textId="77777777" w:rsidR="000277B1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0487B0F" w14:textId="77777777" w:rsidR="001F4AEC" w:rsidRDefault="001F4AE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67A5CB22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type of job(s) do you know that you would NOT want?</w:t>
      </w:r>
    </w:p>
    <w:p w14:paraId="5E6ECBA4" w14:textId="77777777" w:rsidR="001F4AEC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B8728D2" w14:textId="77777777" w:rsidR="00A02164" w:rsidRDefault="00A02164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6B35DCC0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1A3B6D">
        <w:rPr>
          <w:rFonts w:ascii="Arial-BoldMT" w:hAnsi="Arial-BoldMT" w:cs="Arial-BoldMT"/>
          <w:b/>
          <w:bCs/>
          <w:sz w:val="24"/>
          <w:szCs w:val="24"/>
          <w:u w:val="single"/>
        </w:rPr>
        <w:t>Education</w:t>
      </w:r>
    </w:p>
    <w:p w14:paraId="0C629123" w14:textId="77777777" w:rsidR="001A3B6D" w:rsidRP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3C66A808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school did you attend last? What was the highest grade you completed?</w:t>
      </w:r>
    </w:p>
    <w:p w14:paraId="49491D36" w14:textId="77777777" w:rsidR="007E2A3B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4F28673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71C977C" w14:textId="77777777" w:rsidR="00826456" w:rsidRDefault="0082645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EEC423E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How did you do in school? Were you in any special cla</w:t>
      </w:r>
      <w:r w:rsidR="007E2A3B">
        <w:rPr>
          <w:rFonts w:ascii="ArialMT" w:hAnsi="ArialMT" w:cs="ArialMT"/>
          <w:b/>
        </w:rPr>
        <w:t xml:space="preserve">sses (honors classes or classes </w:t>
      </w:r>
      <w:r w:rsidRPr="00004678">
        <w:rPr>
          <w:rFonts w:ascii="ArialMT" w:hAnsi="ArialMT" w:cs="ArialMT"/>
          <w:b/>
        </w:rPr>
        <w:t>to help you learn better</w:t>
      </w:r>
      <w:r w:rsidR="0010072A">
        <w:rPr>
          <w:rFonts w:ascii="ArialMT" w:hAnsi="ArialMT" w:cs="ArialMT"/>
          <w:b/>
        </w:rPr>
        <w:t>)</w:t>
      </w:r>
      <w:r w:rsidRPr="00004678">
        <w:rPr>
          <w:rFonts w:ascii="ArialMT" w:hAnsi="ArialMT" w:cs="ArialMT"/>
          <w:b/>
        </w:rPr>
        <w:t>?</w:t>
      </w:r>
    </w:p>
    <w:p w14:paraId="28B62854" w14:textId="77777777" w:rsidR="007E2A3B" w:rsidRPr="00004678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F35F641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435105B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2C1268A" w14:textId="77777777" w:rsidR="001A3B6D" w:rsidRPr="00004678" w:rsidRDefault="0051764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What are your thoughts about returning to school or furthering your education?</w:t>
      </w:r>
    </w:p>
    <w:p w14:paraId="46F02771" w14:textId="77777777" w:rsidR="007E2A3B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625F372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8F91B47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7985BD9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Do you have any certificates or licenses related to work?</w:t>
      </w:r>
    </w:p>
    <w:p w14:paraId="7B083A6B" w14:textId="77777777" w:rsidR="007E2A3B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5B6099E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39BB7DC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77E93501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1A3B6D">
        <w:rPr>
          <w:rFonts w:ascii="Arial-BoldMT" w:hAnsi="Arial-BoldMT" w:cs="Arial-BoldMT"/>
          <w:b/>
          <w:bCs/>
          <w:sz w:val="24"/>
          <w:szCs w:val="24"/>
          <w:u w:val="single"/>
        </w:rPr>
        <w:t>Military Experience</w:t>
      </w:r>
    </w:p>
    <w:p w14:paraId="48A36F82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40F9A9B7" w14:textId="77777777" w:rsidR="00F27913" w:rsidRDefault="00F279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Have you ever been in the military?</w:t>
      </w:r>
      <w:r>
        <w:rPr>
          <w:rFonts w:ascii="ArialMT" w:hAnsi="ArialMT" w:cs="ArialMT"/>
          <w:b/>
        </w:rPr>
        <w:tab/>
      </w:r>
      <w:r>
        <w:rPr>
          <w:rFonts w:ascii="ArialMT" w:hAnsi="ArialMT" w:cs="ArialMT"/>
          <w:b/>
        </w:rPr>
        <w:tab/>
      </w:r>
      <w:r>
        <w:rPr>
          <w:rFonts w:ascii="ArialMT" w:hAnsi="ArialMT" w:cs="ArialMT"/>
          <w:b/>
        </w:rPr>
        <w:tab/>
      </w:r>
      <w:sdt>
        <w:sdtPr>
          <w:rPr>
            <w:rFonts w:ascii="ArialMT" w:hAnsi="ArialMT" w:cs="ArialMT"/>
          </w:rPr>
          <w:id w:val="-1406604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MT" w:hint="eastAsia"/>
            </w:rPr>
            <w:t>☐</w:t>
          </w:r>
        </w:sdtContent>
      </w:sdt>
      <w:r w:rsidRPr="00581E8C">
        <w:rPr>
          <w:rFonts w:ascii="ArialMT" w:hAnsi="ArialMT" w:cs="ArialMT"/>
          <w:b/>
        </w:rPr>
        <w:t>YES</w:t>
      </w:r>
      <w:r w:rsidRPr="00581E8C">
        <w:rPr>
          <w:rFonts w:ascii="ArialMT" w:hAnsi="ArialMT" w:cs="ArialMT"/>
          <w:b/>
        </w:rPr>
        <w:tab/>
      </w:r>
      <w:r>
        <w:rPr>
          <w:rFonts w:ascii="ArialMT" w:hAnsi="ArialMT" w:cs="ArialMT"/>
          <w:b/>
          <w:sz w:val="40"/>
          <w:szCs w:val="40"/>
        </w:rPr>
        <w:tab/>
      </w:r>
      <w:r>
        <w:rPr>
          <w:rFonts w:ascii="ArialMT" w:hAnsi="ArialMT" w:cs="ArialMT"/>
          <w:b/>
        </w:rPr>
        <w:t xml:space="preserve">  </w:t>
      </w:r>
      <w:sdt>
        <w:sdtPr>
          <w:rPr>
            <w:rFonts w:ascii="ArialMT" w:hAnsi="ArialMT" w:cs="ArialMT"/>
          </w:rPr>
          <w:id w:val="996619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45436">
            <w:rPr>
              <w:rFonts w:ascii="MS Gothic" w:eastAsia="MS Gothic" w:hAnsi="MS Gothic" w:cs="ArialMT" w:hint="eastAsia"/>
            </w:rPr>
            <w:t>☐</w:t>
          </w:r>
        </w:sdtContent>
      </w:sdt>
      <w:r w:rsidRPr="00745436">
        <w:rPr>
          <w:rFonts w:ascii="ArialMT" w:hAnsi="ArialMT" w:cs="ArialMT"/>
          <w:b/>
        </w:rPr>
        <w:t>NO</w:t>
      </w:r>
    </w:p>
    <w:p w14:paraId="44F0A301" w14:textId="77777777" w:rsidR="00F27913" w:rsidRDefault="00F279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EAA28D1" w14:textId="77777777" w:rsidR="001A3B6D" w:rsidRPr="00004678" w:rsidRDefault="00F279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If so, w</w:t>
      </w:r>
      <w:r w:rsidR="001A3B6D" w:rsidRPr="00004678">
        <w:rPr>
          <w:rFonts w:ascii="ArialMT" w:hAnsi="ArialMT" w:cs="ArialMT"/>
          <w:b/>
        </w:rPr>
        <w:t>hat did you do in the military? Did you receive any training?</w:t>
      </w:r>
    </w:p>
    <w:p w14:paraId="40ECB065" w14:textId="77777777" w:rsidR="001A3B6D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337DDB2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140C8B0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D5FC54E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E21121B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5C08EAC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472E0F83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years were you in the military?</w:t>
      </w:r>
    </w:p>
    <w:p w14:paraId="4D15E2D1" w14:textId="77777777" w:rsidR="007E2A3B" w:rsidRPr="001A3B6D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BAB37AD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283DA30" w14:textId="77777777" w:rsidR="007E2A3B" w:rsidRDefault="007E2A3B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27564452" w14:textId="77777777" w:rsidR="005E6B07" w:rsidRDefault="001A3B6D" w:rsidP="00695B3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Do you remember what type of discharge you received?</w:t>
      </w:r>
    </w:p>
    <w:p w14:paraId="3387D24F" w14:textId="77777777" w:rsidR="00695B3F" w:rsidRPr="00695B3F" w:rsidRDefault="000277B1" w:rsidP="00695B3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C9BF657" w14:textId="77777777" w:rsidR="00D52681" w:rsidRDefault="00D52681">
      <w:pPr>
        <w:rPr>
          <w:rFonts w:ascii="Arial-BoldMT" w:hAnsi="Arial-BoldMT" w:cs="Arial-BoldMT"/>
          <w:b/>
          <w:bCs/>
          <w:sz w:val="24"/>
          <w:szCs w:val="24"/>
          <w:u w:val="single"/>
        </w:rPr>
      </w:pPr>
      <w:r>
        <w:rPr>
          <w:rFonts w:ascii="Arial-BoldMT" w:hAnsi="Arial-BoldMT" w:cs="Arial-BoldMT"/>
          <w:b/>
          <w:bCs/>
          <w:sz w:val="24"/>
          <w:szCs w:val="24"/>
          <w:u w:val="single"/>
        </w:rPr>
        <w:br w:type="page"/>
      </w:r>
    </w:p>
    <w:p w14:paraId="0646590D" w14:textId="77777777" w:rsidR="001A3B6D" w:rsidRP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1A3B6D">
        <w:rPr>
          <w:rFonts w:ascii="Arial-BoldMT" w:hAnsi="Arial-BoldMT" w:cs="Arial-BoldMT"/>
          <w:b/>
          <w:bCs/>
          <w:sz w:val="24"/>
          <w:szCs w:val="24"/>
          <w:u w:val="single"/>
        </w:rPr>
        <w:lastRenderedPageBreak/>
        <w:t>Work</w:t>
      </w:r>
      <w:r w:rsidR="00F27913">
        <w:rPr>
          <w:rFonts w:ascii="Arial-BoldMT" w:hAnsi="Arial-BoldMT" w:cs="Arial-BoldMT"/>
          <w:b/>
          <w:bCs/>
          <w:sz w:val="24"/>
          <w:szCs w:val="24"/>
          <w:u w:val="single"/>
        </w:rPr>
        <w:t>/Volunteer</w:t>
      </w:r>
      <w:r w:rsidRPr="001A3B6D">
        <w:rPr>
          <w:rFonts w:ascii="Arial-BoldMT" w:hAnsi="Arial-BoldMT" w:cs="Arial-BoldMT"/>
          <w:b/>
          <w:bCs/>
          <w:sz w:val="24"/>
          <w:szCs w:val="24"/>
          <w:u w:val="single"/>
        </w:rPr>
        <w:t xml:space="preserve"> Experience</w:t>
      </w:r>
    </w:p>
    <w:p w14:paraId="53D2FB7F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600724AE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Most Recent Job</w:t>
      </w:r>
    </w:p>
    <w:p w14:paraId="0D17167C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7"/>
        <w:gridCol w:w="5393"/>
      </w:tblGrid>
      <w:tr w:rsidR="001A3B6D" w14:paraId="595900D8" w14:textId="77777777" w:rsidTr="0051169D">
        <w:tc>
          <w:tcPr>
            <w:tcW w:w="5508" w:type="dxa"/>
            <w:tcBorders>
              <w:bottom w:val="single" w:sz="4" w:space="0" w:color="auto"/>
            </w:tcBorders>
          </w:tcPr>
          <w:p w14:paraId="49C63C68" w14:textId="77777777" w:rsidR="001A3B6D" w:rsidRPr="00EE0426" w:rsidRDefault="001A3B6D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Employer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  <w:tcBorders>
              <w:bottom w:val="single" w:sz="4" w:space="0" w:color="auto"/>
            </w:tcBorders>
          </w:tcPr>
          <w:p w14:paraId="550845CF" w14:textId="77777777" w:rsidR="001A3B6D" w:rsidRPr="00EE0426" w:rsidRDefault="001A3B6D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Job Title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396B02D9" w14:textId="77777777" w:rsidR="001A3B6D" w:rsidRDefault="001A3B6D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1A3B6D" w14:paraId="3AB31FC8" w14:textId="77777777" w:rsidTr="0051169D">
        <w:tc>
          <w:tcPr>
            <w:tcW w:w="11016" w:type="dxa"/>
            <w:gridSpan w:val="2"/>
            <w:tcBorders>
              <w:top w:val="single" w:sz="4" w:space="0" w:color="auto"/>
            </w:tcBorders>
          </w:tcPr>
          <w:p w14:paraId="46823948" w14:textId="77777777" w:rsidR="001A3B6D" w:rsidRPr="00EE0426" w:rsidRDefault="001A3B6D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Job Duties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0CDC5EB1" w14:textId="77777777" w:rsidR="0051169D" w:rsidRDefault="00D2285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 xml:space="preserve"> </w:t>
            </w:r>
          </w:p>
          <w:p w14:paraId="7D29767A" w14:textId="77777777" w:rsidR="001A3B6D" w:rsidRDefault="001A3B6D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1A3B6D" w14:paraId="73974516" w14:textId="77777777" w:rsidTr="001A3B6D">
        <w:tc>
          <w:tcPr>
            <w:tcW w:w="5508" w:type="dxa"/>
          </w:tcPr>
          <w:p w14:paraId="04D70012" w14:textId="77777777" w:rsidR="001A3B6D" w:rsidRPr="00EE0426" w:rsidRDefault="001A3B6D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Start Date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472A5FCC" w14:textId="77777777" w:rsidR="001A3B6D" w:rsidRPr="00EE0426" w:rsidRDefault="001A3B6D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End Date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3FA9E3DC" w14:textId="77777777" w:rsidR="001A3B6D" w:rsidRDefault="001A3B6D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1A3B6D" w14:paraId="09AEA318" w14:textId="77777777" w:rsidTr="001A3B6D">
        <w:tc>
          <w:tcPr>
            <w:tcW w:w="5508" w:type="dxa"/>
          </w:tcPr>
          <w:p w14:paraId="0D4258DA" w14:textId="77777777" w:rsidR="001A3B6D" w:rsidRPr="00EE0426" w:rsidRDefault="00A533E5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Hours p</w:t>
            </w:r>
            <w:r w:rsidR="001A3B6D" w:rsidRPr="00EE0426">
              <w:rPr>
                <w:rFonts w:ascii="ArialMT" w:hAnsi="ArialMT" w:cs="ArialMT"/>
                <w:b/>
              </w:rPr>
              <w:t>er Week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45576069" w14:textId="77777777" w:rsidR="001A3B6D" w:rsidRDefault="001A3B6D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5508" w:type="dxa"/>
          </w:tcPr>
          <w:p w14:paraId="441A8558" w14:textId="77777777" w:rsidR="001A3B6D" w:rsidRPr="00EE0426" w:rsidRDefault="0082645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Reason for Leaving: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t xml:space="preserve">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487A5BB5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191D0752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637E01D5" w14:textId="77777777" w:rsidTr="001A3B6D">
        <w:tc>
          <w:tcPr>
            <w:tcW w:w="5508" w:type="dxa"/>
          </w:tcPr>
          <w:p w14:paraId="0BB37C14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What did you like?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</w:p>
          <w:p w14:paraId="7FABD31E" w14:textId="77777777" w:rsidR="00EE0426" w:rsidRDefault="00D2285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7DCF2D84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What did you dislike?</w:t>
            </w:r>
          </w:p>
          <w:p w14:paraId="10121878" w14:textId="77777777" w:rsidR="0051169D" w:rsidRDefault="00D22856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21415C48" w14:textId="77777777" w:rsidR="00D22856" w:rsidRDefault="00D22856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154FF625" w14:textId="77777777" w:rsidTr="009D5926">
        <w:tc>
          <w:tcPr>
            <w:tcW w:w="11016" w:type="dxa"/>
            <w:gridSpan w:val="2"/>
          </w:tcPr>
          <w:p w14:paraId="741933C0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Other Information:</w:t>
            </w:r>
          </w:p>
          <w:p w14:paraId="05E331C2" w14:textId="77777777" w:rsidR="00EE0426" w:rsidRDefault="00D2285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77F88D41" w14:textId="77777777" w:rsidR="00D22856" w:rsidRDefault="00D2285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</w:tbl>
    <w:p w14:paraId="37A2A2EA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550AAB2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</w:p>
    <w:p w14:paraId="32B157A4" w14:textId="77777777" w:rsidR="003A4D4C" w:rsidRDefault="006A69ED" w:rsidP="006A69ED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Next Most Recent Job</w:t>
      </w:r>
    </w:p>
    <w:p w14:paraId="587BF47C" w14:textId="77777777" w:rsidR="00EE0426" w:rsidRDefault="00EE042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7"/>
        <w:gridCol w:w="5393"/>
      </w:tblGrid>
      <w:tr w:rsidR="00EE0426" w14:paraId="2CBA72E7" w14:textId="77777777" w:rsidTr="009D5926">
        <w:tc>
          <w:tcPr>
            <w:tcW w:w="5508" w:type="dxa"/>
          </w:tcPr>
          <w:p w14:paraId="265F24F2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Employer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2B1920F9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Job Title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7E12A7C0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2B329F88" w14:textId="77777777" w:rsidTr="009D5926">
        <w:tc>
          <w:tcPr>
            <w:tcW w:w="11016" w:type="dxa"/>
            <w:gridSpan w:val="2"/>
          </w:tcPr>
          <w:p w14:paraId="07D6CF07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Job Duties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56D1017B" w14:textId="77777777" w:rsidR="00EE0426" w:rsidRDefault="00EE0426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36C30D94" w14:textId="77777777" w:rsidTr="009D5926">
        <w:tc>
          <w:tcPr>
            <w:tcW w:w="5508" w:type="dxa"/>
          </w:tcPr>
          <w:p w14:paraId="501EE1B2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Start Date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4BC559D5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End Date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6D1416FE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480A739E" w14:textId="77777777" w:rsidTr="009D5926">
        <w:tc>
          <w:tcPr>
            <w:tcW w:w="5508" w:type="dxa"/>
          </w:tcPr>
          <w:p w14:paraId="73ECB19E" w14:textId="77777777" w:rsidR="00EE0426" w:rsidRPr="00EE0426" w:rsidRDefault="00A533E5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Hours p</w:t>
            </w:r>
            <w:r w:rsidR="00EE0426" w:rsidRPr="00EE0426">
              <w:rPr>
                <w:rFonts w:ascii="ArialMT" w:hAnsi="ArialMT" w:cs="ArialMT"/>
                <w:b/>
              </w:rPr>
              <w:t>er Week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5A66E5D8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5508" w:type="dxa"/>
          </w:tcPr>
          <w:p w14:paraId="388C7B97" w14:textId="77777777" w:rsidR="00EE0426" w:rsidRPr="00EE0426" w:rsidRDefault="0082645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Reason for Leaving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006E2DD2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1DE07C3A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4A407FF7" w14:textId="77777777" w:rsidTr="009D5926">
        <w:tc>
          <w:tcPr>
            <w:tcW w:w="5508" w:type="dxa"/>
          </w:tcPr>
          <w:p w14:paraId="540262BB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What did you like?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</w:p>
          <w:p w14:paraId="7A92787F" w14:textId="77777777" w:rsidR="00EE0426" w:rsidRDefault="00D2285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602594CC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What did you dislike?</w:t>
            </w:r>
          </w:p>
          <w:p w14:paraId="1CCA4F45" w14:textId="77777777" w:rsidR="00EE0426" w:rsidRDefault="00D2285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184FD8E5" w14:textId="77777777" w:rsidR="00F013B4" w:rsidRDefault="00F013B4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47A7E78A" w14:textId="77777777" w:rsidTr="009D5926">
        <w:tc>
          <w:tcPr>
            <w:tcW w:w="11016" w:type="dxa"/>
            <w:gridSpan w:val="2"/>
          </w:tcPr>
          <w:p w14:paraId="2779F81B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Other Information:</w:t>
            </w:r>
          </w:p>
          <w:p w14:paraId="0D2FE154" w14:textId="77777777" w:rsidR="00F013B4" w:rsidRDefault="00D2285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00E40BDE" w14:textId="77777777" w:rsidR="00F013B4" w:rsidRDefault="00F013B4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</w:tbl>
    <w:p w14:paraId="0F6A7333" w14:textId="77777777" w:rsidR="00F013B4" w:rsidRDefault="00F013B4" w:rsidP="00A02164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01D23736" w14:textId="77777777" w:rsidR="00EE0426" w:rsidRDefault="00EE0426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Next Most Recent Job</w:t>
      </w:r>
    </w:p>
    <w:p w14:paraId="789CB142" w14:textId="77777777" w:rsidR="00EE0426" w:rsidRDefault="00EE042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7"/>
        <w:gridCol w:w="5393"/>
      </w:tblGrid>
      <w:tr w:rsidR="00EE0426" w14:paraId="005E19DF" w14:textId="77777777" w:rsidTr="009D5926">
        <w:tc>
          <w:tcPr>
            <w:tcW w:w="5508" w:type="dxa"/>
          </w:tcPr>
          <w:p w14:paraId="2E493C59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Employer:</w:t>
            </w:r>
            <w:r w:rsidR="00D22856">
              <w:rPr>
                <w:rFonts w:ascii="ArialMT" w:hAnsi="ArialMT" w:cs="ArialMT"/>
                <w:b/>
              </w:rPr>
              <w:t xml:space="preserve">  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D22856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4A9CE731" w14:textId="77777777" w:rsidR="00EE0426" w:rsidRDefault="00EE0426" w:rsidP="00182EAE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EE0426">
              <w:rPr>
                <w:rFonts w:ascii="ArialMT" w:hAnsi="ArialMT" w:cs="ArialMT"/>
                <w:b/>
              </w:rPr>
              <w:t>Job Titl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EE0426" w14:paraId="1E18731C" w14:textId="77777777" w:rsidTr="009D5926">
        <w:tc>
          <w:tcPr>
            <w:tcW w:w="11016" w:type="dxa"/>
            <w:gridSpan w:val="2"/>
          </w:tcPr>
          <w:p w14:paraId="35133609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Job Duties:</w:t>
            </w:r>
          </w:p>
          <w:p w14:paraId="3D0CCFB0" w14:textId="77777777" w:rsidR="00102BF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2F8861B0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29AE1F29" w14:textId="77777777" w:rsidTr="009D5926">
        <w:tc>
          <w:tcPr>
            <w:tcW w:w="5508" w:type="dxa"/>
          </w:tcPr>
          <w:p w14:paraId="2B04A84E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Start Dat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6CB9757A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End Dat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21DCAB8E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2ED39E50" w14:textId="77777777" w:rsidTr="009D5926">
        <w:tc>
          <w:tcPr>
            <w:tcW w:w="5508" w:type="dxa"/>
          </w:tcPr>
          <w:p w14:paraId="17EE20B1" w14:textId="77777777" w:rsidR="00EE0426" w:rsidRPr="00EE0426" w:rsidRDefault="00A533E5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Hours p</w:t>
            </w:r>
            <w:r w:rsidR="00EE0426" w:rsidRPr="00EE0426">
              <w:rPr>
                <w:rFonts w:ascii="ArialMT" w:hAnsi="ArialMT" w:cs="ArialMT"/>
                <w:b/>
              </w:rPr>
              <w:t>er Week:</w:t>
            </w:r>
          </w:p>
          <w:p w14:paraId="2568F401" w14:textId="77777777" w:rsidR="00EE042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46658BB3" w14:textId="77777777" w:rsidR="00EE0426" w:rsidRPr="00EE0426" w:rsidRDefault="00A533E5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Reason for Leaving:</w:t>
            </w:r>
          </w:p>
          <w:p w14:paraId="40AD3ADA" w14:textId="77777777" w:rsidR="00EE042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50B79B74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662AAAE7" w14:textId="77777777" w:rsidTr="009D5926">
        <w:tc>
          <w:tcPr>
            <w:tcW w:w="5508" w:type="dxa"/>
          </w:tcPr>
          <w:p w14:paraId="076D2F7E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lastRenderedPageBreak/>
              <w:t>What did you like?</w:t>
            </w:r>
          </w:p>
          <w:p w14:paraId="02C3B2BE" w14:textId="77777777" w:rsidR="00102BF6" w:rsidRDefault="00182EAE" w:rsidP="00182EAE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28ACDED1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What did you dislike?</w:t>
            </w:r>
          </w:p>
          <w:p w14:paraId="0AECCFD3" w14:textId="77777777" w:rsidR="00102BF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39ED783E" w14:textId="77777777" w:rsidR="00102BF6" w:rsidRDefault="00102BF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24BD7CA6" w14:textId="77777777" w:rsidTr="009D5926">
        <w:tc>
          <w:tcPr>
            <w:tcW w:w="11016" w:type="dxa"/>
            <w:gridSpan w:val="2"/>
          </w:tcPr>
          <w:p w14:paraId="0DEB4B98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Other Information:</w:t>
            </w:r>
          </w:p>
          <w:p w14:paraId="16BFBA5F" w14:textId="77777777" w:rsidR="00102BF6" w:rsidRPr="00EE042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545D922C" w14:textId="77777777" w:rsidR="00102BF6" w:rsidRDefault="00102BF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</w:tbl>
    <w:p w14:paraId="1463BDE8" w14:textId="77777777" w:rsidR="00EE0426" w:rsidRDefault="00EE042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1791957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</w:p>
    <w:p w14:paraId="2DCDF0F4" w14:textId="77777777" w:rsidR="003A4D4C" w:rsidRDefault="006A69ED" w:rsidP="006A69ED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Next Most Recent Job</w:t>
      </w:r>
    </w:p>
    <w:p w14:paraId="50A18C05" w14:textId="77777777" w:rsidR="00EE0426" w:rsidRDefault="00EE042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7"/>
        <w:gridCol w:w="5393"/>
      </w:tblGrid>
      <w:tr w:rsidR="00EE0426" w14:paraId="0F088BFA" w14:textId="77777777" w:rsidTr="009D5926">
        <w:tc>
          <w:tcPr>
            <w:tcW w:w="5508" w:type="dxa"/>
          </w:tcPr>
          <w:p w14:paraId="60856B50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Employer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7972D18C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Job Titl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44DDE0DE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405F4C2B" w14:textId="77777777" w:rsidTr="009D5926">
        <w:tc>
          <w:tcPr>
            <w:tcW w:w="11016" w:type="dxa"/>
            <w:gridSpan w:val="2"/>
          </w:tcPr>
          <w:p w14:paraId="55EEBBCD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Job Duties:</w:t>
            </w:r>
          </w:p>
          <w:p w14:paraId="42A79A56" w14:textId="77777777" w:rsidR="00EE042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32D8C08A" w14:textId="77777777" w:rsidR="00EE0426" w:rsidRDefault="00EE0426" w:rsidP="00182EAE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4AE25CA5" w14:textId="77777777" w:rsidTr="009D5926">
        <w:tc>
          <w:tcPr>
            <w:tcW w:w="5508" w:type="dxa"/>
          </w:tcPr>
          <w:p w14:paraId="22F9E5E4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Start Date: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t xml:space="preserve"> </w:t>
            </w:r>
            <w:r w:rsidR="00182EAE">
              <w:rPr>
                <w:rFonts w:ascii="Arial" w:eastAsia="Times New Roman" w:hAnsi="Arial" w:cs="Times New Roman"/>
                <w:sz w:val="24"/>
                <w:szCs w:val="20"/>
              </w:rPr>
              <w:t xml:space="preserve">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67F50E41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End Dat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3F30B6D2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031CA350" w14:textId="77777777" w:rsidTr="009D5926">
        <w:tc>
          <w:tcPr>
            <w:tcW w:w="5508" w:type="dxa"/>
          </w:tcPr>
          <w:p w14:paraId="69091548" w14:textId="77777777" w:rsidR="00EE0426" w:rsidRPr="00EE0426" w:rsidRDefault="00A533E5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Hours p</w:t>
            </w:r>
            <w:r w:rsidR="00EE0426" w:rsidRPr="00EE0426">
              <w:rPr>
                <w:rFonts w:ascii="ArialMT" w:hAnsi="ArialMT" w:cs="ArialMT"/>
                <w:b/>
              </w:rPr>
              <w:t>er Week:</w:t>
            </w:r>
          </w:p>
          <w:p w14:paraId="1C826837" w14:textId="77777777" w:rsidR="00EE042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508" w:type="dxa"/>
          </w:tcPr>
          <w:p w14:paraId="51E4BF86" w14:textId="77777777" w:rsidR="00EE0426" w:rsidRPr="00EE0426" w:rsidRDefault="00A533E5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Reason for Leaving:</w:t>
            </w:r>
          </w:p>
          <w:p w14:paraId="4F9464B3" w14:textId="77777777" w:rsidR="00EE042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0AE80BE2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2A16DA9B" w14:textId="77777777" w:rsidTr="009D5926">
        <w:tc>
          <w:tcPr>
            <w:tcW w:w="5508" w:type="dxa"/>
          </w:tcPr>
          <w:p w14:paraId="7CB1EF1A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What did you like?</w:t>
            </w:r>
          </w:p>
          <w:p w14:paraId="512EBDBF" w14:textId="77777777" w:rsidR="00EE042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09321830" w14:textId="77777777" w:rsid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5508" w:type="dxa"/>
          </w:tcPr>
          <w:p w14:paraId="61D6AE12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What did you dislike?</w:t>
            </w:r>
          </w:p>
          <w:p w14:paraId="03E0D111" w14:textId="77777777" w:rsidR="00EE042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62C13B8F" w14:textId="77777777" w:rsidR="00102BF6" w:rsidRDefault="00102BF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EE0426" w14:paraId="2EFCF1FE" w14:textId="77777777" w:rsidTr="009D5926">
        <w:tc>
          <w:tcPr>
            <w:tcW w:w="11016" w:type="dxa"/>
            <w:gridSpan w:val="2"/>
          </w:tcPr>
          <w:p w14:paraId="49CD373D" w14:textId="77777777" w:rsidR="00EE0426" w:rsidRPr="00EE0426" w:rsidRDefault="00EE0426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EE0426">
              <w:rPr>
                <w:rFonts w:ascii="ArialMT" w:hAnsi="ArialMT" w:cs="ArialMT"/>
                <w:b/>
              </w:rPr>
              <w:t>Other Information:</w:t>
            </w:r>
          </w:p>
          <w:p w14:paraId="60CCEB36" w14:textId="77777777" w:rsidR="00EE0426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30685E78" w14:textId="77777777" w:rsidR="00760771" w:rsidRDefault="00760771" w:rsidP="00182EAE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</w:tbl>
    <w:p w14:paraId="38DC734B" w14:textId="77777777" w:rsidR="00A533E5" w:rsidRDefault="00A533E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C3FCBCD" w14:textId="77777777" w:rsidR="00F77BB1" w:rsidRDefault="00F77BB1" w:rsidP="00F77BB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F27913">
        <w:rPr>
          <w:rFonts w:ascii="ArialMT" w:hAnsi="ArialMT" w:cs="ArialMT"/>
          <w:b/>
        </w:rPr>
        <w:t>Other skills/experience:</w:t>
      </w:r>
    </w:p>
    <w:p w14:paraId="367A6338" w14:textId="77777777" w:rsidR="00F77BB1" w:rsidRPr="00F27913" w:rsidRDefault="000277B1" w:rsidP="00F77BB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03D3CFB" w14:textId="77777777" w:rsidR="00F77BB1" w:rsidRDefault="00F77BB1" w:rsidP="00F77BB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1859104D" w14:textId="77777777" w:rsidR="00F77BB1" w:rsidRDefault="00F77BB1" w:rsidP="00F77BB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2BD30668" w14:textId="77777777" w:rsidR="00F77BB1" w:rsidRDefault="00F77BB1" w:rsidP="00F77BB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9A9929B" w14:textId="77777777" w:rsidR="00F77BB1" w:rsidRDefault="00F77BB1" w:rsidP="00F77BB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96A2171" w14:textId="77777777" w:rsidR="003A4D4C" w:rsidRDefault="003A4D4C">
      <w:pPr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br w:type="page"/>
      </w:r>
    </w:p>
    <w:p w14:paraId="5791E3C9" w14:textId="77777777" w:rsidR="00986D5C" w:rsidRDefault="00986D5C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12DC79E7" w14:textId="77777777" w:rsidR="00986D5C" w:rsidRDefault="00986D5C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2F3D4B44" w14:textId="77777777" w:rsidR="001A3B6D" w:rsidRDefault="00F27913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>
        <w:rPr>
          <w:rFonts w:ascii="Arial-BoldMT" w:hAnsi="Arial-BoldMT" w:cs="Arial-BoldMT"/>
          <w:b/>
          <w:bCs/>
          <w:sz w:val="24"/>
          <w:szCs w:val="24"/>
          <w:u w:val="single"/>
        </w:rPr>
        <w:t>Behavioral</w:t>
      </w:r>
      <w:r w:rsidR="00004678">
        <w:rPr>
          <w:rFonts w:ascii="Arial-BoldMT" w:hAnsi="Arial-BoldMT" w:cs="Arial-BoldMT"/>
          <w:b/>
          <w:bCs/>
          <w:sz w:val="24"/>
          <w:szCs w:val="24"/>
          <w:u w:val="single"/>
        </w:rPr>
        <w:t xml:space="preserve"> Health</w:t>
      </w:r>
    </w:p>
    <w:p w14:paraId="5D7D39F5" w14:textId="77777777" w:rsidR="00EE0426" w:rsidRPr="00EE0426" w:rsidRDefault="00EE0426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28254612" w14:textId="77777777" w:rsidR="001A3B6D" w:rsidRPr="00004678" w:rsidRDefault="00F279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Tell me about your behavioral health diagnosis.</w:t>
      </w:r>
    </w:p>
    <w:p w14:paraId="38FDE0C1" w14:textId="77777777" w:rsidR="00FA4202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EA41923" w14:textId="77777777" w:rsidR="00FA4202" w:rsidRDefault="00FA420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865496D" w14:textId="77777777" w:rsidR="00986D5C" w:rsidRDefault="00986D5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60BEC239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How does your mental illness affect you?</w:t>
      </w:r>
    </w:p>
    <w:p w14:paraId="112DE6A4" w14:textId="77777777" w:rsidR="00FA4202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8F5E491" w14:textId="77777777" w:rsidR="00FA4202" w:rsidRDefault="00FA420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C4E50FC" w14:textId="77777777" w:rsidR="005F28C1" w:rsidRDefault="005F28C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6385CA3B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are the first signs that you may be experiencing a symptom flare-up?</w:t>
      </w:r>
    </w:p>
    <w:p w14:paraId="1EAC2ED9" w14:textId="77777777" w:rsidR="00FA4202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4E8E0682" w14:textId="77777777" w:rsidR="00FA4202" w:rsidRDefault="00FA420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99C9499" w14:textId="77777777" w:rsidR="005F28C1" w:rsidRDefault="005F28C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46FD9696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How do you cope with your symptoms?</w:t>
      </w:r>
    </w:p>
    <w:p w14:paraId="0986CCA4" w14:textId="77777777" w:rsidR="00FA4202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3656262" w14:textId="77777777" w:rsidR="00FA4202" w:rsidRDefault="00FA420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37C02EC" w14:textId="77777777" w:rsidR="005F28C1" w:rsidRDefault="005F28C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788EFDA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medicines do you take</w:t>
      </w:r>
      <w:r w:rsidR="003A4D4C">
        <w:rPr>
          <w:rFonts w:ascii="ArialMT" w:hAnsi="ArialMT" w:cs="ArialMT"/>
          <w:b/>
        </w:rPr>
        <w:t>,</w:t>
      </w:r>
      <w:r w:rsidRPr="00004678">
        <w:rPr>
          <w:rFonts w:ascii="ArialMT" w:hAnsi="ArialMT" w:cs="ArialMT"/>
          <w:b/>
        </w:rPr>
        <w:t xml:space="preserve"> and when do you take them?</w:t>
      </w:r>
      <w:r w:rsidR="009760EA">
        <w:rPr>
          <w:rFonts w:ascii="ArialMT" w:hAnsi="ArialMT" w:cs="ArialMT"/>
          <w:b/>
        </w:rPr>
        <w:t xml:space="preserve">  How does your medicine affect you?</w:t>
      </w:r>
    </w:p>
    <w:p w14:paraId="1B66490D" w14:textId="77777777" w:rsidR="00FA4202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E0D3CCF" w14:textId="77777777" w:rsidR="00FA4202" w:rsidRDefault="00FA420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CE296CF" w14:textId="77777777" w:rsidR="005F28C1" w:rsidRDefault="005F28C1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3BC05339" w14:textId="77777777" w:rsidR="00080420" w:rsidRPr="00004678" w:rsidRDefault="00080420" w:rsidP="0008042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When do you usually sleep?</w:t>
      </w:r>
    </w:p>
    <w:p w14:paraId="5C458B3F" w14:textId="77777777" w:rsidR="00080420" w:rsidRDefault="000277B1" w:rsidP="000277B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2FBCC0C" w14:textId="77777777" w:rsidR="00080420" w:rsidRDefault="00080420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40CFD23C" w14:textId="77777777" w:rsidR="00080420" w:rsidRDefault="00080420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7FC11498" w14:textId="77777777" w:rsidR="003A4D4C" w:rsidRDefault="003A4D4C">
      <w:pPr>
        <w:rPr>
          <w:rFonts w:ascii="Arial-BoldMT" w:hAnsi="Arial-BoldMT" w:cs="Arial-BoldMT"/>
          <w:b/>
          <w:bCs/>
          <w:sz w:val="24"/>
          <w:szCs w:val="24"/>
          <w:u w:val="single"/>
        </w:rPr>
      </w:pPr>
      <w:r>
        <w:rPr>
          <w:rFonts w:ascii="Arial-BoldMT" w:hAnsi="Arial-BoldMT" w:cs="Arial-BoldMT"/>
          <w:b/>
          <w:bCs/>
          <w:sz w:val="24"/>
          <w:szCs w:val="24"/>
          <w:u w:val="single"/>
        </w:rPr>
        <w:br w:type="page"/>
      </w:r>
    </w:p>
    <w:p w14:paraId="2D401264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EE0426">
        <w:rPr>
          <w:rFonts w:ascii="Arial-BoldMT" w:hAnsi="Arial-BoldMT" w:cs="Arial-BoldMT"/>
          <w:b/>
          <w:bCs/>
          <w:sz w:val="24"/>
          <w:szCs w:val="24"/>
          <w:u w:val="single"/>
        </w:rPr>
        <w:lastRenderedPageBreak/>
        <w:t>Physical Health</w:t>
      </w:r>
    </w:p>
    <w:p w14:paraId="0E0E53E2" w14:textId="77777777" w:rsidR="00EE0426" w:rsidRPr="00EE0426" w:rsidRDefault="00EE0426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56B4B880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How is your health? Do you have any health problems?</w:t>
      </w:r>
    </w:p>
    <w:p w14:paraId="6E16F790" w14:textId="77777777" w:rsidR="005F28C1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2245331" w14:textId="77777777" w:rsidR="005F28C1" w:rsidRDefault="005F28C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698264A" w14:textId="77777777" w:rsidR="005E6B07" w:rsidRDefault="005E6B0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601B429" w14:textId="77777777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How do</w:t>
      </w:r>
      <w:r w:rsidR="00F27913">
        <w:rPr>
          <w:rFonts w:ascii="ArialMT" w:hAnsi="ArialMT" w:cs="ArialMT"/>
          <w:b/>
        </w:rPr>
        <w:t>es</w:t>
      </w:r>
      <w:r>
        <w:rPr>
          <w:rFonts w:ascii="ArialMT" w:hAnsi="ArialMT" w:cs="ArialMT"/>
          <w:b/>
        </w:rPr>
        <w:t xml:space="preserve"> sitting or standing for </w:t>
      </w:r>
      <w:proofErr w:type="gramStart"/>
      <w:r>
        <w:rPr>
          <w:rFonts w:ascii="ArialMT" w:hAnsi="ArialMT" w:cs="ArialMT"/>
          <w:b/>
        </w:rPr>
        <w:t>long periods</w:t>
      </w:r>
      <w:proofErr w:type="gramEnd"/>
      <w:r w:rsidR="00F27913">
        <w:rPr>
          <w:rFonts w:ascii="ArialMT" w:hAnsi="ArialMT" w:cs="ArialMT"/>
          <w:b/>
        </w:rPr>
        <w:t xml:space="preserve"> affect you</w:t>
      </w:r>
      <w:r>
        <w:rPr>
          <w:rFonts w:ascii="ArialMT" w:hAnsi="ArialMT" w:cs="ArialMT"/>
          <w:b/>
        </w:rPr>
        <w:t>?</w:t>
      </w:r>
    </w:p>
    <w:p w14:paraId="1A695A1F" w14:textId="77777777" w:rsidR="005F28C1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6B306D7" w14:textId="77777777" w:rsidR="005F28C1" w:rsidRDefault="005F28C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D1A4D0F" w14:textId="77777777" w:rsidR="00F27913" w:rsidRDefault="00F279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650B01F4" w14:textId="77777777" w:rsidR="005F28C1" w:rsidRPr="00F27913" w:rsidRDefault="00F279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How does walking or climbing affect you?</w:t>
      </w:r>
    </w:p>
    <w:p w14:paraId="7256CEBF" w14:textId="77777777" w:rsidR="00C85515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7465ED1" w14:textId="77777777" w:rsidR="00F27913" w:rsidRDefault="00F279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1B01AEB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4C057C8B" w14:textId="77777777" w:rsidR="00F27913" w:rsidRDefault="00F2791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How does lifting things affect you?</w:t>
      </w:r>
    </w:p>
    <w:p w14:paraId="0987ABCD" w14:textId="77777777" w:rsidR="00C85515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4D6A001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8C5199C" w14:textId="77777777" w:rsidR="00F27913" w:rsidRDefault="00F27913" w:rsidP="00F2791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2C7447F2" w14:textId="77777777" w:rsidR="00F27913" w:rsidRPr="00F27913" w:rsidRDefault="00F27913" w:rsidP="00F2791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Do you have any physical restrictions?  What might this look like for you?</w:t>
      </w:r>
    </w:p>
    <w:p w14:paraId="03F8D354" w14:textId="77777777" w:rsidR="00C85515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BCFEAC5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26E7CAD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13B1F575" w14:textId="77777777" w:rsidR="00F27B6C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Do you have any limitations given by a doctor?</w:t>
      </w:r>
    </w:p>
    <w:p w14:paraId="2D223FAE" w14:textId="77777777" w:rsidR="00F27B6C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5F1B634" w14:textId="77777777" w:rsidR="00F27B6C" w:rsidRDefault="00F27B6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4E7A102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 xml:space="preserve">How is your endurance? How </w:t>
      </w:r>
      <w:proofErr w:type="gramStart"/>
      <w:r w:rsidRPr="00004678">
        <w:rPr>
          <w:rFonts w:ascii="ArialMT" w:hAnsi="ArialMT" w:cs="ArialMT"/>
          <w:b/>
        </w:rPr>
        <w:t>many</w:t>
      </w:r>
      <w:proofErr w:type="gramEnd"/>
      <w:r w:rsidRPr="00004678">
        <w:rPr>
          <w:rFonts w:ascii="ArialMT" w:hAnsi="ArialMT" w:cs="ArialMT"/>
          <w:b/>
        </w:rPr>
        <w:t xml:space="preserve"> hours could you work each day? Each week?</w:t>
      </w:r>
    </w:p>
    <w:p w14:paraId="7518CBCD" w14:textId="77777777" w:rsidR="00C85515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34F5DE6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6D22616" w14:textId="77777777" w:rsidR="009760EA" w:rsidRDefault="009760EA" w:rsidP="009760EA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670BD230" w14:textId="77777777" w:rsidR="009760EA" w:rsidRPr="00004678" w:rsidRDefault="009760EA" w:rsidP="009760EA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Other observations:</w:t>
      </w:r>
    </w:p>
    <w:p w14:paraId="4B8B5E1E" w14:textId="77777777" w:rsidR="00E313FD" w:rsidRDefault="000277B1" w:rsidP="000277B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CA68734" w14:textId="77777777" w:rsidR="00E313FD" w:rsidRDefault="00E313F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5B9DBBB8" w14:textId="77777777" w:rsidR="00E313FD" w:rsidRDefault="00E313F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4D3755EA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EE0426">
        <w:rPr>
          <w:rFonts w:ascii="Arial-BoldMT" w:hAnsi="Arial-BoldMT" w:cs="Arial-BoldMT"/>
          <w:b/>
          <w:bCs/>
          <w:sz w:val="24"/>
          <w:szCs w:val="24"/>
          <w:u w:val="single"/>
        </w:rPr>
        <w:t>Cognitive Abilities</w:t>
      </w:r>
    </w:p>
    <w:p w14:paraId="5EE7C434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C5EE2B1" w14:textId="77777777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Tell me about your memory.</w:t>
      </w:r>
    </w:p>
    <w:p w14:paraId="5F2B9E67" w14:textId="77777777" w:rsidR="00C85515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768CA3C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A231A16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2FACCA56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Concentration</w:t>
      </w:r>
      <w:r w:rsidR="00130B93">
        <w:rPr>
          <w:rFonts w:ascii="ArialMT" w:hAnsi="ArialMT" w:cs="ArialMT"/>
          <w:b/>
        </w:rPr>
        <w:t>/attention:</w:t>
      </w:r>
    </w:p>
    <w:p w14:paraId="12DB00F7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6C0AE49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8EB2D50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1364D93" w14:textId="77777777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proofErr w:type="gramStart"/>
      <w:r>
        <w:rPr>
          <w:rFonts w:ascii="ArialMT" w:hAnsi="ArialMT" w:cs="ArialMT"/>
          <w:b/>
        </w:rPr>
        <w:t>Problem solving skills</w:t>
      </w:r>
      <w:proofErr w:type="gramEnd"/>
      <w:r>
        <w:rPr>
          <w:rFonts w:ascii="ArialMT" w:hAnsi="ArialMT" w:cs="ArialMT"/>
          <w:b/>
        </w:rPr>
        <w:t>:</w:t>
      </w:r>
    </w:p>
    <w:p w14:paraId="2B4ACF61" w14:textId="77777777" w:rsidR="00C85515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00280F2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B19B369" w14:textId="77777777" w:rsidR="00C85515" w:rsidRPr="00004678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1404816A" w14:textId="31F6D3C4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Psychomotor speed (</w:t>
      </w:r>
      <w:r w:rsidR="008950F4">
        <w:rPr>
          <w:rFonts w:ascii="ArialMT" w:hAnsi="ArialMT" w:cs="ArialMT"/>
          <w:b/>
        </w:rPr>
        <w:t>i.e.,</w:t>
      </w:r>
      <w:r>
        <w:rPr>
          <w:rFonts w:ascii="ArialMT" w:hAnsi="ArialMT" w:cs="ArialMT"/>
          <w:b/>
        </w:rPr>
        <w:t xml:space="preserve"> throwing a ball or driving a car):</w:t>
      </w:r>
    </w:p>
    <w:p w14:paraId="0BE570D0" w14:textId="77777777" w:rsidR="00C85515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C25A2F7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4AE9E1E7" w14:textId="77777777" w:rsidR="000277B1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98C44A5" w14:textId="77777777" w:rsidR="000277B1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65322CBB" w14:textId="77777777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lastRenderedPageBreak/>
        <w:t>What has</w:t>
      </w:r>
      <w:r w:rsidR="001A3B6D" w:rsidRPr="00004678">
        <w:rPr>
          <w:rFonts w:ascii="ArialMT" w:hAnsi="ArialMT" w:cs="ArialMT"/>
          <w:b/>
        </w:rPr>
        <w:t xml:space="preserve"> helped </w:t>
      </w:r>
      <w:r>
        <w:rPr>
          <w:rFonts w:ascii="ArialMT" w:hAnsi="ArialMT" w:cs="ArialMT"/>
          <w:b/>
        </w:rPr>
        <w:t xml:space="preserve">you </w:t>
      </w:r>
      <w:r w:rsidR="001A3B6D" w:rsidRPr="00004678">
        <w:rPr>
          <w:rFonts w:ascii="ArialMT" w:hAnsi="ArialMT" w:cs="ArialMT"/>
          <w:b/>
        </w:rPr>
        <w:t xml:space="preserve">with these </w:t>
      </w:r>
      <w:r>
        <w:rPr>
          <w:rFonts w:ascii="ArialMT" w:hAnsi="ArialMT" w:cs="ArialMT"/>
          <w:b/>
        </w:rPr>
        <w:t xml:space="preserve">things </w:t>
      </w:r>
      <w:r w:rsidR="001A3B6D" w:rsidRPr="00004678">
        <w:rPr>
          <w:rFonts w:ascii="ArialMT" w:hAnsi="ArialMT" w:cs="ArialMT"/>
          <w:b/>
        </w:rPr>
        <w:t>in the past?</w:t>
      </w:r>
    </w:p>
    <w:p w14:paraId="50EAE404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E3A3E60" w14:textId="77777777" w:rsidR="00C85515" w:rsidRDefault="00C8551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B77C94E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D72ACC6" w14:textId="3325FB00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 xml:space="preserve">Does the </w:t>
      </w:r>
      <w:r w:rsidR="006B76B4">
        <w:rPr>
          <w:rFonts w:ascii="ArialMT" w:hAnsi="ArialMT" w:cs="ArialMT"/>
          <w:b/>
        </w:rPr>
        <w:t>customer</w:t>
      </w:r>
      <w:r w:rsidRPr="00004678">
        <w:rPr>
          <w:rFonts w:ascii="ArialMT" w:hAnsi="ArialMT" w:cs="ArialMT"/>
          <w:b/>
        </w:rPr>
        <w:t xml:space="preserve"> have notable cognitive </w:t>
      </w:r>
      <w:r w:rsidR="00130B93">
        <w:rPr>
          <w:rFonts w:ascii="ArialMT" w:hAnsi="ArialMT" w:cs="ArialMT"/>
          <w:b/>
        </w:rPr>
        <w:t>deficiencies (</w:t>
      </w:r>
      <w:r w:rsidR="008950F4">
        <w:rPr>
          <w:rFonts w:ascii="ArialMT" w:hAnsi="ArialMT" w:cs="ArialMT"/>
          <w:b/>
        </w:rPr>
        <w:t>i.e.,</w:t>
      </w:r>
      <w:r w:rsidR="00130B93">
        <w:rPr>
          <w:rFonts w:ascii="ArialMT" w:hAnsi="ArialMT" w:cs="ArialMT"/>
          <w:b/>
        </w:rPr>
        <w:t xml:space="preserve"> difficulty with reading or writing)</w:t>
      </w:r>
      <w:r w:rsidRPr="00004678">
        <w:rPr>
          <w:rFonts w:ascii="ArialMT" w:hAnsi="ArialMT" w:cs="ArialMT"/>
          <w:b/>
        </w:rPr>
        <w:t>?</w:t>
      </w:r>
    </w:p>
    <w:p w14:paraId="735AF015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2B952C3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AA8C381" w14:textId="77777777" w:rsidR="00A533E5" w:rsidRDefault="00A533E5" w:rsidP="00130B9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760FC56" w14:textId="77777777" w:rsidR="00130B93" w:rsidRPr="00004678" w:rsidRDefault="00130B93" w:rsidP="00130B9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Other observations:</w:t>
      </w:r>
    </w:p>
    <w:p w14:paraId="3EBD633B" w14:textId="77777777" w:rsidR="00130B93" w:rsidRDefault="000277B1" w:rsidP="000277B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294AF2C" w14:textId="77777777" w:rsidR="00130B93" w:rsidRDefault="00130B93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1D10CB35" w14:textId="77777777" w:rsidR="00130B93" w:rsidRDefault="00130B93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285067C8" w14:textId="77777777" w:rsidR="00A533E5" w:rsidRDefault="00A533E5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2FAA1EA0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EE0426">
        <w:rPr>
          <w:rFonts w:ascii="Arial-BoldMT" w:hAnsi="Arial-BoldMT" w:cs="Arial-BoldMT"/>
          <w:b/>
          <w:bCs/>
          <w:sz w:val="24"/>
          <w:szCs w:val="24"/>
          <w:u w:val="single"/>
        </w:rPr>
        <w:t>Getting Ready for a Job</w:t>
      </w:r>
    </w:p>
    <w:p w14:paraId="2C65B818" w14:textId="77777777" w:rsidR="00EE0426" w:rsidRPr="00004678" w:rsidRDefault="00EE0426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55542DA2" w14:textId="77777777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Where do you take a bath</w:t>
      </w:r>
      <w:r w:rsidR="001A3B6D" w:rsidRPr="00004678">
        <w:rPr>
          <w:rFonts w:ascii="ArialMT" w:hAnsi="ArialMT" w:cs="ArialMT"/>
          <w:b/>
        </w:rPr>
        <w:t xml:space="preserve"> or shower?</w:t>
      </w:r>
    </w:p>
    <w:p w14:paraId="1967938B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594005B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9DE7A21" w14:textId="77777777" w:rsidR="00A533E5" w:rsidRDefault="00A533E5" w:rsidP="00130B9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6FFFA03" w14:textId="77777777" w:rsidR="00130B93" w:rsidRPr="00004678" w:rsidRDefault="00130B93" w:rsidP="00130B9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What do you consider “good hygiene”?</w:t>
      </w:r>
    </w:p>
    <w:p w14:paraId="15271D82" w14:textId="77777777" w:rsidR="00130B93" w:rsidRDefault="000277B1" w:rsidP="00130B9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8A3C498" w14:textId="77777777" w:rsidR="00130B93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DB9AFD1" w14:textId="77777777" w:rsidR="00130B93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79AD266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Do you have the clothes you will need for a job? For interviews?</w:t>
      </w:r>
      <w:r w:rsidR="00130B93">
        <w:rPr>
          <w:rFonts w:ascii="ArialMT" w:hAnsi="ArialMT" w:cs="ArialMT"/>
          <w:b/>
        </w:rPr>
        <w:t xml:space="preserve">  Will you need help with this?</w:t>
      </w:r>
    </w:p>
    <w:p w14:paraId="498654FE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4177681E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CE22A8E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B875364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196F9F3" w14:textId="77777777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How do you make sure you wake up on time?</w:t>
      </w:r>
    </w:p>
    <w:p w14:paraId="17FF91DB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428B4957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4895838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40A5B1F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2C569AFD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 xml:space="preserve">Do you have two </w:t>
      </w:r>
      <w:r w:rsidR="00130B93">
        <w:rPr>
          <w:rFonts w:ascii="ArialMT" w:hAnsi="ArialMT" w:cs="ArialMT"/>
          <w:b/>
        </w:rPr>
        <w:t xml:space="preserve">valid </w:t>
      </w:r>
      <w:r w:rsidRPr="00004678">
        <w:rPr>
          <w:rFonts w:ascii="ArialMT" w:hAnsi="ArialMT" w:cs="ArialMT"/>
          <w:b/>
        </w:rPr>
        <w:t>forms of ID? Picture ID, Social Security card?</w:t>
      </w:r>
    </w:p>
    <w:p w14:paraId="1184B6E0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B68767C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19634FB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A7B7B64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4E398EFB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How might you get to a job?</w:t>
      </w:r>
      <w:r w:rsidR="00130B93">
        <w:rPr>
          <w:rFonts w:ascii="ArialMT" w:hAnsi="ArialMT" w:cs="ArialMT"/>
          <w:b/>
        </w:rPr>
        <w:t xml:space="preserve">  Will you need help with this?</w:t>
      </w:r>
    </w:p>
    <w:p w14:paraId="112F235B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86C0A50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3D47801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90C8924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0F60E90" w14:textId="77777777" w:rsidR="001A3B6D" w:rsidRDefault="007C5ECB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proofErr w:type="gramStart"/>
      <w:r>
        <w:rPr>
          <w:rFonts w:ascii="Arial-BoldMT" w:hAnsi="Arial-BoldMT" w:cs="Arial-BoldMT"/>
          <w:b/>
          <w:bCs/>
          <w:sz w:val="24"/>
          <w:szCs w:val="24"/>
          <w:u w:val="single"/>
        </w:rPr>
        <w:t>Interpersonal</w:t>
      </w:r>
      <w:r w:rsidR="001A3B6D" w:rsidRPr="00EE0426">
        <w:rPr>
          <w:rFonts w:ascii="Arial-BoldMT" w:hAnsi="Arial-BoldMT" w:cs="Arial-BoldMT"/>
          <w:b/>
          <w:bCs/>
          <w:sz w:val="24"/>
          <w:szCs w:val="24"/>
          <w:u w:val="single"/>
        </w:rPr>
        <w:t xml:space="preserve"> Skills</w:t>
      </w:r>
      <w:proofErr w:type="gramEnd"/>
    </w:p>
    <w:p w14:paraId="7A994DAD" w14:textId="77777777" w:rsidR="00EE0426" w:rsidRPr="00004678" w:rsidRDefault="00EE0426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6645DBDC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How well do you get along with other people?</w:t>
      </w:r>
    </w:p>
    <w:p w14:paraId="21106F99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E9610E9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E136355" w14:textId="77777777" w:rsidR="001D43B2" w:rsidRPr="00004678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8D67F8F" w14:textId="77777777" w:rsidR="005E6B07" w:rsidRDefault="005E6B0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17E855F6" w14:textId="77777777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What would you think about</w:t>
      </w:r>
      <w:r w:rsidR="001A3B6D" w:rsidRPr="00004678">
        <w:rPr>
          <w:rFonts w:ascii="ArialMT" w:hAnsi="ArialMT" w:cs="ArialMT"/>
          <w:b/>
        </w:rPr>
        <w:t xml:space="preserve"> a job that involved working with the public?</w:t>
      </w:r>
    </w:p>
    <w:p w14:paraId="47367D02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06689E0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8C4092D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3A0E308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6E328205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ere do you live and with whom do you live?</w:t>
      </w:r>
    </w:p>
    <w:p w14:paraId="22B2EB09" w14:textId="77777777" w:rsidR="001D43B2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44EF7D6E" w14:textId="77777777" w:rsidR="001D43B2" w:rsidRDefault="001D43B2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2ABB18A" w14:textId="77777777" w:rsidR="00F27B6C" w:rsidRDefault="00F27B6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FC6C708" w14:textId="77777777" w:rsidR="00F27B6C" w:rsidRDefault="00F27B6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7CE7E30" w14:textId="77777777" w:rsidR="00EE0426" w:rsidRPr="00F27B6C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o do you spend time with? How often do you see or talk to them?</w:t>
      </w:r>
    </w:p>
    <w:p w14:paraId="17CBA9B8" w14:textId="77777777" w:rsidR="00791B3F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B3AA6BF" w14:textId="77777777" w:rsidR="00791B3F" w:rsidRDefault="00791B3F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41BE25A" w14:textId="77777777" w:rsidR="00791B3F" w:rsidRPr="00004678" w:rsidRDefault="00791B3F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CC75F01" w14:textId="77777777" w:rsidR="00F27B6C" w:rsidRDefault="00F27B6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79467B4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 xml:space="preserve">Who might be a good </w:t>
      </w:r>
      <w:r w:rsidR="007C5ECB">
        <w:rPr>
          <w:rFonts w:ascii="ArialMT" w:hAnsi="ArialMT" w:cs="ArialMT"/>
          <w:b/>
        </w:rPr>
        <w:t>person</w:t>
      </w:r>
      <w:r w:rsidRPr="00004678">
        <w:rPr>
          <w:rFonts w:ascii="ArialMT" w:hAnsi="ArialMT" w:cs="ArialMT"/>
          <w:b/>
        </w:rPr>
        <w:t xml:space="preserve"> to help think about </w:t>
      </w:r>
      <w:r w:rsidR="00791B3F">
        <w:rPr>
          <w:rFonts w:ascii="ArialMT" w:hAnsi="ArialMT" w:cs="ArialMT"/>
          <w:b/>
        </w:rPr>
        <w:t xml:space="preserve">good jobs for you? Once you are </w:t>
      </w:r>
      <w:r w:rsidRPr="00004678">
        <w:rPr>
          <w:rFonts w:ascii="ArialMT" w:hAnsi="ArialMT" w:cs="ArialMT"/>
          <w:b/>
        </w:rPr>
        <w:t xml:space="preserve">employed, who would be a good </w:t>
      </w:r>
      <w:r w:rsidR="007C5ECB">
        <w:rPr>
          <w:rFonts w:ascii="ArialMT" w:hAnsi="ArialMT" w:cs="ArialMT"/>
          <w:b/>
        </w:rPr>
        <w:t>person</w:t>
      </w:r>
      <w:r w:rsidRPr="00004678">
        <w:rPr>
          <w:rFonts w:ascii="ArialMT" w:hAnsi="ArialMT" w:cs="ArialMT"/>
          <w:b/>
        </w:rPr>
        <w:t xml:space="preserve"> to support you?</w:t>
      </w:r>
    </w:p>
    <w:p w14:paraId="735B4306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F2726D5" w14:textId="77777777" w:rsidR="00791B3F" w:rsidRDefault="00791B3F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C097159" w14:textId="77777777" w:rsidR="00791B3F" w:rsidRDefault="00791B3F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14E5779" w14:textId="77777777" w:rsidR="00791B3F" w:rsidRDefault="00791B3F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57E8569" w14:textId="77777777" w:rsidR="001A3B6D" w:rsidRPr="00EE0426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EE0426">
        <w:rPr>
          <w:rFonts w:ascii="Arial-BoldMT" w:hAnsi="Arial-BoldMT" w:cs="Arial-BoldMT"/>
          <w:b/>
          <w:bCs/>
          <w:sz w:val="24"/>
          <w:szCs w:val="24"/>
          <w:u w:val="single"/>
        </w:rPr>
        <w:t>Work Skills</w:t>
      </w:r>
    </w:p>
    <w:p w14:paraId="11D0FFCA" w14:textId="77777777" w:rsidR="00EE0426" w:rsidRDefault="00EE042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9F19890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How have you found jobs in the past?</w:t>
      </w:r>
    </w:p>
    <w:p w14:paraId="64769E48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5A3256C" w14:textId="77777777" w:rsidR="00791B3F" w:rsidRDefault="00791B3F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EDF5DFA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6A250D12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work skills have you learned from other jobs?</w:t>
      </w:r>
    </w:p>
    <w:p w14:paraId="2A734FCB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4C8F9F0" w14:textId="77777777" w:rsidR="00791B3F" w:rsidRDefault="00791B3F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D2921D6" w14:textId="77777777" w:rsidR="00390FD7" w:rsidRDefault="00390FD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E03EAAE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hobbies or interests do you have</w:t>
      </w:r>
      <w:r w:rsidR="00080420">
        <w:rPr>
          <w:rFonts w:ascii="ArialMT" w:hAnsi="ArialMT" w:cs="ArialMT"/>
          <w:b/>
        </w:rPr>
        <w:t xml:space="preserve"> (clubs, groups, faith communities, </w:t>
      </w:r>
      <w:proofErr w:type="gramStart"/>
      <w:r w:rsidR="00080420">
        <w:rPr>
          <w:rFonts w:ascii="ArialMT" w:hAnsi="ArialMT" w:cs="ArialMT"/>
          <w:b/>
        </w:rPr>
        <w:t>etc.</w:t>
      </w:r>
      <w:proofErr w:type="gramEnd"/>
      <w:r w:rsidR="00080420">
        <w:rPr>
          <w:rFonts w:ascii="ArialMT" w:hAnsi="ArialMT" w:cs="ArialMT"/>
          <w:b/>
        </w:rPr>
        <w:t>)</w:t>
      </w:r>
      <w:r w:rsidRPr="00004678">
        <w:rPr>
          <w:rFonts w:ascii="ArialMT" w:hAnsi="ArialMT" w:cs="ArialMT"/>
          <w:b/>
        </w:rPr>
        <w:t>?</w:t>
      </w:r>
    </w:p>
    <w:p w14:paraId="374EEA2E" w14:textId="77777777" w:rsidR="00EE042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97ABFCC" w14:textId="77777777" w:rsidR="00791B3F" w:rsidRDefault="00791B3F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51CF431" w14:textId="77777777" w:rsidR="00390FD7" w:rsidRDefault="00390FD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62D0B1AC" w14:textId="77777777" w:rsidR="00080420" w:rsidRPr="00004678" w:rsidRDefault="00080420" w:rsidP="0008042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Are there places in your neighborhood that you like to go?</w:t>
      </w:r>
    </w:p>
    <w:p w14:paraId="7B3D0453" w14:textId="77777777" w:rsidR="00080420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EDBD31E" w14:textId="77777777" w:rsidR="00080420" w:rsidRDefault="00080420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23F268E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4BB6C46A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What type of work do you think you would be good at?</w:t>
      </w:r>
    </w:p>
    <w:p w14:paraId="3D9A0481" w14:textId="77777777" w:rsidR="00791B3F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8ABAC38" w14:textId="77777777" w:rsidR="00390FD7" w:rsidRDefault="00390FD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CFAB4A3" w14:textId="77777777" w:rsidR="00390FD7" w:rsidRDefault="00390FD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8F0B851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Is there anything that worries you about going back to work?</w:t>
      </w:r>
    </w:p>
    <w:p w14:paraId="55DBD2DE" w14:textId="77777777" w:rsidR="00390FD7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D356783" w14:textId="77777777" w:rsidR="00390FD7" w:rsidRDefault="00390FD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4D0F6C4" w14:textId="77777777" w:rsidR="00080420" w:rsidRDefault="00080420" w:rsidP="00080420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4F977F84" w14:textId="77777777" w:rsidR="001A3B6D" w:rsidRPr="00EE0426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EE0426">
        <w:rPr>
          <w:rFonts w:ascii="Arial-BoldMT" w:hAnsi="Arial-BoldMT" w:cs="Arial-BoldMT"/>
          <w:b/>
          <w:bCs/>
          <w:sz w:val="24"/>
          <w:szCs w:val="24"/>
          <w:u w:val="single"/>
        </w:rPr>
        <w:t>Benefits</w:t>
      </w:r>
    </w:p>
    <w:p w14:paraId="0203BB48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643461D7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Do you receive any of the following benefits?</w:t>
      </w:r>
    </w:p>
    <w:p w14:paraId="489A6726" w14:textId="77777777" w:rsidR="00EE0426" w:rsidRDefault="00EE042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673F8D1" w14:textId="77777777" w:rsidR="001A3B6D" w:rsidRDefault="00FC0304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sdt>
        <w:sdtPr>
          <w:rPr>
            <w:rFonts w:ascii="ArialMT" w:hAnsi="ArialMT" w:cs="ArialMT"/>
          </w:rPr>
          <w:id w:val="396637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37C2">
            <w:rPr>
              <w:rFonts w:ascii="MS Gothic" w:eastAsia="MS Gothic" w:hAnsi="MS Gothic" w:cs="ArialMT" w:hint="eastAsia"/>
            </w:rPr>
            <w:t>☐</w:t>
          </w:r>
        </w:sdtContent>
      </w:sdt>
      <w:r w:rsidR="001A3B6D">
        <w:rPr>
          <w:rFonts w:ascii="ArialMT" w:hAnsi="ArialMT" w:cs="ArialMT"/>
        </w:rPr>
        <w:t xml:space="preserve">SSI </w:t>
      </w:r>
      <w:r w:rsidR="001037C2">
        <w:rPr>
          <w:rFonts w:ascii="ArialMT" w:hAnsi="ArialMT" w:cs="ArialMT"/>
        </w:rPr>
        <w:t xml:space="preserve">    </w:t>
      </w:r>
      <w:sdt>
        <w:sdtPr>
          <w:rPr>
            <w:rFonts w:ascii="ArialMT" w:hAnsi="ArialMT" w:cs="ArialMT"/>
          </w:rPr>
          <w:id w:val="858385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FD7">
            <w:rPr>
              <w:rFonts w:ascii="MS Gothic" w:eastAsia="MS Gothic" w:hAnsi="MS Gothic" w:cs="ArialMT" w:hint="eastAsia"/>
            </w:rPr>
            <w:t>☐</w:t>
          </w:r>
        </w:sdtContent>
      </w:sdt>
      <w:r w:rsidR="001A3B6D">
        <w:rPr>
          <w:rFonts w:ascii="ArialMT" w:hAnsi="ArialMT" w:cs="ArialMT"/>
        </w:rPr>
        <w:t>SSDI</w:t>
      </w:r>
      <w:r w:rsidR="001037C2">
        <w:rPr>
          <w:rFonts w:ascii="ArialMT" w:hAnsi="ArialMT" w:cs="ArialMT"/>
        </w:rPr>
        <w:t xml:space="preserve">     </w:t>
      </w:r>
      <w:sdt>
        <w:sdtPr>
          <w:rPr>
            <w:rFonts w:ascii="ArialMT" w:hAnsi="ArialMT" w:cs="ArialMT"/>
          </w:rPr>
          <w:id w:val="1036396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FD7">
            <w:rPr>
              <w:rFonts w:ascii="MS Gothic" w:eastAsia="MS Gothic" w:hAnsi="MS Gothic" w:cs="ArialMT" w:hint="eastAsia"/>
            </w:rPr>
            <w:t>☐</w:t>
          </w:r>
        </w:sdtContent>
      </w:sdt>
      <w:r w:rsidR="001A3B6D">
        <w:rPr>
          <w:rFonts w:ascii="ArialMT" w:hAnsi="ArialMT" w:cs="ArialMT"/>
        </w:rPr>
        <w:t>Housing Subsidy</w:t>
      </w:r>
      <w:r w:rsidR="00130B93">
        <w:rPr>
          <w:rFonts w:ascii="ArialMT" w:hAnsi="ArialMT" w:cs="ArialMT"/>
        </w:rPr>
        <w:t>/Voucher</w:t>
      </w:r>
      <w:r w:rsidR="001037C2">
        <w:rPr>
          <w:rFonts w:ascii="ArialMT" w:hAnsi="ArialMT" w:cs="ArialMT"/>
        </w:rPr>
        <w:t xml:space="preserve">  </w:t>
      </w:r>
      <w:r w:rsidR="001A3B6D">
        <w:rPr>
          <w:rFonts w:ascii="ArialMT" w:hAnsi="ArialMT" w:cs="ArialMT"/>
        </w:rPr>
        <w:t xml:space="preserve"> </w:t>
      </w:r>
      <w:r w:rsidR="001037C2">
        <w:rPr>
          <w:rFonts w:ascii="ArialMT" w:hAnsi="ArialMT" w:cs="ArialMT"/>
        </w:rPr>
        <w:t xml:space="preserve">  </w:t>
      </w:r>
      <w:sdt>
        <w:sdtPr>
          <w:rPr>
            <w:rFonts w:ascii="ArialMT" w:hAnsi="ArialMT" w:cs="ArialMT"/>
          </w:rPr>
          <w:id w:val="601997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FD7">
            <w:rPr>
              <w:rFonts w:ascii="MS Gothic" w:eastAsia="MS Gothic" w:hAnsi="MS Gothic" w:cs="ArialMT" w:hint="eastAsia"/>
            </w:rPr>
            <w:t>☐</w:t>
          </w:r>
        </w:sdtContent>
      </w:sdt>
      <w:r w:rsidR="001037C2">
        <w:rPr>
          <w:rFonts w:ascii="ArialMT" w:hAnsi="ArialMT" w:cs="ArialMT"/>
        </w:rPr>
        <w:t>Food Stamps</w:t>
      </w:r>
      <w:r w:rsidR="00EE0426">
        <w:rPr>
          <w:rFonts w:ascii="ArialMT" w:hAnsi="ArialMT" w:cs="ArialMT"/>
        </w:rPr>
        <w:t xml:space="preserve">     </w:t>
      </w:r>
      <w:sdt>
        <w:sdtPr>
          <w:rPr>
            <w:rFonts w:ascii="ArialMT" w:hAnsi="ArialMT" w:cs="ArialMT"/>
          </w:rPr>
          <w:id w:val="760420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591A">
            <w:rPr>
              <w:rFonts w:ascii="MS Gothic" w:eastAsia="MS Gothic" w:hAnsi="MS Gothic" w:cs="ArialMT" w:hint="eastAsia"/>
            </w:rPr>
            <w:t>☐</w:t>
          </w:r>
        </w:sdtContent>
      </w:sdt>
      <w:r w:rsidR="001A3B6D">
        <w:rPr>
          <w:rFonts w:ascii="ArialMT" w:hAnsi="ArialMT" w:cs="ArialMT"/>
        </w:rPr>
        <w:t>TANF</w:t>
      </w:r>
    </w:p>
    <w:p w14:paraId="0A1D45DE" w14:textId="77777777" w:rsidR="00390FD7" w:rsidRDefault="00390FD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00E0442" w14:textId="77777777" w:rsidR="00004678" w:rsidRDefault="00FC0304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sdt>
        <w:sdtPr>
          <w:rPr>
            <w:rFonts w:ascii="ArialMT" w:hAnsi="ArialMT" w:cs="ArialMT"/>
          </w:rPr>
          <w:id w:val="660272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37C2">
            <w:rPr>
              <w:rFonts w:ascii="MS Gothic" w:eastAsia="MS Gothic" w:hAnsi="MS Gothic" w:cs="ArialMT" w:hint="eastAsia"/>
            </w:rPr>
            <w:t>☐</w:t>
          </w:r>
        </w:sdtContent>
      </w:sdt>
      <w:r w:rsidR="001037C2">
        <w:rPr>
          <w:rFonts w:ascii="ArialMT" w:hAnsi="ArialMT" w:cs="ArialMT"/>
        </w:rPr>
        <w:t xml:space="preserve">Retirement from </w:t>
      </w:r>
      <w:proofErr w:type="gramStart"/>
      <w:r w:rsidR="001037C2">
        <w:rPr>
          <w:rFonts w:ascii="ArialMT" w:hAnsi="ArialMT" w:cs="ArialMT"/>
        </w:rPr>
        <w:t>previous</w:t>
      </w:r>
      <w:proofErr w:type="gramEnd"/>
      <w:r w:rsidR="001037C2">
        <w:rPr>
          <w:rFonts w:ascii="ArialMT" w:hAnsi="ArialMT" w:cs="ArialMT"/>
        </w:rPr>
        <w:t xml:space="preserve"> job</w:t>
      </w:r>
      <w:r w:rsidR="00004678">
        <w:rPr>
          <w:rFonts w:ascii="ArialMT" w:hAnsi="ArialMT" w:cs="ArialMT"/>
        </w:rPr>
        <w:t xml:space="preserve">     </w:t>
      </w:r>
      <w:sdt>
        <w:sdtPr>
          <w:rPr>
            <w:rFonts w:ascii="ArialMT" w:hAnsi="ArialMT" w:cs="ArialMT"/>
          </w:rPr>
          <w:id w:val="-292522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FD7">
            <w:rPr>
              <w:rFonts w:ascii="MS Gothic" w:eastAsia="MS Gothic" w:hAnsi="MS Gothic" w:cs="ArialMT" w:hint="eastAsia"/>
            </w:rPr>
            <w:t>☐</w:t>
          </w:r>
        </w:sdtContent>
      </w:sdt>
      <w:r w:rsidR="001A3B6D">
        <w:rPr>
          <w:rFonts w:ascii="ArialMT" w:hAnsi="ArialMT" w:cs="ArialMT"/>
        </w:rPr>
        <w:t>VA benefits (combat related?)</w:t>
      </w:r>
      <w:r w:rsidR="00004678">
        <w:rPr>
          <w:rFonts w:ascii="ArialMT" w:hAnsi="ArialMT" w:cs="ArialMT"/>
        </w:rPr>
        <w:t xml:space="preserve">    </w:t>
      </w:r>
      <w:r w:rsidR="001037C2">
        <w:rPr>
          <w:rFonts w:ascii="ArialMT" w:hAnsi="ArialMT" w:cs="ArialMT"/>
        </w:rPr>
        <w:t xml:space="preserve"> </w:t>
      </w:r>
      <w:sdt>
        <w:sdtPr>
          <w:rPr>
            <w:rFonts w:ascii="ArialMT" w:hAnsi="ArialMT" w:cs="ArialMT"/>
          </w:rPr>
          <w:id w:val="1970390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FD7">
            <w:rPr>
              <w:rFonts w:ascii="MS Gothic" w:eastAsia="MS Gothic" w:hAnsi="MS Gothic" w:cs="ArialMT" w:hint="eastAsia"/>
            </w:rPr>
            <w:t>☐</w:t>
          </w:r>
        </w:sdtContent>
      </w:sdt>
      <w:r w:rsidR="001A3B6D">
        <w:rPr>
          <w:rFonts w:ascii="ArialMT" w:hAnsi="ArialMT" w:cs="ArialMT"/>
        </w:rPr>
        <w:t>Spouse or dependent child benefits</w:t>
      </w:r>
    </w:p>
    <w:p w14:paraId="54C60AB4" w14:textId="77777777" w:rsidR="00390FD7" w:rsidRDefault="00390FD7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C95741B" w14:textId="77777777" w:rsidR="00390FD7" w:rsidRDefault="00FC0304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sdt>
        <w:sdtPr>
          <w:rPr>
            <w:rFonts w:ascii="ArialMT" w:hAnsi="ArialMT" w:cs="ArialMT"/>
          </w:rPr>
          <w:id w:val="-495883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FD7">
            <w:rPr>
              <w:rFonts w:ascii="MS Gothic" w:eastAsia="MS Gothic" w:hAnsi="MS Gothic" w:cs="ArialMT" w:hint="eastAsia"/>
            </w:rPr>
            <w:t>☐</w:t>
          </w:r>
        </w:sdtContent>
      </w:sdt>
      <w:r w:rsidR="001A3B6D">
        <w:rPr>
          <w:rFonts w:ascii="ArialMT" w:hAnsi="ArialMT" w:cs="ArialMT"/>
        </w:rPr>
        <w:t xml:space="preserve">Medicaid </w:t>
      </w:r>
      <w:r w:rsidR="00581E8C">
        <w:rPr>
          <w:rFonts w:ascii="ArialMT" w:hAnsi="ArialMT" w:cs="ArialMT"/>
        </w:rPr>
        <w:t xml:space="preserve">    </w:t>
      </w:r>
      <w:sdt>
        <w:sdtPr>
          <w:rPr>
            <w:rFonts w:ascii="ArialMT" w:hAnsi="ArialMT" w:cs="ArialMT"/>
          </w:rPr>
          <w:id w:val="-675576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37C2">
            <w:rPr>
              <w:rFonts w:ascii="MS Gothic" w:eastAsia="MS Gothic" w:hAnsi="MS Gothic" w:cs="ArialMT" w:hint="eastAsia"/>
            </w:rPr>
            <w:t>☐</w:t>
          </w:r>
        </w:sdtContent>
      </w:sdt>
      <w:r w:rsidR="001A3B6D" w:rsidRPr="00390FD7">
        <w:rPr>
          <w:rFonts w:ascii="ArialMT" w:hAnsi="ArialMT" w:cs="ArialMT"/>
        </w:rPr>
        <w:t>Medicare</w:t>
      </w:r>
      <w:r w:rsidR="001A3B6D">
        <w:rPr>
          <w:rFonts w:ascii="ArialMT" w:hAnsi="ArialMT" w:cs="ArialMT"/>
        </w:rPr>
        <w:t xml:space="preserve"> </w:t>
      </w:r>
      <w:r w:rsidR="00581E8C">
        <w:rPr>
          <w:rFonts w:ascii="ArialMT" w:hAnsi="ArialMT" w:cs="ArialMT"/>
        </w:rPr>
        <w:t xml:space="preserve">    </w:t>
      </w:r>
      <w:sdt>
        <w:sdtPr>
          <w:rPr>
            <w:rFonts w:ascii="ArialMT" w:hAnsi="ArialMT" w:cs="ArialMT"/>
          </w:rPr>
          <w:id w:val="1285776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764B">
            <w:rPr>
              <w:rFonts w:ascii="MS Gothic" w:eastAsia="MS Gothic" w:hAnsi="MS Gothic" w:cs="ArialMT" w:hint="eastAsia"/>
            </w:rPr>
            <w:t>☐</w:t>
          </w:r>
        </w:sdtContent>
      </w:sdt>
      <w:r w:rsidR="001037C2">
        <w:rPr>
          <w:rFonts w:ascii="ArialMT" w:hAnsi="ArialMT" w:cs="ArialMT"/>
        </w:rPr>
        <w:t xml:space="preserve">Behavioral Health Safety Net     </w:t>
      </w:r>
      <w:sdt>
        <w:sdtPr>
          <w:rPr>
            <w:rFonts w:ascii="ArialMT" w:hAnsi="ArialMT" w:cs="ArialMT"/>
          </w:rPr>
          <w:id w:val="-910541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764B">
            <w:rPr>
              <w:rFonts w:ascii="MS Gothic" w:eastAsia="MS Gothic" w:hAnsi="MS Gothic" w:cs="ArialMT" w:hint="eastAsia"/>
            </w:rPr>
            <w:t>☐</w:t>
          </w:r>
        </w:sdtContent>
      </w:sdt>
      <w:r w:rsidR="003D669F">
        <w:rPr>
          <w:rFonts w:ascii="ArialMT" w:hAnsi="ArialMT" w:cs="ArialMT"/>
        </w:rPr>
        <w:t>Ot</w:t>
      </w:r>
      <w:r w:rsidR="00390FD7">
        <w:rPr>
          <w:rFonts w:ascii="ArialMT" w:hAnsi="ArialMT" w:cs="ArialMT"/>
        </w:rPr>
        <w:t xml:space="preserve">her benefits     </w:t>
      </w:r>
      <w:sdt>
        <w:sdtPr>
          <w:rPr>
            <w:rFonts w:ascii="ArialMT" w:hAnsi="ArialMT" w:cs="ArialMT"/>
          </w:rPr>
          <w:id w:val="49692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FD7">
            <w:rPr>
              <w:rFonts w:ascii="MS Gothic" w:eastAsia="MS Gothic" w:hAnsi="MS Gothic" w:cs="ArialMT" w:hint="eastAsia"/>
            </w:rPr>
            <w:t>☐</w:t>
          </w:r>
        </w:sdtContent>
      </w:sdt>
      <w:proofErr w:type="gramStart"/>
      <w:r w:rsidR="003D669F">
        <w:rPr>
          <w:rFonts w:ascii="ArialMT" w:hAnsi="ArialMT" w:cs="ArialMT"/>
        </w:rPr>
        <w:t>I</w:t>
      </w:r>
      <w:r w:rsidR="001037C2">
        <w:rPr>
          <w:rFonts w:ascii="ArialMT" w:hAnsi="ArialMT" w:cs="ArialMT"/>
        </w:rPr>
        <w:t>’m</w:t>
      </w:r>
      <w:proofErr w:type="gramEnd"/>
      <w:r w:rsidR="001037C2">
        <w:rPr>
          <w:rFonts w:ascii="ArialMT" w:hAnsi="ArialMT" w:cs="ArialMT"/>
        </w:rPr>
        <w:t xml:space="preserve"> not sure     </w:t>
      </w:r>
      <w:sdt>
        <w:sdtPr>
          <w:rPr>
            <w:rFonts w:ascii="ArialMT" w:hAnsi="ArialMT" w:cs="ArialMT"/>
          </w:rPr>
          <w:id w:val="-572893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37C2">
            <w:rPr>
              <w:rFonts w:ascii="MS Gothic" w:eastAsia="MS Gothic" w:hAnsi="MS Gothic" w:cs="ArialMT" w:hint="eastAsia"/>
            </w:rPr>
            <w:t>☐</w:t>
          </w:r>
        </w:sdtContent>
      </w:sdt>
      <w:r w:rsidR="001037C2">
        <w:rPr>
          <w:rFonts w:ascii="ArialMT" w:hAnsi="ArialMT" w:cs="ArialMT"/>
        </w:rPr>
        <w:t>None</w:t>
      </w:r>
    </w:p>
    <w:p w14:paraId="1C940C0C" w14:textId="77777777" w:rsidR="00F27B6C" w:rsidRDefault="00F27B6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69EF2D6" w14:textId="14BF7420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Do you manage your own money?</w:t>
      </w:r>
      <w:r w:rsidR="00130B93">
        <w:rPr>
          <w:rFonts w:ascii="ArialMT" w:hAnsi="ArialMT" w:cs="ArialMT"/>
          <w:b/>
        </w:rPr>
        <w:t xml:space="preserve">  If not, who does (</w:t>
      </w:r>
      <w:r w:rsidR="008950F4">
        <w:rPr>
          <w:rFonts w:ascii="ArialMT" w:hAnsi="ArialMT" w:cs="ArialMT"/>
          <w:b/>
        </w:rPr>
        <w:t>i.e.,</w:t>
      </w:r>
      <w:r w:rsidR="00130B93">
        <w:rPr>
          <w:rFonts w:ascii="ArialMT" w:hAnsi="ArialMT" w:cs="ArialMT"/>
          <w:b/>
        </w:rPr>
        <w:t xml:space="preserve"> representative payee, conservator, </w:t>
      </w:r>
      <w:proofErr w:type="gramStart"/>
      <w:r w:rsidR="00130B93">
        <w:rPr>
          <w:rFonts w:ascii="ArialMT" w:hAnsi="ArialMT" w:cs="ArialMT"/>
          <w:b/>
        </w:rPr>
        <w:t>etc.</w:t>
      </w:r>
      <w:proofErr w:type="gramEnd"/>
      <w:r w:rsidR="00130B93">
        <w:rPr>
          <w:rFonts w:ascii="ArialMT" w:hAnsi="ArialMT" w:cs="ArialMT"/>
          <w:b/>
        </w:rPr>
        <w:t>)?</w:t>
      </w:r>
    </w:p>
    <w:p w14:paraId="4AD6EAB6" w14:textId="77777777" w:rsidR="00004678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1F72268" w14:textId="77777777" w:rsid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0EFC4E6" w14:textId="75F6D49B" w:rsid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94728EF" w14:textId="77777777" w:rsidR="003E3D75" w:rsidRDefault="003E3D75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9619295" w14:textId="77777777" w:rsidR="00C726F6" w:rsidRDefault="00C726F6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6F412EAD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581E8C">
        <w:rPr>
          <w:rFonts w:ascii="Arial-BoldMT" w:hAnsi="Arial-BoldMT" w:cs="Arial-BoldMT"/>
          <w:b/>
          <w:bCs/>
          <w:sz w:val="24"/>
          <w:szCs w:val="24"/>
          <w:u w:val="single"/>
        </w:rPr>
        <w:t xml:space="preserve">Substance </w:t>
      </w:r>
      <w:r w:rsidR="00C726F6">
        <w:rPr>
          <w:rFonts w:ascii="Arial-BoldMT" w:hAnsi="Arial-BoldMT" w:cs="Arial-BoldMT"/>
          <w:b/>
          <w:bCs/>
          <w:sz w:val="24"/>
          <w:szCs w:val="24"/>
          <w:u w:val="single"/>
        </w:rPr>
        <w:t>Use</w:t>
      </w:r>
    </w:p>
    <w:p w14:paraId="32A886CE" w14:textId="77777777" w:rsidR="00581E8C" w:rsidRPr="00581E8C" w:rsidRDefault="00581E8C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06484C4E" w14:textId="119DFA82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 xml:space="preserve">Do you drink alcohol?  If so, </w:t>
      </w:r>
      <w:r w:rsidR="008950F4">
        <w:rPr>
          <w:rFonts w:ascii="ArialMT" w:hAnsi="ArialMT" w:cs="ArialMT"/>
          <w:b/>
        </w:rPr>
        <w:t>when,</w:t>
      </w:r>
      <w:r>
        <w:rPr>
          <w:rFonts w:ascii="ArialMT" w:hAnsi="ArialMT" w:cs="ArialMT"/>
          <w:b/>
        </w:rPr>
        <w:t xml:space="preserve"> and how often?</w:t>
      </w:r>
    </w:p>
    <w:p w14:paraId="1EA3FA0B" w14:textId="77777777" w:rsidR="00581E8C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3BC4A32" w14:textId="77777777" w:rsid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9771D9B" w14:textId="77777777" w:rsidR="008261BC" w:rsidRDefault="008261B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29B79B0D" w14:textId="77777777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Do you use drugs?  If so, what kind and how often?</w:t>
      </w:r>
    </w:p>
    <w:p w14:paraId="03C4101A" w14:textId="77777777" w:rsidR="00581E8C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3AA68C6" w14:textId="77777777" w:rsid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B8237AB" w14:textId="77777777" w:rsidR="009760EA" w:rsidRDefault="009760EA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1D9E5664" w14:textId="77777777" w:rsidR="001A3B6D" w:rsidRPr="00004678" w:rsidRDefault="00130B93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Have you ever used drugs in the past?  If so, what kind and how often?</w:t>
      </w:r>
    </w:p>
    <w:p w14:paraId="5E6507CD" w14:textId="77777777" w:rsidR="00745436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4E93CA1" w14:textId="77777777" w:rsid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2C7E1AD" w14:textId="77777777" w:rsid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92986FC" w14:textId="77777777" w:rsidR="00130B93" w:rsidRPr="00004678" w:rsidRDefault="00130B93" w:rsidP="00130B9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If you currently use drugs or alcohol, what triggers your use?</w:t>
      </w:r>
    </w:p>
    <w:p w14:paraId="392C42EB" w14:textId="77777777" w:rsidR="008261BC" w:rsidRDefault="000277B1" w:rsidP="000277B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E0C16F5" w14:textId="77777777" w:rsidR="00130B93" w:rsidRDefault="00130B93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60D9A59F" w14:textId="77777777" w:rsidR="001A3B6D" w:rsidRPr="00581E8C" w:rsidRDefault="00B33B3B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>
        <w:rPr>
          <w:rFonts w:ascii="Arial-BoldMT" w:hAnsi="Arial-BoldMT" w:cs="Arial-BoldMT"/>
          <w:b/>
          <w:bCs/>
          <w:sz w:val="24"/>
          <w:szCs w:val="24"/>
          <w:u w:val="single"/>
        </w:rPr>
        <w:t>Justice Involvement</w:t>
      </w:r>
    </w:p>
    <w:p w14:paraId="18B39EE7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3DE3CB1A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 xml:space="preserve">Have you ever </w:t>
      </w:r>
      <w:proofErr w:type="gramStart"/>
      <w:r w:rsidRPr="00004678">
        <w:rPr>
          <w:rFonts w:ascii="ArialMT" w:hAnsi="ArialMT" w:cs="ArialMT"/>
          <w:b/>
        </w:rPr>
        <w:t>been arrested</w:t>
      </w:r>
      <w:proofErr w:type="gramEnd"/>
      <w:r w:rsidRPr="00004678">
        <w:rPr>
          <w:rFonts w:ascii="ArialMT" w:hAnsi="ArialMT" w:cs="ArialMT"/>
          <w:b/>
        </w:rPr>
        <w:t>?</w:t>
      </w:r>
    </w:p>
    <w:p w14:paraId="66F36D59" w14:textId="77777777" w:rsidR="00581E8C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3B6E56C" w14:textId="77777777" w:rsid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A8C1DE7" w14:textId="77777777" w:rsid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C63ED34" w14:textId="77777777" w:rsid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08FA5E8" w14:textId="77777777" w:rsidR="00581E8C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 xml:space="preserve">Have you ever </w:t>
      </w:r>
      <w:proofErr w:type="gramStart"/>
      <w:r w:rsidRPr="00004678">
        <w:rPr>
          <w:rFonts w:ascii="ArialMT" w:hAnsi="ArialMT" w:cs="ArialMT"/>
          <w:b/>
        </w:rPr>
        <w:t>been convicted</w:t>
      </w:r>
      <w:proofErr w:type="gramEnd"/>
      <w:r w:rsidRPr="00004678">
        <w:rPr>
          <w:rFonts w:ascii="ArialMT" w:hAnsi="ArialMT" w:cs="ArialMT"/>
          <w:b/>
        </w:rPr>
        <w:t xml:space="preserve"> of a crime?</w:t>
      </w:r>
      <w:r w:rsidR="00581E8C" w:rsidRPr="00004678">
        <w:rPr>
          <w:rFonts w:ascii="ArialMT" w:hAnsi="ArialMT" w:cs="ArialMT"/>
          <w:b/>
        </w:rPr>
        <w:tab/>
      </w:r>
      <w:r w:rsidR="00581E8C">
        <w:rPr>
          <w:rFonts w:ascii="ArialMT" w:hAnsi="ArialMT" w:cs="ArialMT"/>
        </w:rPr>
        <w:tab/>
      </w:r>
      <w:sdt>
        <w:sdtPr>
          <w:rPr>
            <w:rFonts w:ascii="ArialMT" w:hAnsi="ArialMT" w:cs="ArialMT"/>
          </w:rPr>
          <w:id w:val="201215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436">
            <w:rPr>
              <w:rFonts w:ascii="MS Gothic" w:eastAsia="MS Gothic" w:hAnsi="MS Gothic" w:cs="ArialMT" w:hint="eastAsia"/>
            </w:rPr>
            <w:t>☐</w:t>
          </w:r>
        </w:sdtContent>
      </w:sdt>
      <w:r w:rsidR="00581E8C" w:rsidRPr="00581E8C">
        <w:rPr>
          <w:rFonts w:ascii="ArialMT" w:hAnsi="ArialMT" w:cs="ArialMT"/>
          <w:b/>
        </w:rPr>
        <w:t>YES</w:t>
      </w:r>
      <w:proofErr w:type="gramStart"/>
      <w:r w:rsidR="00745436">
        <w:rPr>
          <w:rFonts w:ascii="ArialMT" w:hAnsi="ArialMT" w:cs="ArialMT"/>
          <w:b/>
          <w:sz w:val="40"/>
          <w:szCs w:val="40"/>
        </w:rPr>
        <w:tab/>
      </w:r>
      <w:r w:rsidR="00745436">
        <w:rPr>
          <w:rFonts w:ascii="ArialMT" w:hAnsi="ArialMT" w:cs="ArialMT"/>
          <w:b/>
        </w:rPr>
        <w:t xml:space="preserve">  </w:t>
      </w:r>
      <w:r w:rsidR="00E313FD">
        <w:rPr>
          <w:rFonts w:ascii="ArialMT" w:hAnsi="ArialMT" w:cs="ArialMT"/>
          <w:b/>
        </w:rPr>
        <w:tab/>
      </w:r>
      <w:proofErr w:type="gramEnd"/>
      <w:sdt>
        <w:sdtPr>
          <w:rPr>
            <w:rFonts w:ascii="ArialMT" w:hAnsi="ArialMT" w:cs="ArialMT"/>
          </w:rPr>
          <w:id w:val="-1392570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436" w:rsidRPr="00745436">
            <w:rPr>
              <w:rFonts w:ascii="MS Gothic" w:eastAsia="MS Gothic" w:hAnsi="MS Gothic" w:cs="ArialMT" w:hint="eastAsia"/>
            </w:rPr>
            <w:t>☐</w:t>
          </w:r>
        </w:sdtContent>
      </w:sdt>
      <w:r w:rsidR="00745436" w:rsidRPr="00745436">
        <w:rPr>
          <w:rFonts w:ascii="ArialMT" w:hAnsi="ArialMT" w:cs="ArialMT"/>
          <w:b/>
        </w:rPr>
        <w:t>NO</w:t>
      </w:r>
    </w:p>
    <w:p w14:paraId="71DC69BA" w14:textId="77777777" w:rsidR="00745436" w:rsidRPr="00745436" w:rsidRDefault="00745436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581E8C" w14:paraId="311D3CC5" w14:textId="77777777" w:rsidTr="00581E8C">
        <w:tc>
          <w:tcPr>
            <w:tcW w:w="5508" w:type="dxa"/>
          </w:tcPr>
          <w:p w14:paraId="2FD10A78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Typ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018B67DA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  <w:tc>
          <w:tcPr>
            <w:tcW w:w="5508" w:type="dxa"/>
          </w:tcPr>
          <w:p w14:paraId="5C1BC9E5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Year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581E8C" w14:paraId="1BE6B0FC" w14:textId="77777777" w:rsidTr="00581E8C">
        <w:tc>
          <w:tcPr>
            <w:tcW w:w="5508" w:type="dxa"/>
          </w:tcPr>
          <w:p w14:paraId="49B12A0E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Stat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2CA748C8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  <w:tc>
          <w:tcPr>
            <w:tcW w:w="5508" w:type="dxa"/>
          </w:tcPr>
          <w:p w14:paraId="289FF780" w14:textId="77777777" w:rsid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581E8C" w14:paraId="26C3AC53" w14:textId="77777777" w:rsidTr="009D5926">
        <w:tc>
          <w:tcPr>
            <w:tcW w:w="11016" w:type="dxa"/>
            <w:gridSpan w:val="2"/>
          </w:tcPr>
          <w:p w14:paraId="7C2071F5" w14:textId="77777777" w:rsidR="00581E8C" w:rsidRDefault="002931C7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What were the circumstances around the charge?</w:t>
            </w:r>
          </w:p>
          <w:p w14:paraId="03C0CFF9" w14:textId="77777777" w:rsidR="00080420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16F742A0" w14:textId="77777777" w:rsidR="00636AB5" w:rsidRPr="00581E8C" w:rsidRDefault="00636AB5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</w:tr>
    </w:tbl>
    <w:p w14:paraId="3BB6A878" w14:textId="77777777" w:rsidR="00581E8C" w:rsidRDefault="00581E8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969E5E6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581E8C" w14:paraId="0238D005" w14:textId="77777777" w:rsidTr="009D5926">
        <w:tc>
          <w:tcPr>
            <w:tcW w:w="5508" w:type="dxa"/>
          </w:tcPr>
          <w:p w14:paraId="1EA58E62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Typ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505419AC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  <w:tc>
          <w:tcPr>
            <w:tcW w:w="5508" w:type="dxa"/>
          </w:tcPr>
          <w:p w14:paraId="4569ADAE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Year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581E8C" w14:paraId="3D7F96AF" w14:textId="77777777" w:rsidTr="009D5926">
        <w:tc>
          <w:tcPr>
            <w:tcW w:w="5508" w:type="dxa"/>
          </w:tcPr>
          <w:p w14:paraId="58910131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Stat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4DE7A98A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  <w:tc>
          <w:tcPr>
            <w:tcW w:w="5508" w:type="dxa"/>
          </w:tcPr>
          <w:p w14:paraId="4B6003D3" w14:textId="77777777" w:rsid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581E8C" w14:paraId="2344E9FE" w14:textId="77777777" w:rsidTr="009D5926">
        <w:tc>
          <w:tcPr>
            <w:tcW w:w="11016" w:type="dxa"/>
            <w:gridSpan w:val="2"/>
          </w:tcPr>
          <w:p w14:paraId="62C49A07" w14:textId="77777777" w:rsidR="00080420" w:rsidRDefault="002931C7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What were the circumstances around the charge?</w:t>
            </w:r>
          </w:p>
          <w:p w14:paraId="2B55F24F" w14:textId="77777777" w:rsidR="00080420" w:rsidRPr="00581E8C" w:rsidRDefault="00182EAE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1B3D8C87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</w:tr>
    </w:tbl>
    <w:p w14:paraId="25D16BAC" w14:textId="77777777" w:rsidR="008261BC" w:rsidRDefault="008261B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E1C7A60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581E8C" w14:paraId="233B201C" w14:textId="77777777" w:rsidTr="009D5926">
        <w:tc>
          <w:tcPr>
            <w:tcW w:w="5508" w:type="dxa"/>
          </w:tcPr>
          <w:p w14:paraId="558FAD5C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Typ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03FA7F43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  <w:tc>
          <w:tcPr>
            <w:tcW w:w="5508" w:type="dxa"/>
          </w:tcPr>
          <w:p w14:paraId="3BF0E2D7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Year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581E8C" w14:paraId="424CA0F8" w14:textId="77777777" w:rsidTr="009D5926">
        <w:tc>
          <w:tcPr>
            <w:tcW w:w="5508" w:type="dxa"/>
          </w:tcPr>
          <w:p w14:paraId="2E4B8905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Stat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22D45D29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  <w:tc>
          <w:tcPr>
            <w:tcW w:w="5508" w:type="dxa"/>
          </w:tcPr>
          <w:p w14:paraId="4806A74A" w14:textId="77777777" w:rsid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581E8C" w14:paraId="67ADBC68" w14:textId="77777777" w:rsidTr="009D5926">
        <w:tc>
          <w:tcPr>
            <w:tcW w:w="11016" w:type="dxa"/>
            <w:gridSpan w:val="2"/>
          </w:tcPr>
          <w:p w14:paraId="10C810D4" w14:textId="77777777" w:rsidR="00080420" w:rsidRPr="00581E8C" w:rsidRDefault="002931C7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What were the circumstances around the charge?</w:t>
            </w:r>
          </w:p>
          <w:p w14:paraId="663A5A79" w14:textId="77777777" w:rsidR="00581E8C" w:rsidRPr="00581E8C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</w:tbl>
    <w:p w14:paraId="0F21C391" w14:textId="77777777" w:rsidR="00581E8C" w:rsidRDefault="00581E8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D5846BA" w14:textId="77777777" w:rsidR="003A4D4C" w:rsidRDefault="003A4D4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581E8C" w14:paraId="04C91F5E" w14:textId="77777777" w:rsidTr="009D5926">
        <w:tc>
          <w:tcPr>
            <w:tcW w:w="5508" w:type="dxa"/>
          </w:tcPr>
          <w:p w14:paraId="5E9E181F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Typ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72105332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  <w:tc>
          <w:tcPr>
            <w:tcW w:w="5508" w:type="dxa"/>
          </w:tcPr>
          <w:p w14:paraId="7754A19E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Year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581E8C" w14:paraId="2A022B48" w14:textId="77777777" w:rsidTr="009D5926">
        <w:tc>
          <w:tcPr>
            <w:tcW w:w="5508" w:type="dxa"/>
          </w:tcPr>
          <w:p w14:paraId="32C4FB18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581E8C">
              <w:rPr>
                <w:rFonts w:ascii="ArialMT" w:hAnsi="ArialMT" w:cs="ArialMT"/>
                <w:b/>
              </w:rPr>
              <w:t>State:</w:t>
            </w:r>
            <w:r w:rsidR="00182EAE">
              <w:rPr>
                <w:rFonts w:ascii="ArialMT" w:hAnsi="ArialMT" w:cs="ArialMT"/>
                <w:b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49E1860F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  <w:tc>
          <w:tcPr>
            <w:tcW w:w="5508" w:type="dxa"/>
          </w:tcPr>
          <w:p w14:paraId="6BE0CC15" w14:textId="77777777" w:rsid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581E8C" w14:paraId="2D4426EF" w14:textId="77777777" w:rsidTr="009D5926">
        <w:tc>
          <w:tcPr>
            <w:tcW w:w="11016" w:type="dxa"/>
            <w:gridSpan w:val="2"/>
          </w:tcPr>
          <w:p w14:paraId="30432121" w14:textId="77777777" w:rsidR="00080420" w:rsidRPr="00581E8C" w:rsidRDefault="002931C7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What were the circumstances around this charge?</w:t>
            </w:r>
          </w:p>
          <w:p w14:paraId="1A5ABCC4" w14:textId="77777777" w:rsidR="00581E8C" w:rsidRPr="00581E8C" w:rsidRDefault="00182EAE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26087383" w14:textId="77777777" w:rsidR="00581E8C" w:rsidRPr="00581E8C" w:rsidRDefault="00581E8C" w:rsidP="00960D4C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</w:p>
        </w:tc>
      </w:tr>
    </w:tbl>
    <w:p w14:paraId="2A965719" w14:textId="77777777" w:rsidR="00CB5671" w:rsidRDefault="00581E8C" w:rsidP="00960D4C">
      <w:pPr>
        <w:autoSpaceDE w:val="0"/>
        <w:autoSpaceDN w:val="0"/>
        <w:adjustRightInd w:val="0"/>
        <w:spacing w:after="0" w:line="240" w:lineRule="auto"/>
        <w:rPr>
          <w:rFonts w:ascii="MS Gothic" w:eastAsia="MS Gothic" w:hAnsi="MS Gothic" w:cs="ArialMT"/>
          <w:b/>
        </w:rPr>
      </w:pPr>
      <w:r w:rsidRPr="00004678">
        <w:rPr>
          <w:rFonts w:ascii="ArialMT" w:hAnsi="ArialMT" w:cs="ArialMT"/>
          <w:b/>
        </w:rPr>
        <w:t>Do you have any legal charges pending?</w:t>
      </w:r>
      <w:r>
        <w:rPr>
          <w:rFonts w:ascii="ArialMT" w:hAnsi="ArialMT" w:cs="ArialMT"/>
        </w:rPr>
        <w:t xml:space="preserve">            </w:t>
      </w:r>
      <w:r w:rsidR="00F27913">
        <w:rPr>
          <w:rFonts w:ascii="ArialMT" w:hAnsi="ArialMT" w:cs="ArialMT"/>
        </w:rPr>
        <w:tab/>
      </w:r>
      <w:r w:rsidRPr="00581E8C">
        <w:rPr>
          <w:rFonts w:ascii="ArialMT" w:hAnsi="ArialMT" w:cs="ArialMT"/>
          <w:b/>
        </w:rPr>
        <w:tab/>
      </w:r>
      <w:sdt>
        <w:sdtPr>
          <w:rPr>
            <w:rFonts w:ascii="ArialMT" w:hAnsi="ArialMT" w:cs="ArialMT"/>
            <w:b/>
          </w:rPr>
          <w:id w:val="1142623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5671">
            <w:rPr>
              <w:rFonts w:ascii="MS Gothic" w:eastAsia="MS Gothic" w:hAnsi="MS Gothic" w:cs="ArialMT" w:hint="eastAsia"/>
              <w:b/>
            </w:rPr>
            <w:t>☐</w:t>
          </w:r>
        </w:sdtContent>
      </w:sdt>
      <w:r w:rsidR="00CB5671" w:rsidRPr="00CB5671">
        <w:rPr>
          <w:rFonts w:ascii="ArialMT" w:hAnsi="ArialMT" w:cs="ArialMT"/>
          <w:b/>
        </w:rPr>
        <w:t>YES</w:t>
      </w:r>
      <w:r w:rsidR="00CB5671">
        <w:rPr>
          <w:rFonts w:ascii="ArialMT" w:hAnsi="ArialMT" w:cs="ArialMT"/>
          <w:b/>
          <w:sz w:val="40"/>
          <w:szCs w:val="40"/>
        </w:rPr>
        <w:tab/>
      </w:r>
      <w:r w:rsidR="00E313FD">
        <w:rPr>
          <w:rFonts w:ascii="ArialMT" w:hAnsi="ArialMT" w:cs="ArialMT"/>
          <w:b/>
          <w:sz w:val="40"/>
          <w:szCs w:val="40"/>
        </w:rPr>
        <w:tab/>
      </w:r>
      <w:r w:rsidR="00CB5671">
        <w:rPr>
          <w:rFonts w:ascii="ArialMT" w:hAnsi="ArialMT" w:cs="ArialMT"/>
          <w:b/>
        </w:rPr>
        <w:t xml:space="preserve"> </w:t>
      </w:r>
      <w:sdt>
        <w:sdtPr>
          <w:rPr>
            <w:rFonts w:ascii="ArialMT" w:hAnsi="ArialMT" w:cs="ArialMT"/>
            <w:b/>
          </w:rPr>
          <w:id w:val="614412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5671">
            <w:rPr>
              <w:rFonts w:ascii="MS Gothic" w:eastAsia="MS Gothic" w:hAnsi="MS Gothic" w:cs="ArialMT" w:hint="eastAsia"/>
              <w:b/>
            </w:rPr>
            <w:t>☐</w:t>
          </w:r>
        </w:sdtContent>
      </w:sdt>
      <w:r w:rsidR="00CB5671">
        <w:rPr>
          <w:rFonts w:ascii="ArialMT" w:hAnsi="ArialMT" w:cs="ArialMT"/>
          <w:b/>
        </w:rPr>
        <w:t xml:space="preserve">NO </w:t>
      </w:r>
    </w:p>
    <w:p w14:paraId="64981D5E" w14:textId="77777777" w:rsidR="00CB5671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16"/>
          <w:szCs w:val="16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AAB7D55" w14:textId="77777777" w:rsidR="00074CED" w:rsidRDefault="00074CE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5FF40C14" w14:textId="77777777" w:rsidR="00A02164" w:rsidRDefault="00A02164" w:rsidP="00A0216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  <w:b/>
        </w:rPr>
        <w:t>Are you on the sex offender registry?</w:t>
      </w:r>
      <w:r>
        <w:rPr>
          <w:rFonts w:ascii="ArialMT" w:hAnsi="ArialMT" w:cs="ArialMT"/>
          <w:b/>
        </w:rPr>
        <w:tab/>
      </w:r>
      <w:r>
        <w:rPr>
          <w:rFonts w:ascii="ArialMT" w:hAnsi="ArialMT" w:cs="ArialMT"/>
          <w:b/>
        </w:rPr>
        <w:tab/>
      </w:r>
      <w:r>
        <w:rPr>
          <w:rFonts w:ascii="ArialMT" w:hAnsi="ArialMT" w:cs="ArialMT"/>
          <w:b/>
        </w:rPr>
        <w:tab/>
      </w:r>
      <w:sdt>
        <w:sdtPr>
          <w:rPr>
            <w:rFonts w:ascii="ArialMT" w:hAnsi="ArialMT" w:cs="ArialMT"/>
            <w:b/>
          </w:rPr>
          <w:id w:val="-1936047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MT" w:hint="eastAsia"/>
              <w:b/>
            </w:rPr>
            <w:t>☐</w:t>
          </w:r>
        </w:sdtContent>
      </w:sdt>
      <w:r w:rsidRPr="00CB5671">
        <w:rPr>
          <w:rFonts w:ascii="ArialMT" w:hAnsi="ArialMT" w:cs="ArialMT"/>
          <w:b/>
        </w:rPr>
        <w:t>YES</w:t>
      </w:r>
      <w:r>
        <w:rPr>
          <w:rFonts w:ascii="ArialMT" w:hAnsi="ArialMT" w:cs="ArialMT"/>
          <w:b/>
          <w:sz w:val="40"/>
          <w:szCs w:val="40"/>
        </w:rPr>
        <w:tab/>
      </w:r>
      <w:r>
        <w:rPr>
          <w:rFonts w:ascii="ArialMT" w:hAnsi="ArialMT" w:cs="ArialMT"/>
          <w:b/>
        </w:rPr>
        <w:t xml:space="preserve"> </w:t>
      </w:r>
      <w:r w:rsidR="00E313FD">
        <w:rPr>
          <w:rFonts w:ascii="ArialMT" w:hAnsi="ArialMT" w:cs="ArialMT"/>
          <w:b/>
        </w:rPr>
        <w:tab/>
      </w:r>
      <w:sdt>
        <w:sdtPr>
          <w:rPr>
            <w:rFonts w:ascii="ArialMT" w:hAnsi="ArialMT" w:cs="ArialMT"/>
            <w:b/>
          </w:rPr>
          <w:id w:val="-407312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MT" w:hint="eastAsia"/>
              <w:b/>
            </w:rPr>
            <w:t>☐</w:t>
          </w:r>
        </w:sdtContent>
      </w:sdt>
      <w:r>
        <w:rPr>
          <w:rFonts w:ascii="ArialMT" w:hAnsi="ArialMT" w:cs="ArialMT"/>
          <w:b/>
        </w:rPr>
        <w:t>NO</w:t>
      </w:r>
    </w:p>
    <w:p w14:paraId="3080522E" w14:textId="77777777" w:rsidR="00A02164" w:rsidRDefault="00A02164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45DD6C4D" w14:textId="77777777" w:rsidR="00080420" w:rsidRDefault="00080420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>
        <w:rPr>
          <w:rFonts w:ascii="ArialMT" w:hAnsi="ArialMT" w:cs="ArialMT"/>
          <w:b/>
        </w:rPr>
        <w:t>Are you on probation or parole?</w:t>
      </w:r>
      <w:r>
        <w:rPr>
          <w:rFonts w:ascii="ArialMT" w:hAnsi="ArialMT" w:cs="ArialMT"/>
          <w:b/>
        </w:rPr>
        <w:tab/>
      </w:r>
      <w:r>
        <w:rPr>
          <w:rFonts w:ascii="ArialMT" w:hAnsi="ArialMT" w:cs="ArialMT"/>
          <w:b/>
        </w:rPr>
        <w:tab/>
      </w:r>
      <w:r>
        <w:rPr>
          <w:rFonts w:ascii="ArialMT" w:hAnsi="ArialMT" w:cs="ArialMT"/>
          <w:b/>
        </w:rPr>
        <w:tab/>
      </w:r>
      <w:r w:rsidR="00F27913">
        <w:rPr>
          <w:rFonts w:ascii="ArialMT" w:hAnsi="ArialMT" w:cs="ArialMT"/>
          <w:b/>
        </w:rPr>
        <w:tab/>
      </w:r>
      <w:sdt>
        <w:sdtPr>
          <w:rPr>
            <w:rFonts w:ascii="ArialMT" w:hAnsi="ArialMT" w:cs="ArialMT"/>
            <w:b/>
          </w:rPr>
          <w:id w:val="1872875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MT" w:hint="eastAsia"/>
              <w:b/>
            </w:rPr>
            <w:t>☐</w:t>
          </w:r>
        </w:sdtContent>
      </w:sdt>
      <w:r w:rsidRPr="00CB5671">
        <w:rPr>
          <w:rFonts w:ascii="ArialMT" w:hAnsi="ArialMT" w:cs="ArialMT"/>
          <w:b/>
        </w:rPr>
        <w:t>YES</w:t>
      </w:r>
      <w:r w:rsidR="00E313FD">
        <w:rPr>
          <w:rFonts w:ascii="ArialMT" w:hAnsi="ArialMT" w:cs="ArialMT"/>
          <w:b/>
        </w:rPr>
        <w:tab/>
      </w:r>
      <w:r>
        <w:rPr>
          <w:rFonts w:ascii="ArialMT" w:hAnsi="ArialMT" w:cs="ArialMT"/>
          <w:b/>
          <w:sz w:val="40"/>
          <w:szCs w:val="40"/>
        </w:rPr>
        <w:tab/>
      </w:r>
      <w:sdt>
        <w:sdtPr>
          <w:rPr>
            <w:rFonts w:ascii="ArialMT" w:hAnsi="ArialMT" w:cs="ArialMT"/>
            <w:b/>
          </w:rPr>
          <w:id w:val="43180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MT" w:hint="eastAsia"/>
              <w:b/>
            </w:rPr>
            <w:t>☐</w:t>
          </w:r>
        </w:sdtContent>
      </w:sdt>
      <w:r>
        <w:rPr>
          <w:rFonts w:ascii="ArialMT" w:hAnsi="ArialMT" w:cs="ArialMT"/>
          <w:b/>
        </w:rPr>
        <w:t>NO</w:t>
      </w:r>
    </w:p>
    <w:p w14:paraId="5A90ABA6" w14:textId="77777777" w:rsidR="00A02164" w:rsidRDefault="00A02164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7"/>
        <w:gridCol w:w="5403"/>
      </w:tblGrid>
      <w:tr w:rsidR="00080420" w14:paraId="77605DAC" w14:textId="77777777" w:rsidTr="00080420">
        <w:tc>
          <w:tcPr>
            <w:tcW w:w="5387" w:type="dxa"/>
          </w:tcPr>
          <w:p w14:paraId="7B15EBCC" w14:textId="77777777" w:rsidR="00080420" w:rsidRPr="00581E8C" w:rsidRDefault="007C5ECB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If yes, Probation/Parole Officer</w:t>
            </w:r>
            <w:r w:rsidR="00080420">
              <w:rPr>
                <w:rFonts w:ascii="ArialMT" w:hAnsi="ArialMT" w:cs="ArialMT"/>
                <w:b/>
              </w:rPr>
              <w:t xml:space="preserve"> Name:</w:t>
            </w:r>
          </w:p>
          <w:p w14:paraId="1303F1EA" w14:textId="77777777" w:rsidR="00080420" w:rsidRPr="00581E8C" w:rsidRDefault="00182EAE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  <w:tc>
          <w:tcPr>
            <w:tcW w:w="5403" w:type="dxa"/>
          </w:tcPr>
          <w:p w14:paraId="19645AC7" w14:textId="77777777" w:rsidR="00080420" w:rsidRDefault="007C5ECB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Probation/Parole Officer</w:t>
            </w:r>
            <w:r w:rsidR="00080420">
              <w:rPr>
                <w:rFonts w:ascii="ArialMT" w:hAnsi="ArialMT" w:cs="ArialMT"/>
                <w:b/>
              </w:rPr>
              <w:t xml:space="preserve"> Contact Information:</w:t>
            </w:r>
          </w:p>
          <w:p w14:paraId="39FB43AF" w14:textId="77777777" w:rsidR="00182EAE" w:rsidRPr="00581E8C" w:rsidRDefault="00182EAE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6A69ED" w14:paraId="7AE2DD32" w14:textId="77777777" w:rsidTr="00182EAE">
        <w:trPr>
          <w:trHeight w:val="782"/>
        </w:trPr>
        <w:tc>
          <w:tcPr>
            <w:tcW w:w="10790" w:type="dxa"/>
            <w:gridSpan w:val="2"/>
          </w:tcPr>
          <w:p w14:paraId="46F68C2A" w14:textId="77777777" w:rsidR="006A69ED" w:rsidRDefault="006A69ED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 xml:space="preserve">Are there any parameters around your probation or parole (i.e., curfew, location of employer, </w:t>
            </w:r>
            <w:proofErr w:type="gramStart"/>
            <w:r>
              <w:rPr>
                <w:rFonts w:ascii="ArialMT" w:hAnsi="ArialMT" w:cs="ArialMT"/>
                <w:b/>
              </w:rPr>
              <w:t>etc.</w:t>
            </w:r>
            <w:proofErr w:type="gramEnd"/>
            <w:r>
              <w:rPr>
                <w:rFonts w:ascii="ArialMT" w:hAnsi="ArialMT" w:cs="ArialMT"/>
                <w:b/>
              </w:rPr>
              <w:t>)?</w:t>
            </w:r>
          </w:p>
          <w:p w14:paraId="7B6C0AAF" w14:textId="77777777" w:rsidR="00182EAE" w:rsidRDefault="00182EAE" w:rsidP="0008042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</w:tbl>
    <w:p w14:paraId="6C4CD0A8" w14:textId="77777777" w:rsidR="002931C7" w:rsidRDefault="002931C7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59EDA2DC" w14:textId="77777777" w:rsidR="001A3B6D" w:rsidRPr="00581E8C" w:rsidRDefault="00080420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>
        <w:rPr>
          <w:rFonts w:ascii="Arial-BoldMT" w:hAnsi="Arial-BoldMT" w:cs="Arial-BoldMT"/>
          <w:b/>
          <w:bCs/>
          <w:sz w:val="24"/>
          <w:szCs w:val="24"/>
          <w:u w:val="single"/>
        </w:rPr>
        <w:t>References</w:t>
      </w:r>
      <w:r w:rsidR="000A67D4">
        <w:rPr>
          <w:rFonts w:ascii="Arial-BoldMT" w:hAnsi="Arial-BoldMT" w:cs="Arial-BoldMT"/>
          <w:b/>
          <w:bCs/>
          <w:sz w:val="24"/>
          <w:szCs w:val="24"/>
          <w:u w:val="single"/>
        </w:rPr>
        <w:t xml:space="preserve"> (with contact information, if applicable)</w:t>
      </w:r>
    </w:p>
    <w:p w14:paraId="0C8DA612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Family:</w:t>
      </w:r>
    </w:p>
    <w:p w14:paraId="3128B357" w14:textId="77777777" w:rsidR="00074CED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174F04B" w14:textId="77777777" w:rsidR="00BC6F31" w:rsidRDefault="00BC6F3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E331EFF" w14:textId="77777777" w:rsidR="00F27B6C" w:rsidRDefault="00F27B6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0A390DDC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Friends:</w:t>
      </w:r>
    </w:p>
    <w:p w14:paraId="49D55B42" w14:textId="77777777" w:rsidR="00074CED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91ABE82" w14:textId="77777777" w:rsidR="00074CED" w:rsidRDefault="00074CE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20B384D" w14:textId="77777777" w:rsidR="00DF0F2D" w:rsidRDefault="00DF0F2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</w:p>
    <w:p w14:paraId="737BA8DA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proofErr w:type="gramStart"/>
      <w:r w:rsidRPr="00004678">
        <w:rPr>
          <w:rFonts w:ascii="ArialMT" w:hAnsi="ArialMT" w:cs="ArialMT"/>
          <w:b/>
        </w:rPr>
        <w:t>Previous</w:t>
      </w:r>
      <w:proofErr w:type="gramEnd"/>
      <w:r w:rsidRPr="00004678">
        <w:rPr>
          <w:rFonts w:ascii="ArialMT" w:hAnsi="ArialMT" w:cs="ArialMT"/>
          <w:b/>
        </w:rPr>
        <w:t xml:space="preserve"> employers:</w:t>
      </w:r>
    </w:p>
    <w:p w14:paraId="6A09ACF4" w14:textId="77777777" w:rsidR="00074CED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03CECED" w14:textId="77777777" w:rsidR="00074CED" w:rsidRDefault="00074CE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C5A033D" w14:textId="77777777" w:rsidR="00074CED" w:rsidRDefault="00074CE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43AE50B" w14:textId="77777777" w:rsidR="001A3B6D" w:rsidRPr="00004678" w:rsidRDefault="001A3B6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004678">
        <w:rPr>
          <w:rFonts w:ascii="ArialMT" w:hAnsi="ArialMT" w:cs="ArialMT"/>
          <w:b/>
        </w:rPr>
        <w:t>Others:</w:t>
      </w:r>
    </w:p>
    <w:p w14:paraId="1271C572" w14:textId="77777777" w:rsidR="00074CED" w:rsidRDefault="000277B1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1B05000" w14:textId="77777777" w:rsidR="00074CED" w:rsidRDefault="00074CE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3F9E292" w14:textId="77777777" w:rsidR="00074CED" w:rsidRDefault="00074CE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3475DB53" w14:textId="77777777" w:rsidR="009760EA" w:rsidRDefault="009760EA" w:rsidP="006A69ED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286BC24A" w14:textId="77777777" w:rsidR="001A3B6D" w:rsidRDefault="001A3B6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581E8C">
        <w:rPr>
          <w:rFonts w:ascii="Arial-BoldMT" w:hAnsi="Arial-BoldMT" w:cs="Arial-BoldMT"/>
          <w:b/>
          <w:bCs/>
          <w:sz w:val="24"/>
          <w:szCs w:val="24"/>
          <w:u w:val="single"/>
        </w:rPr>
        <w:t xml:space="preserve">Information from Family, </w:t>
      </w:r>
      <w:proofErr w:type="gramStart"/>
      <w:r w:rsidRPr="00581E8C">
        <w:rPr>
          <w:rFonts w:ascii="Arial-BoldMT" w:hAnsi="Arial-BoldMT" w:cs="Arial-BoldMT"/>
          <w:b/>
          <w:bCs/>
          <w:sz w:val="24"/>
          <w:szCs w:val="24"/>
          <w:u w:val="single"/>
        </w:rPr>
        <w:t>Previous</w:t>
      </w:r>
      <w:proofErr w:type="gramEnd"/>
      <w:r w:rsidRPr="00581E8C">
        <w:rPr>
          <w:rFonts w:ascii="Arial-BoldMT" w:hAnsi="Arial-BoldMT" w:cs="Arial-BoldMT"/>
          <w:b/>
          <w:bCs/>
          <w:sz w:val="24"/>
          <w:szCs w:val="24"/>
          <w:u w:val="single"/>
        </w:rPr>
        <w:t xml:space="preserve"> Employers, or Others</w:t>
      </w:r>
    </w:p>
    <w:p w14:paraId="49096121" w14:textId="77777777" w:rsidR="00BC6F31" w:rsidRDefault="000277B1" w:rsidP="000277B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7E01D70" w14:textId="77777777" w:rsidR="006A69ED" w:rsidRDefault="006A69E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3BD5FB20" w14:textId="77777777" w:rsidR="00074CED" w:rsidRDefault="00074CED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B0FBF43" w14:textId="77777777" w:rsidR="00074CED" w:rsidRDefault="00074CED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</w:rPr>
      </w:pPr>
    </w:p>
    <w:p w14:paraId="46292F80" w14:textId="77777777" w:rsidR="0098193C" w:rsidRDefault="001037C2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  <w:r>
        <w:rPr>
          <w:rFonts w:ascii="Arial-BoldMT" w:hAnsi="Arial-BoldMT" w:cs="Arial-BoldMT"/>
          <w:b/>
          <w:bCs/>
          <w:sz w:val="24"/>
          <w:szCs w:val="24"/>
          <w:u w:val="single"/>
        </w:rPr>
        <w:t>Additional Forms Completed</w:t>
      </w:r>
    </w:p>
    <w:p w14:paraId="35102A40" w14:textId="77777777" w:rsidR="0098193C" w:rsidRDefault="0098193C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4831B08B" w14:textId="77777777" w:rsidR="0051764B" w:rsidRDefault="00FC0304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sdt>
        <w:sdtPr>
          <w:rPr>
            <w:rFonts w:ascii="ArialMT" w:hAnsi="ArialMT" w:cs="ArialMT"/>
            <w:b/>
          </w:rPr>
          <w:id w:val="92207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4CED" w:rsidRPr="00DF0F2D">
            <w:rPr>
              <w:rFonts w:ascii="MS Gothic" w:eastAsia="MS Gothic" w:hAnsi="MS Gothic" w:cs="ArialMT" w:hint="eastAsia"/>
              <w:b/>
            </w:rPr>
            <w:t>☐</w:t>
          </w:r>
        </w:sdtContent>
      </w:sdt>
      <w:r w:rsidR="0098193C">
        <w:rPr>
          <w:rFonts w:ascii="ArialMT" w:hAnsi="ArialMT" w:cs="ArialMT"/>
          <w:b/>
          <w:sz w:val="40"/>
          <w:szCs w:val="40"/>
        </w:rPr>
        <w:t xml:space="preserve"> </w:t>
      </w:r>
      <w:r w:rsidR="003C62E2">
        <w:rPr>
          <w:rFonts w:ascii="ArialMT" w:hAnsi="ArialMT" w:cs="ArialMT"/>
          <w:sz w:val="24"/>
          <w:szCs w:val="24"/>
        </w:rPr>
        <w:t>Disclosure Worksheet</w:t>
      </w:r>
      <w:r w:rsidR="0051764B">
        <w:rPr>
          <w:rFonts w:ascii="ArialMT" w:hAnsi="ArialMT" w:cs="ArialMT"/>
          <w:sz w:val="24"/>
          <w:szCs w:val="24"/>
        </w:rPr>
        <w:tab/>
      </w:r>
      <w:r w:rsidR="0051764B">
        <w:rPr>
          <w:rFonts w:ascii="ArialMT" w:hAnsi="ArialMT" w:cs="ArialMT"/>
          <w:sz w:val="24"/>
          <w:szCs w:val="24"/>
        </w:rPr>
        <w:tab/>
      </w:r>
      <w:r w:rsidR="0051764B">
        <w:rPr>
          <w:rFonts w:ascii="ArialMT" w:hAnsi="ArialMT" w:cs="ArialMT"/>
          <w:sz w:val="24"/>
          <w:szCs w:val="24"/>
        </w:rPr>
        <w:tab/>
      </w:r>
      <w:r w:rsidR="0051764B">
        <w:rPr>
          <w:rFonts w:ascii="ArialMT" w:hAnsi="ArialMT" w:cs="ArialMT"/>
          <w:sz w:val="24"/>
          <w:szCs w:val="24"/>
        </w:rPr>
        <w:tab/>
      </w:r>
      <w:r w:rsidR="0051764B">
        <w:rPr>
          <w:rFonts w:ascii="ArialMT" w:hAnsi="ArialMT" w:cs="ArialMT"/>
          <w:sz w:val="24"/>
          <w:szCs w:val="24"/>
        </w:rPr>
        <w:tab/>
      </w:r>
      <w:sdt>
        <w:sdtPr>
          <w:rPr>
            <w:rFonts w:ascii="ArialMT" w:hAnsi="ArialMT" w:cs="ArialMT"/>
            <w:b/>
            <w:szCs w:val="40"/>
          </w:rPr>
          <w:id w:val="1023750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4CED" w:rsidRPr="00074CED">
            <w:rPr>
              <w:rFonts w:ascii="MS Gothic" w:eastAsia="MS Gothic" w:hAnsi="MS Gothic" w:cs="ArialMT" w:hint="eastAsia"/>
              <w:b/>
              <w:szCs w:val="40"/>
            </w:rPr>
            <w:t>☐</w:t>
          </w:r>
        </w:sdtContent>
      </w:sdt>
      <w:r w:rsidR="0098193C">
        <w:rPr>
          <w:rFonts w:ascii="ArialMT" w:hAnsi="ArialMT" w:cs="ArialMT"/>
          <w:b/>
          <w:sz w:val="40"/>
          <w:szCs w:val="40"/>
        </w:rPr>
        <w:t xml:space="preserve"> </w:t>
      </w:r>
      <w:r w:rsidR="0098193C">
        <w:rPr>
          <w:rFonts w:ascii="ArialMT" w:hAnsi="ArialMT" w:cs="ArialMT"/>
          <w:sz w:val="24"/>
          <w:szCs w:val="24"/>
        </w:rPr>
        <w:t>Release of Information (as applicable)</w:t>
      </w:r>
    </w:p>
    <w:p w14:paraId="354E8F6D" w14:textId="77777777" w:rsidR="00A02164" w:rsidRPr="001037C2" w:rsidRDefault="0098193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r w:rsidRPr="001037C2">
        <w:rPr>
          <w:rFonts w:ascii="ArialMT" w:hAnsi="ArialMT" w:cs="ArialMT"/>
          <w:sz w:val="24"/>
          <w:szCs w:val="24"/>
        </w:rPr>
        <w:tab/>
      </w:r>
    </w:p>
    <w:p w14:paraId="21E114A7" w14:textId="77777777" w:rsidR="00F27B6C" w:rsidRPr="001037C2" w:rsidRDefault="0098193C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r w:rsidRPr="001037C2">
        <w:rPr>
          <w:rFonts w:ascii="ArialMT" w:hAnsi="ArialMT" w:cs="ArialMT"/>
          <w:sz w:val="24"/>
          <w:szCs w:val="24"/>
        </w:rPr>
        <w:tab/>
      </w:r>
    </w:p>
    <w:p w14:paraId="52E20C28" w14:textId="77777777" w:rsidR="009F1510" w:rsidRPr="001037C2" w:rsidRDefault="009F1510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1037C2">
        <w:rPr>
          <w:rFonts w:ascii="ArialMT" w:hAnsi="ArialMT" w:cs="ArialMT"/>
          <w:b/>
        </w:rPr>
        <w:t xml:space="preserve">1. </w:t>
      </w:r>
      <w:r w:rsidRPr="001037C2">
        <w:rPr>
          <w:rFonts w:ascii="ArialMT" w:hAnsi="ArialMT" w:cs="ArialMT"/>
          <w:b/>
          <w:u w:val="single"/>
        </w:rPr>
        <w:t>Referral Made to Benefits Planner</w:t>
      </w:r>
      <w:r w:rsidRPr="001037C2">
        <w:rPr>
          <w:rFonts w:ascii="ArialMT" w:hAnsi="ArialMT" w:cs="ArialMT"/>
          <w:b/>
        </w:rPr>
        <w:t xml:space="preserve">:             </w:t>
      </w:r>
      <w:r w:rsidR="0051764B" w:rsidRPr="001037C2">
        <w:rPr>
          <w:rFonts w:ascii="ArialMT" w:hAnsi="ArialMT" w:cs="ArialMT"/>
          <w:b/>
        </w:rPr>
        <w:tab/>
      </w:r>
      <w:r w:rsidR="0051764B" w:rsidRPr="001037C2">
        <w:rPr>
          <w:rFonts w:ascii="ArialMT" w:hAnsi="ArialMT" w:cs="ArialMT"/>
          <w:b/>
        </w:rPr>
        <w:tab/>
      </w:r>
      <w:sdt>
        <w:sdtPr>
          <w:rPr>
            <w:rFonts w:ascii="ArialMT" w:hAnsi="ArialMT" w:cs="ArialMT"/>
            <w:b/>
          </w:rPr>
          <w:id w:val="603852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764B" w:rsidRPr="001037C2">
            <w:rPr>
              <w:rFonts w:ascii="MS Gothic" w:eastAsia="MS Gothic" w:hAnsi="MS Gothic" w:cs="ArialMT" w:hint="eastAsia"/>
              <w:b/>
            </w:rPr>
            <w:t>☐</w:t>
          </w:r>
        </w:sdtContent>
      </w:sdt>
      <w:r w:rsidR="00DF0F2D" w:rsidRPr="001037C2">
        <w:rPr>
          <w:rFonts w:ascii="ArialMT" w:hAnsi="ArialMT" w:cs="ArialMT"/>
          <w:b/>
          <w:sz w:val="40"/>
          <w:szCs w:val="40"/>
        </w:rPr>
        <w:t xml:space="preserve"> </w:t>
      </w:r>
      <w:r w:rsidRPr="001037C2">
        <w:rPr>
          <w:rFonts w:ascii="ArialMT" w:hAnsi="ArialMT" w:cs="ArialMT"/>
          <w:b/>
        </w:rPr>
        <w:t>YES</w:t>
      </w:r>
      <w:r w:rsidRPr="001037C2">
        <w:rPr>
          <w:rFonts w:ascii="ArialMT" w:hAnsi="ArialMT" w:cs="ArialMT"/>
          <w:b/>
        </w:rPr>
        <w:tab/>
      </w:r>
      <w:r w:rsidR="00DF0F2D" w:rsidRPr="001037C2">
        <w:rPr>
          <w:rFonts w:ascii="ArialMT" w:hAnsi="ArialMT" w:cs="ArialMT"/>
          <w:b/>
          <w:sz w:val="40"/>
          <w:szCs w:val="40"/>
        </w:rPr>
        <w:tab/>
      </w:r>
      <w:r w:rsidR="00DF0F2D" w:rsidRPr="001037C2">
        <w:rPr>
          <w:rFonts w:ascii="ArialMT" w:hAnsi="ArialMT" w:cs="ArialMT"/>
          <w:b/>
          <w:sz w:val="40"/>
          <w:szCs w:val="40"/>
        </w:rPr>
        <w:tab/>
      </w:r>
      <w:sdt>
        <w:sdtPr>
          <w:rPr>
            <w:rFonts w:ascii="ArialMT" w:hAnsi="ArialMT" w:cs="ArialMT"/>
            <w:b/>
            <w:szCs w:val="40"/>
          </w:rPr>
          <w:id w:val="463475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0F2D" w:rsidRPr="001037C2">
            <w:rPr>
              <w:rFonts w:ascii="MS Gothic" w:eastAsia="MS Gothic" w:hAnsi="MS Gothic" w:cs="ArialMT" w:hint="eastAsia"/>
              <w:b/>
              <w:szCs w:val="40"/>
            </w:rPr>
            <w:t>☐</w:t>
          </w:r>
        </w:sdtContent>
      </w:sdt>
      <w:r w:rsidRPr="001037C2">
        <w:rPr>
          <w:rFonts w:ascii="ArialMT" w:hAnsi="ArialMT" w:cs="ArialMT"/>
          <w:b/>
          <w:sz w:val="40"/>
          <w:szCs w:val="40"/>
        </w:rPr>
        <w:t xml:space="preserve"> </w:t>
      </w:r>
      <w:r w:rsidRPr="001037C2">
        <w:rPr>
          <w:rFonts w:ascii="ArialMT" w:hAnsi="ArialMT" w:cs="ArialMT"/>
          <w:b/>
        </w:rPr>
        <w:t>NO</w:t>
      </w:r>
    </w:p>
    <w:p w14:paraId="44F92AEE" w14:textId="77777777" w:rsidR="009F1510" w:rsidRPr="001037C2" w:rsidRDefault="009F1510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7"/>
        <w:gridCol w:w="5403"/>
      </w:tblGrid>
      <w:tr w:rsidR="001037C2" w:rsidRPr="001037C2" w14:paraId="141048C4" w14:textId="77777777" w:rsidTr="00D22856">
        <w:tc>
          <w:tcPr>
            <w:tcW w:w="5387" w:type="dxa"/>
          </w:tcPr>
          <w:p w14:paraId="25F0C27B" w14:textId="77777777" w:rsidR="001037C2" w:rsidRPr="001037C2" w:rsidRDefault="001037C2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1037C2">
              <w:rPr>
                <w:rFonts w:ascii="ArialMT" w:hAnsi="ArialMT" w:cs="ArialMT"/>
              </w:rPr>
              <w:t>If yes,</w:t>
            </w:r>
            <w:r>
              <w:rPr>
                <w:rFonts w:ascii="ArialMT" w:hAnsi="ArialMT" w:cs="ArialMT"/>
              </w:rPr>
              <w:t xml:space="preserve"> </w:t>
            </w:r>
            <w:r w:rsidRPr="001037C2">
              <w:rPr>
                <w:rFonts w:ascii="ArialMT" w:hAnsi="ArialMT" w:cs="ArialMT"/>
              </w:rPr>
              <w:t>date/time of referral:</w:t>
            </w:r>
            <w:r w:rsidR="00182EAE">
              <w:rPr>
                <w:rFonts w:ascii="ArialMT" w:hAnsi="ArialMT" w:cs="ArialMT"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2061B03E" w14:textId="77777777" w:rsidR="001037C2" w:rsidRPr="001037C2" w:rsidRDefault="001037C2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5403" w:type="dxa"/>
          </w:tcPr>
          <w:p w14:paraId="5EB2FFE8" w14:textId="77777777" w:rsidR="001037C2" w:rsidRPr="001037C2" w:rsidRDefault="001037C2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Date/time of appointment:</w:t>
            </w:r>
            <w:r w:rsidR="00182EAE">
              <w:rPr>
                <w:rFonts w:ascii="ArialMT" w:hAnsi="ArialMT" w:cs="ArialMT"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1037C2" w:rsidRPr="001037C2" w14:paraId="37DAC210" w14:textId="77777777" w:rsidTr="00182EAE">
        <w:trPr>
          <w:trHeight w:val="665"/>
        </w:trPr>
        <w:tc>
          <w:tcPr>
            <w:tcW w:w="10790" w:type="dxa"/>
            <w:gridSpan w:val="2"/>
          </w:tcPr>
          <w:p w14:paraId="4FC446BE" w14:textId="77777777" w:rsidR="001037C2" w:rsidRPr="001037C2" w:rsidRDefault="001037C2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1037C2">
              <w:rPr>
                <w:rFonts w:ascii="ArialMT" w:hAnsi="ArialMT" w:cs="ArialMT"/>
              </w:rPr>
              <w:t xml:space="preserve">If no, </w:t>
            </w:r>
            <w:proofErr w:type="gramStart"/>
            <w:r w:rsidRPr="001037C2">
              <w:rPr>
                <w:rFonts w:ascii="ArialMT" w:hAnsi="ArialMT" w:cs="ArialMT"/>
              </w:rPr>
              <w:t>provide</w:t>
            </w:r>
            <w:proofErr w:type="gramEnd"/>
            <w:r w:rsidRPr="001037C2">
              <w:rPr>
                <w:rFonts w:ascii="ArialMT" w:hAnsi="ArialMT" w:cs="ArialMT"/>
              </w:rPr>
              <w:t xml:space="preserve"> explanation:</w:t>
            </w:r>
            <w:r w:rsidR="00182EAE">
              <w:rPr>
                <w:rFonts w:ascii="ArialMT" w:hAnsi="ArialMT" w:cs="ArialMT"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</w:tbl>
    <w:p w14:paraId="5E53ADE3" w14:textId="77777777" w:rsidR="009F1510" w:rsidRPr="001037C2" w:rsidRDefault="009F1510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  <w:sz w:val="24"/>
          <w:szCs w:val="24"/>
        </w:rPr>
      </w:pPr>
    </w:p>
    <w:p w14:paraId="4B42C1A5" w14:textId="77777777" w:rsidR="009F1510" w:rsidRPr="001037C2" w:rsidRDefault="009F1510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  <w:sz w:val="24"/>
          <w:szCs w:val="24"/>
        </w:rPr>
      </w:pPr>
    </w:p>
    <w:p w14:paraId="5B0BAB29" w14:textId="77777777" w:rsidR="009F1510" w:rsidRPr="001037C2" w:rsidRDefault="009F1510" w:rsidP="00960D4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</w:rPr>
      </w:pPr>
      <w:r w:rsidRPr="001037C2">
        <w:rPr>
          <w:rFonts w:ascii="ArialMT" w:hAnsi="ArialMT" w:cs="ArialMT"/>
          <w:b/>
        </w:rPr>
        <w:t xml:space="preserve">2. </w:t>
      </w:r>
      <w:r w:rsidRPr="001037C2">
        <w:rPr>
          <w:rFonts w:ascii="ArialMT" w:hAnsi="ArialMT" w:cs="ArialMT"/>
          <w:b/>
          <w:u w:val="single"/>
        </w:rPr>
        <w:t>Referral Made to Voc</w:t>
      </w:r>
      <w:r w:rsidR="0051764B" w:rsidRPr="001037C2">
        <w:rPr>
          <w:rFonts w:ascii="ArialMT" w:hAnsi="ArialMT" w:cs="ArialMT"/>
          <w:b/>
          <w:u w:val="single"/>
        </w:rPr>
        <w:t>ational</w:t>
      </w:r>
      <w:r w:rsidRPr="001037C2">
        <w:rPr>
          <w:rFonts w:ascii="ArialMT" w:hAnsi="ArialMT" w:cs="ArialMT"/>
          <w:b/>
          <w:u w:val="single"/>
        </w:rPr>
        <w:t xml:space="preserve"> Rehab</w:t>
      </w:r>
      <w:r w:rsidR="0051764B" w:rsidRPr="001037C2">
        <w:rPr>
          <w:rFonts w:ascii="ArialMT" w:hAnsi="ArialMT" w:cs="ArialMT"/>
          <w:b/>
          <w:u w:val="single"/>
        </w:rPr>
        <w:t>ilitation</w:t>
      </w:r>
      <w:r w:rsidR="0051764B" w:rsidRPr="001037C2">
        <w:rPr>
          <w:rFonts w:ascii="ArialMT" w:hAnsi="ArialMT" w:cs="ArialMT"/>
          <w:b/>
        </w:rPr>
        <w:t>:</w:t>
      </w:r>
      <w:r w:rsidR="0051764B" w:rsidRPr="001037C2">
        <w:rPr>
          <w:rFonts w:ascii="ArialMT" w:hAnsi="ArialMT" w:cs="ArialMT"/>
          <w:b/>
        </w:rPr>
        <w:tab/>
      </w:r>
      <w:r w:rsidR="0051764B" w:rsidRPr="001037C2">
        <w:rPr>
          <w:rFonts w:ascii="ArialMT" w:hAnsi="ArialMT" w:cs="ArialMT"/>
          <w:b/>
        </w:rPr>
        <w:tab/>
      </w:r>
      <w:sdt>
        <w:sdtPr>
          <w:rPr>
            <w:rFonts w:ascii="ArialMT" w:hAnsi="ArialMT" w:cs="ArialMT"/>
            <w:b/>
          </w:rPr>
          <w:id w:val="-1541894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6F31" w:rsidRPr="001037C2">
            <w:rPr>
              <w:rFonts w:ascii="MS Gothic" w:eastAsia="MS Gothic" w:hAnsi="MS Gothic" w:cs="ArialMT" w:hint="eastAsia"/>
              <w:b/>
            </w:rPr>
            <w:t>☐</w:t>
          </w:r>
        </w:sdtContent>
      </w:sdt>
      <w:r w:rsidR="00BC6F31" w:rsidRPr="001037C2">
        <w:rPr>
          <w:rFonts w:ascii="ArialMT" w:hAnsi="ArialMT" w:cs="ArialMT"/>
          <w:b/>
        </w:rPr>
        <w:t xml:space="preserve">  Y</w:t>
      </w:r>
      <w:r w:rsidRPr="001037C2">
        <w:rPr>
          <w:rFonts w:ascii="ArialMT" w:hAnsi="ArialMT" w:cs="ArialMT"/>
          <w:b/>
        </w:rPr>
        <w:t>ES</w:t>
      </w:r>
      <w:r w:rsidRPr="001037C2">
        <w:rPr>
          <w:rFonts w:ascii="ArialMT" w:hAnsi="ArialMT" w:cs="ArialMT"/>
          <w:b/>
        </w:rPr>
        <w:tab/>
      </w:r>
      <w:r w:rsidR="00BC6F31" w:rsidRPr="001037C2">
        <w:rPr>
          <w:rFonts w:ascii="ArialMT" w:hAnsi="ArialMT" w:cs="ArialMT"/>
          <w:b/>
          <w:sz w:val="40"/>
          <w:szCs w:val="40"/>
        </w:rPr>
        <w:tab/>
      </w:r>
      <w:r w:rsidR="00BC6F31" w:rsidRPr="001037C2">
        <w:rPr>
          <w:rFonts w:ascii="ArialMT" w:hAnsi="ArialMT" w:cs="ArialMT"/>
          <w:b/>
          <w:sz w:val="40"/>
          <w:szCs w:val="40"/>
        </w:rPr>
        <w:tab/>
      </w:r>
      <w:sdt>
        <w:sdtPr>
          <w:rPr>
            <w:rFonts w:ascii="ArialMT" w:hAnsi="ArialMT" w:cs="ArialMT"/>
            <w:b/>
            <w:szCs w:val="40"/>
          </w:rPr>
          <w:id w:val="-359282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6F31" w:rsidRPr="001037C2">
            <w:rPr>
              <w:rFonts w:ascii="MS Gothic" w:eastAsia="MS Gothic" w:hAnsi="MS Gothic" w:cs="ArialMT" w:hint="eastAsia"/>
              <w:b/>
              <w:szCs w:val="40"/>
            </w:rPr>
            <w:t>☐</w:t>
          </w:r>
        </w:sdtContent>
      </w:sdt>
      <w:r w:rsidRPr="001037C2">
        <w:rPr>
          <w:rFonts w:ascii="ArialMT" w:hAnsi="ArialMT" w:cs="ArialMT"/>
          <w:b/>
          <w:sz w:val="40"/>
          <w:szCs w:val="40"/>
        </w:rPr>
        <w:t xml:space="preserve"> </w:t>
      </w:r>
      <w:r w:rsidRPr="001037C2">
        <w:rPr>
          <w:rFonts w:ascii="ArialMT" w:hAnsi="ArialMT" w:cs="ArialMT"/>
          <w:b/>
        </w:rPr>
        <w:t>NO</w:t>
      </w:r>
    </w:p>
    <w:p w14:paraId="69B22406" w14:textId="77777777" w:rsidR="009F1510" w:rsidRPr="001037C2" w:rsidRDefault="009F1510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7"/>
        <w:gridCol w:w="5403"/>
      </w:tblGrid>
      <w:tr w:rsidR="001037C2" w:rsidRPr="001037C2" w14:paraId="76FEC40C" w14:textId="77777777" w:rsidTr="00D22856">
        <w:tc>
          <w:tcPr>
            <w:tcW w:w="5387" w:type="dxa"/>
          </w:tcPr>
          <w:p w14:paraId="721CFC1A" w14:textId="77777777" w:rsidR="001037C2" w:rsidRPr="001037C2" w:rsidRDefault="001037C2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1037C2">
              <w:rPr>
                <w:rFonts w:ascii="ArialMT" w:hAnsi="ArialMT" w:cs="ArialMT"/>
              </w:rPr>
              <w:t>If yes,</w:t>
            </w:r>
            <w:r>
              <w:rPr>
                <w:rFonts w:ascii="ArialMT" w:hAnsi="ArialMT" w:cs="ArialMT"/>
              </w:rPr>
              <w:t xml:space="preserve"> </w:t>
            </w:r>
            <w:r w:rsidRPr="001037C2">
              <w:rPr>
                <w:rFonts w:ascii="ArialMT" w:hAnsi="ArialMT" w:cs="ArialMT"/>
              </w:rPr>
              <w:t>date/time of referral:</w:t>
            </w:r>
            <w:r w:rsidR="00182EAE">
              <w:rPr>
                <w:rFonts w:ascii="ArialMT" w:hAnsi="ArialMT" w:cs="ArialMT"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  <w:p w14:paraId="5D00704C" w14:textId="77777777" w:rsidR="001037C2" w:rsidRPr="001037C2" w:rsidRDefault="001037C2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5403" w:type="dxa"/>
          </w:tcPr>
          <w:p w14:paraId="74E10160" w14:textId="77777777" w:rsidR="001037C2" w:rsidRPr="001037C2" w:rsidRDefault="001037C2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Date/time of appointment:</w:t>
            </w:r>
            <w:r w:rsidR="00182EAE">
              <w:rPr>
                <w:rFonts w:ascii="ArialMT" w:hAnsi="ArialMT" w:cs="ArialMT"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1037C2" w:rsidRPr="001037C2" w14:paraId="5F280CDB" w14:textId="77777777" w:rsidTr="00182EAE">
        <w:trPr>
          <w:trHeight w:val="557"/>
        </w:trPr>
        <w:tc>
          <w:tcPr>
            <w:tcW w:w="10790" w:type="dxa"/>
            <w:gridSpan w:val="2"/>
          </w:tcPr>
          <w:p w14:paraId="26B3EA16" w14:textId="77777777" w:rsidR="001037C2" w:rsidRPr="001037C2" w:rsidRDefault="001037C2" w:rsidP="00D2285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 w:rsidRPr="001037C2">
              <w:rPr>
                <w:rFonts w:ascii="ArialMT" w:hAnsi="ArialMT" w:cs="ArialMT"/>
              </w:rPr>
              <w:t xml:space="preserve">If no, </w:t>
            </w:r>
            <w:proofErr w:type="gramStart"/>
            <w:r w:rsidRPr="001037C2">
              <w:rPr>
                <w:rFonts w:ascii="ArialMT" w:hAnsi="ArialMT" w:cs="ArialMT"/>
              </w:rPr>
              <w:t>provide</w:t>
            </w:r>
            <w:proofErr w:type="gramEnd"/>
            <w:r w:rsidRPr="001037C2">
              <w:rPr>
                <w:rFonts w:ascii="ArialMT" w:hAnsi="ArialMT" w:cs="ArialMT"/>
              </w:rPr>
              <w:t xml:space="preserve"> explanation:</w:t>
            </w:r>
            <w:r w:rsidR="00182EAE">
              <w:rPr>
                <w:rFonts w:ascii="ArialMT" w:hAnsi="ArialMT" w:cs="ArialMT"/>
              </w:rPr>
              <w:t xml:space="preserve">  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="00182EAE"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</w:tbl>
    <w:p w14:paraId="1E82169C" w14:textId="77777777" w:rsidR="009F1510" w:rsidRPr="001037C2" w:rsidRDefault="009F1510" w:rsidP="00986D5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7FAA2B78" w14:textId="77777777" w:rsidR="00986D5C" w:rsidRPr="001037C2" w:rsidRDefault="00986D5C" w:rsidP="002E03BB">
      <w:pPr>
        <w:spacing w:line="240" w:lineRule="auto"/>
        <w:ind w:left="360"/>
        <w:rPr>
          <w:b/>
          <w:bCs/>
          <w:iCs/>
          <w:sz w:val="20"/>
          <w:szCs w:val="20"/>
        </w:rPr>
      </w:pPr>
    </w:p>
    <w:p w14:paraId="3E52A1C4" w14:textId="77777777" w:rsidR="0098193C" w:rsidRDefault="0098193C" w:rsidP="00960D4C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  <w:u w:val="single"/>
        </w:rPr>
      </w:pPr>
    </w:p>
    <w:p w14:paraId="0314A9C2" w14:textId="4A97F292" w:rsidR="00004678" w:rsidRPr="00004678" w:rsidRDefault="006B76B4" w:rsidP="00960D4C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Customer</w:t>
      </w:r>
      <w:r w:rsidR="00004678" w:rsidRPr="00004678">
        <w:rPr>
          <w:rFonts w:ascii="Arial-BoldMT" w:hAnsi="Arial-BoldMT" w:cs="Arial-BoldMT"/>
          <w:b/>
          <w:bCs/>
        </w:rPr>
        <w:t xml:space="preserve"> Signature</w:t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</w:p>
    <w:p w14:paraId="4AC12AE1" w14:textId="77777777" w:rsidR="00004678" w:rsidRDefault="00004678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14:paraId="6F96C471" w14:textId="77777777" w:rsidR="00BC6F31" w:rsidRDefault="00BC6F31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14:paraId="05FB1791" w14:textId="77777777" w:rsidR="00BC6F31" w:rsidRDefault="00BC6F31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14:paraId="0CC3DA8A" w14:textId="15567283" w:rsidR="00004678" w:rsidRDefault="009B59C6" w:rsidP="00960D4C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 xml:space="preserve">CRP </w:t>
      </w:r>
      <w:r w:rsidR="00004678" w:rsidRPr="00004678">
        <w:rPr>
          <w:rFonts w:ascii="Arial-BoldMT" w:hAnsi="Arial-BoldMT" w:cs="Arial-BoldMT"/>
          <w:b/>
          <w:bCs/>
        </w:rPr>
        <w:t>Staff Signature</w:t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  <w:r w:rsidR="00004678" w:rsidRPr="00004678">
        <w:rPr>
          <w:rFonts w:ascii="Arial-BoldMT" w:hAnsi="Arial-BoldMT" w:cs="Arial-BoldMT"/>
          <w:b/>
          <w:bCs/>
        </w:rPr>
        <w:tab/>
      </w:r>
    </w:p>
    <w:p w14:paraId="50A390D6" w14:textId="77777777" w:rsidR="0098193C" w:rsidRDefault="0098193C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2DF83E21" w14:textId="77777777" w:rsidR="00BC6F31" w:rsidRDefault="00BC6F31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27745068" w14:textId="77777777" w:rsidR="00A02164" w:rsidRDefault="00A02164" w:rsidP="00960D4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343D6625" w14:textId="1B7C47E9" w:rsidR="00F27913" w:rsidRDefault="002E03BB" w:rsidP="002E03BB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 xml:space="preserve">Printed </w:t>
      </w:r>
      <w:r w:rsidR="009B59C6">
        <w:rPr>
          <w:rFonts w:ascii="Arial-BoldMT" w:hAnsi="Arial-BoldMT" w:cs="Arial-BoldMT"/>
          <w:b/>
          <w:bCs/>
        </w:rPr>
        <w:t xml:space="preserve">CRP </w:t>
      </w:r>
      <w:r>
        <w:rPr>
          <w:rFonts w:ascii="Arial-BoldMT" w:hAnsi="Arial-BoldMT" w:cs="Arial-BoldMT"/>
          <w:b/>
          <w:bCs/>
        </w:rPr>
        <w:t>Staff Name</w:t>
      </w:r>
    </w:p>
    <w:p w14:paraId="32847468" w14:textId="77777777" w:rsidR="002E03BB" w:rsidRDefault="002E03BB" w:rsidP="002E03BB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Arial-BoldMT" w:hAnsi="Arial-BoldMT" w:cs="Arial-BoldMT"/>
          <w:b/>
          <w:bCs/>
        </w:rPr>
      </w:pPr>
    </w:p>
    <w:p w14:paraId="1E7280E4" w14:textId="77777777" w:rsidR="002E03BB" w:rsidRDefault="002E03BB" w:rsidP="002E03B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29C76CC4" w14:textId="77777777" w:rsidR="002E03BB" w:rsidRDefault="002E03BB" w:rsidP="002E03B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62A46F0C" w14:textId="77777777" w:rsidR="002E03BB" w:rsidRDefault="002E03BB" w:rsidP="002E03BB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Career Profile Completion Date</w:t>
      </w:r>
    </w:p>
    <w:p w14:paraId="59450303" w14:textId="77777777" w:rsidR="00F95999" w:rsidRDefault="00F95999" w:rsidP="002E03BB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Arial-BoldMT" w:hAnsi="Arial-BoldMT" w:cs="Arial-BoldMT"/>
          <w:b/>
          <w:bCs/>
        </w:rPr>
      </w:pPr>
    </w:p>
    <w:p w14:paraId="47917A42" w14:textId="77777777" w:rsidR="000664A8" w:rsidRDefault="000664A8" w:rsidP="000664A8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330C0C98" w14:textId="4241ACF8" w:rsidR="003A4D4C" w:rsidRPr="000664A8" w:rsidRDefault="00F95999" w:rsidP="000664A8">
      <w:pPr>
        <w:pBdr>
          <w:top w:val="single" w:sz="4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 w:rsidRPr="002E03BB">
        <w:rPr>
          <w:rFonts w:ascii="Arial" w:hAnsi="Arial" w:cs="Arial"/>
          <w:i/>
          <w:sz w:val="20"/>
          <w:szCs w:val="20"/>
        </w:rPr>
        <w:t xml:space="preserve">The Career </w:t>
      </w:r>
      <w:r>
        <w:rPr>
          <w:rFonts w:ascii="Arial" w:hAnsi="Arial" w:cs="Arial"/>
          <w:i/>
          <w:sz w:val="20"/>
          <w:szCs w:val="20"/>
        </w:rPr>
        <w:t xml:space="preserve">Profile is a living </w:t>
      </w:r>
      <w:r w:rsidRPr="002E03BB">
        <w:rPr>
          <w:rFonts w:ascii="Arial" w:hAnsi="Arial" w:cs="Arial"/>
          <w:i/>
          <w:sz w:val="20"/>
          <w:szCs w:val="20"/>
        </w:rPr>
        <w:t>document. </w:t>
      </w:r>
      <w:r w:rsidR="0051764B">
        <w:rPr>
          <w:rFonts w:ascii="Arial" w:hAnsi="Arial" w:cs="Arial"/>
          <w:i/>
          <w:sz w:val="20"/>
          <w:szCs w:val="20"/>
        </w:rPr>
        <w:t>J</w:t>
      </w:r>
      <w:r>
        <w:rPr>
          <w:rFonts w:ascii="Arial" w:hAnsi="Arial" w:cs="Arial"/>
          <w:i/>
          <w:sz w:val="20"/>
          <w:szCs w:val="20"/>
        </w:rPr>
        <w:t xml:space="preserve">ob </w:t>
      </w:r>
      <w:proofErr w:type="gramStart"/>
      <w:r>
        <w:rPr>
          <w:rFonts w:ascii="Arial" w:hAnsi="Arial" w:cs="Arial"/>
          <w:i/>
          <w:sz w:val="20"/>
          <w:szCs w:val="20"/>
        </w:rPr>
        <w:t>start</w:t>
      </w:r>
      <w:proofErr w:type="gramEnd"/>
      <w:r w:rsidR="000117A1">
        <w:rPr>
          <w:rFonts w:ascii="Arial" w:hAnsi="Arial" w:cs="Arial"/>
          <w:i/>
          <w:sz w:val="20"/>
          <w:szCs w:val="20"/>
        </w:rPr>
        <w:t xml:space="preserve"> forms,</w:t>
      </w:r>
      <w:r>
        <w:rPr>
          <w:rFonts w:ascii="Arial" w:hAnsi="Arial" w:cs="Arial"/>
          <w:i/>
          <w:sz w:val="20"/>
          <w:szCs w:val="20"/>
        </w:rPr>
        <w:t xml:space="preserve"> job end forms</w:t>
      </w:r>
      <w:r w:rsidR="000117A1">
        <w:rPr>
          <w:rFonts w:ascii="Arial" w:hAnsi="Arial" w:cs="Arial"/>
          <w:i/>
          <w:sz w:val="20"/>
          <w:szCs w:val="20"/>
        </w:rPr>
        <w:t>, and educational experience forms</w:t>
      </w:r>
      <w:r>
        <w:rPr>
          <w:rFonts w:ascii="Arial" w:hAnsi="Arial" w:cs="Arial"/>
          <w:i/>
          <w:sz w:val="20"/>
          <w:szCs w:val="20"/>
        </w:rPr>
        <w:t xml:space="preserve"> must be completed and added to </w:t>
      </w:r>
      <w:r w:rsidR="006B76B4">
        <w:rPr>
          <w:rFonts w:ascii="Arial" w:hAnsi="Arial" w:cs="Arial"/>
          <w:i/>
          <w:sz w:val="20"/>
          <w:szCs w:val="20"/>
        </w:rPr>
        <w:t>customer</w:t>
      </w:r>
      <w:r>
        <w:rPr>
          <w:rFonts w:ascii="Arial" w:hAnsi="Arial" w:cs="Arial"/>
          <w:i/>
          <w:sz w:val="20"/>
          <w:szCs w:val="20"/>
        </w:rPr>
        <w:t xml:space="preserve">’s chart as job experience is gained.  </w:t>
      </w:r>
      <w:r w:rsidR="000664A8">
        <w:rPr>
          <w:rFonts w:ascii="Arial" w:hAnsi="Arial" w:cs="Arial"/>
          <w:i/>
          <w:sz w:val="20"/>
          <w:szCs w:val="20"/>
        </w:rPr>
        <w:t>The Career Profile</w:t>
      </w:r>
      <w:r w:rsidRPr="002E03BB">
        <w:rPr>
          <w:rFonts w:ascii="Arial" w:hAnsi="Arial" w:cs="Arial"/>
          <w:i/>
          <w:sz w:val="20"/>
          <w:szCs w:val="20"/>
        </w:rPr>
        <w:t xml:space="preserve"> should </w:t>
      </w:r>
      <w:r w:rsidR="000664A8">
        <w:rPr>
          <w:rFonts w:ascii="Arial" w:hAnsi="Arial" w:cs="Arial"/>
          <w:i/>
          <w:sz w:val="20"/>
          <w:szCs w:val="20"/>
        </w:rPr>
        <w:t xml:space="preserve">also </w:t>
      </w:r>
      <w:proofErr w:type="gramStart"/>
      <w:r w:rsidRPr="002E03BB">
        <w:rPr>
          <w:rFonts w:ascii="Arial" w:hAnsi="Arial" w:cs="Arial"/>
          <w:i/>
          <w:sz w:val="20"/>
          <w:szCs w:val="20"/>
        </w:rPr>
        <w:t>be updated</w:t>
      </w:r>
      <w:proofErr w:type="gramEnd"/>
      <w:r w:rsidRPr="002E03BB">
        <w:rPr>
          <w:rFonts w:ascii="Arial" w:hAnsi="Arial" w:cs="Arial"/>
          <w:i/>
          <w:sz w:val="20"/>
          <w:szCs w:val="20"/>
        </w:rPr>
        <w:t xml:space="preserve"> any time new, relevant information is obtained.</w:t>
      </w:r>
    </w:p>
    <w:p w14:paraId="704BFC28" w14:textId="77777777" w:rsidR="002E03BB" w:rsidRDefault="002E03BB">
      <w:pPr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-BoldMT" w:hAnsi="Arial-BoldMT" w:cs="Arial-BoldMT"/>
          <w:b/>
          <w:bCs/>
          <w:sz w:val="24"/>
          <w:szCs w:val="24"/>
        </w:rPr>
        <w:br w:type="page"/>
      </w:r>
    </w:p>
    <w:p w14:paraId="2E157BAD" w14:textId="77777777" w:rsidR="00B33B3B" w:rsidRDefault="00B33B3B" w:rsidP="00B33B3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DA4851">
        <w:rPr>
          <w:rFonts w:ascii="Arial" w:hAnsi="Arial" w:cs="Arial"/>
          <w:b/>
          <w:sz w:val="24"/>
        </w:rPr>
        <w:lastRenderedPageBreak/>
        <w:t>CAREER PROFILE ACTIVITY NOTE</w:t>
      </w:r>
    </w:p>
    <w:p w14:paraId="09365A1E" w14:textId="77777777" w:rsidR="00B33B3B" w:rsidRDefault="00B33B3B" w:rsidP="00B33B3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</w:rPr>
      </w:pPr>
    </w:p>
    <w:p w14:paraId="052BE235" w14:textId="40ACCABA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  <w:r w:rsidRPr="0080253E">
        <w:rPr>
          <w:rFonts w:ascii="Arial" w:hAnsi="Arial" w:cs="Arial"/>
          <w:color w:val="000000"/>
          <w:sz w:val="24"/>
        </w:rPr>
        <w:t>The completion of the Career Profile requires</w:t>
      </w:r>
      <w:r>
        <w:rPr>
          <w:rFonts w:ascii="Arial" w:hAnsi="Arial" w:cs="Arial"/>
          <w:color w:val="000000"/>
          <w:sz w:val="24"/>
        </w:rPr>
        <w:t xml:space="preserve"> </w:t>
      </w:r>
      <w:r w:rsidR="00927044" w:rsidRPr="000117A1">
        <w:rPr>
          <w:rFonts w:ascii="Arial" w:hAnsi="Arial" w:cs="Arial"/>
          <w:i/>
          <w:color w:val="000000"/>
          <w:sz w:val="24"/>
          <w:u w:val="single"/>
        </w:rPr>
        <w:t>at least</w:t>
      </w:r>
      <w:r w:rsidR="00927044">
        <w:rPr>
          <w:rFonts w:ascii="Arial" w:hAnsi="Arial" w:cs="Arial"/>
          <w:i/>
          <w:color w:val="000000"/>
          <w:sz w:val="24"/>
        </w:rPr>
        <w:t xml:space="preserve"> </w:t>
      </w:r>
      <w:r w:rsidRPr="0080253E">
        <w:rPr>
          <w:rFonts w:ascii="Arial" w:hAnsi="Arial" w:cs="Arial"/>
          <w:color w:val="000000"/>
          <w:sz w:val="24"/>
        </w:rPr>
        <w:t xml:space="preserve">five meaningful encounters that </w:t>
      </w:r>
      <w:proofErr w:type="gramStart"/>
      <w:r w:rsidRPr="0080253E">
        <w:rPr>
          <w:rFonts w:ascii="Arial" w:hAnsi="Arial" w:cs="Arial"/>
          <w:color w:val="000000"/>
          <w:sz w:val="24"/>
        </w:rPr>
        <w:t>are documented</w:t>
      </w:r>
      <w:proofErr w:type="gramEnd"/>
      <w:r w:rsidRPr="0080253E">
        <w:rPr>
          <w:rFonts w:ascii="Arial" w:hAnsi="Arial" w:cs="Arial"/>
          <w:color w:val="000000"/>
          <w:sz w:val="24"/>
        </w:rPr>
        <w:t xml:space="preserve">, including at minimum three encounters of face-to-face contact with the </w:t>
      </w:r>
      <w:r w:rsidR="006B76B4">
        <w:rPr>
          <w:rFonts w:ascii="Arial" w:hAnsi="Arial" w:cs="Arial"/>
          <w:color w:val="000000"/>
          <w:sz w:val="24"/>
        </w:rPr>
        <w:t>customer</w:t>
      </w:r>
      <w:r w:rsidRPr="0080253E">
        <w:rPr>
          <w:rFonts w:ascii="Arial" w:hAnsi="Arial" w:cs="Arial"/>
          <w:color w:val="000000"/>
          <w:sz w:val="24"/>
        </w:rPr>
        <w:t xml:space="preserve">, one encounter with a member of the </w:t>
      </w:r>
      <w:r w:rsidR="006B76B4">
        <w:rPr>
          <w:rFonts w:ascii="Arial" w:hAnsi="Arial" w:cs="Arial"/>
          <w:color w:val="000000"/>
          <w:sz w:val="24"/>
        </w:rPr>
        <w:t>customer</w:t>
      </w:r>
      <w:r w:rsidRPr="0080253E">
        <w:rPr>
          <w:rFonts w:ascii="Arial" w:hAnsi="Arial" w:cs="Arial"/>
          <w:color w:val="000000"/>
          <w:sz w:val="24"/>
        </w:rPr>
        <w:t>’s support system (member of the treatment team, family member,</w:t>
      </w:r>
      <w:r>
        <w:rPr>
          <w:rFonts w:ascii="Arial" w:hAnsi="Arial" w:cs="Arial"/>
          <w:color w:val="000000"/>
          <w:sz w:val="24"/>
        </w:rPr>
        <w:t xml:space="preserve"> benefits counselor,</w:t>
      </w:r>
      <w:r w:rsidRPr="0080253E">
        <w:rPr>
          <w:rFonts w:ascii="Arial" w:hAnsi="Arial" w:cs="Arial"/>
          <w:color w:val="000000"/>
          <w:sz w:val="24"/>
        </w:rPr>
        <w:t xml:space="preserve"> friend, etc.), and one chart review.  </w:t>
      </w:r>
    </w:p>
    <w:p w14:paraId="7F91AC4B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14:paraId="128BBD6C" w14:textId="77777777" w:rsidR="00B33B3B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DA4851">
        <w:rPr>
          <w:rFonts w:ascii="Arial" w:hAnsi="Arial" w:cs="Arial"/>
          <w:b/>
          <w:sz w:val="24"/>
        </w:rPr>
        <w:t>Job Seeker’s Name</w:t>
      </w:r>
      <w:r w:rsidRPr="00DA4851">
        <w:rPr>
          <w:rFonts w:ascii="Arial" w:hAnsi="Arial" w:cs="Arial"/>
          <w:sz w:val="24"/>
        </w:rPr>
        <w:t xml:space="preserve">: </w:t>
      </w:r>
      <w:r w:rsidR="00182EAE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182EAE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182EAE" w:rsidRPr="0089002E">
        <w:rPr>
          <w:rFonts w:ascii="Arial" w:eastAsia="Times New Roman" w:hAnsi="Arial" w:cs="Times New Roman"/>
          <w:sz w:val="24"/>
          <w:szCs w:val="20"/>
        </w:rPr>
      </w:r>
      <w:r w:rsidR="00182EAE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182EAE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182EAE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182EAE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182EAE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182EAE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182EAE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 w:rsidRPr="00DA4851">
        <w:rPr>
          <w:rFonts w:ascii="Arial" w:hAnsi="Arial" w:cs="Arial"/>
          <w:sz w:val="24"/>
        </w:rPr>
        <w:tab/>
      </w:r>
    </w:p>
    <w:p w14:paraId="15EE9B99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7DD3FB5E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485F4D98" w14:textId="77777777" w:rsidR="00D22856" w:rsidRPr="00DA4851" w:rsidRDefault="00D22856" w:rsidP="00D2285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ate:</w:t>
      </w:r>
      <w:r>
        <w:rPr>
          <w:rFonts w:ascii="Arial" w:hAnsi="Arial" w:cs="Arial"/>
          <w:sz w:val="24"/>
        </w:rPr>
        <w:t xml:space="preserve"> 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Time Spent:</w:t>
      </w:r>
      <w:r w:rsidRPr="00DA4851">
        <w:rPr>
          <w:rFonts w:ascii="Arial" w:hAnsi="Arial" w:cs="Arial"/>
          <w:sz w:val="24"/>
        </w:rPr>
        <w:t xml:space="preserve"> 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8A210C">
        <w:rPr>
          <w:rFonts w:ascii="Arial" w:hAnsi="Arial" w:cs="Arial"/>
          <w:b/>
          <w:sz w:val="24"/>
          <w:szCs w:val="24"/>
        </w:rPr>
        <w:t>Location</w:t>
      </w:r>
      <w:r>
        <w:rPr>
          <w:rFonts w:ascii="Arial" w:hAnsi="Arial" w:cs="Arial"/>
          <w:b/>
          <w:sz w:val="24"/>
          <w:szCs w:val="24"/>
        </w:rPr>
        <w:t xml:space="preserve">:  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0B309138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13FD261" w14:textId="3FEA11F8" w:rsidR="00B33B3B" w:rsidRPr="008A210C" w:rsidRDefault="006B76B4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</w:rPr>
        <w:t>Customer</w:t>
      </w:r>
      <w:r w:rsidR="00B33B3B" w:rsidRPr="008A210C">
        <w:rPr>
          <w:rFonts w:ascii="Arial" w:hAnsi="Arial" w:cs="Arial"/>
          <w:b/>
          <w:sz w:val="24"/>
        </w:rPr>
        <w:t xml:space="preserve"> Encounter</w:t>
      </w:r>
      <w:r w:rsidR="00B33B3B">
        <w:rPr>
          <w:rFonts w:ascii="Arial" w:hAnsi="Arial" w:cs="Arial"/>
          <w:b/>
          <w:sz w:val="24"/>
        </w:rPr>
        <w:t xml:space="preserve"> </w:t>
      </w:r>
      <w:r w:rsidR="00B33B3B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B33B3B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B33B3B" w:rsidRPr="008A210C">
        <w:rPr>
          <w:rFonts w:ascii="Arial" w:hAnsi="Arial" w:cs="Arial"/>
          <w:b/>
          <w:sz w:val="24"/>
          <w:szCs w:val="24"/>
        </w:rPr>
        <w:fldChar w:fldCharType="end"/>
      </w:r>
      <w:r w:rsidR="00B33B3B" w:rsidRPr="008A210C">
        <w:rPr>
          <w:rFonts w:ascii="Arial Narrow" w:hAnsi="Arial Narrow"/>
          <w:b/>
        </w:rPr>
        <w:t xml:space="preserve">  </w:t>
      </w:r>
      <w:r w:rsidR="00B33B3B" w:rsidRPr="008A210C">
        <w:rPr>
          <w:rFonts w:ascii="Arial Narrow" w:hAnsi="Arial Narrow"/>
          <w:b/>
        </w:rPr>
        <w:tab/>
      </w:r>
      <w:r w:rsidR="00927044">
        <w:rPr>
          <w:rFonts w:ascii="Arial Narrow" w:hAnsi="Arial Narrow"/>
          <w:b/>
        </w:rPr>
        <w:tab/>
      </w:r>
      <w:r w:rsidR="00B33B3B" w:rsidRPr="008A210C">
        <w:rPr>
          <w:rFonts w:ascii="Arial" w:hAnsi="Arial" w:cs="Arial"/>
          <w:b/>
          <w:sz w:val="24"/>
          <w:szCs w:val="24"/>
        </w:rPr>
        <w:t xml:space="preserve">Chart Review  </w:t>
      </w:r>
      <w:r w:rsidR="00B33B3B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B33B3B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B33B3B" w:rsidRPr="008A210C">
        <w:rPr>
          <w:rFonts w:ascii="Arial" w:hAnsi="Arial" w:cs="Arial"/>
          <w:b/>
          <w:sz w:val="24"/>
          <w:szCs w:val="24"/>
        </w:rPr>
        <w:fldChar w:fldCharType="end"/>
      </w:r>
      <w:r w:rsidR="00B33B3B" w:rsidRPr="008A210C">
        <w:rPr>
          <w:rFonts w:ascii="Arial" w:hAnsi="Arial" w:cs="Arial"/>
          <w:b/>
          <w:sz w:val="24"/>
          <w:szCs w:val="24"/>
        </w:rPr>
        <w:tab/>
      </w:r>
      <w:r w:rsidR="00B33B3B">
        <w:rPr>
          <w:rFonts w:ascii="Arial" w:hAnsi="Arial" w:cs="Arial"/>
          <w:b/>
          <w:sz w:val="24"/>
          <w:szCs w:val="24"/>
        </w:rPr>
        <w:t xml:space="preserve">    </w:t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ab/>
      </w:r>
      <w:r w:rsidR="00B33B3B" w:rsidRPr="008A210C">
        <w:rPr>
          <w:rFonts w:ascii="Arial" w:hAnsi="Arial" w:cs="Arial"/>
          <w:b/>
          <w:sz w:val="24"/>
          <w:szCs w:val="24"/>
        </w:rPr>
        <w:t>Support System Encounter</w:t>
      </w:r>
      <w:r w:rsidR="00B33B3B" w:rsidRPr="008A210C">
        <w:rPr>
          <w:rFonts w:ascii="Arial Narrow" w:hAnsi="Arial Narrow"/>
          <w:b/>
        </w:rPr>
        <w:t xml:space="preserve">  </w:t>
      </w:r>
      <w:r w:rsidR="00B33B3B" w:rsidRPr="008A210C">
        <w:rPr>
          <w:rFonts w:ascii="Arial Narrow" w:hAnsi="Arial Narrow"/>
          <w:b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B33B3B" w:rsidRPr="008A210C">
        <w:rPr>
          <w:rFonts w:ascii="Arial Narrow" w:hAnsi="Arial Narrow"/>
          <w:b/>
        </w:rPr>
        <w:instrText xml:space="preserve"> FORMCHECKBOX </w:instrText>
      </w:r>
      <w:r w:rsidR="00FC0304">
        <w:rPr>
          <w:rFonts w:ascii="Arial Narrow" w:hAnsi="Arial Narrow"/>
          <w:b/>
        </w:rPr>
      </w:r>
      <w:r w:rsidR="00FC0304">
        <w:rPr>
          <w:rFonts w:ascii="Arial Narrow" w:hAnsi="Arial Narrow"/>
          <w:b/>
        </w:rPr>
        <w:fldChar w:fldCharType="separate"/>
      </w:r>
      <w:r w:rsidR="00B33B3B" w:rsidRPr="008A210C">
        <w:rPr>
          <w:rFonts w:ascii="Arial Narrow" w:hAnsi="Arial Narrow"/>
          <w:b/>
        </w:rPr>
        <w:fldChar w:fldCharType="end"/>
      </w:r>
    </w:p>
    <w:p w14:paraId="6876C68D" w14:textId="77777777" w:rsidR="00B33B3B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</w:p>
    <w:p w14:paraId="2FABFDF8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iscovery Activity: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i/>
          <w:sz w:val="24"/>
          <w:szCs w:val="20"/>
        </w:rPr>
        <w:t>(what did you do with or for the job seeker on this day to get to know him/her better)</w:t>
      </w:r>
    </w:p>
    <w:p w14:paraId="743AD866" w14:textId="77777777" w:rsidR="00B33B3B" w:rsidRDefault="000277B1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108CC1EF" w14:textId="77777777" w:rsidR="00B33B3B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2F8B17D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9BDBCB6" w14:textId="77777777" w:rsidR="00B33B3B" w:rsidRDefault="00B33B3B" w:rsidP="00B33B3B">
      <w:pPr>
        <w:spacing w:after="0" w:line="240" w:lineRule="auto"/>
        <w:rPr>
          <w:rFonts w:ascii="Arial" w:hAnsi="Arial" w:cs="Arial"/>
          <w:b/>
          <w:bCs/>
          <w:sz w:val="24"/>
        </w:rPr>
      </w:pPr>
    </w:p>
    <w:p w14:paraId="1EFD63B8" w14:textId="3D2D3E30" w:rsidR="00B33B3B" w:rsidRPr="00DA4851" w:rsidRDefault="00B33B3B" w:rsidP="00B33B3B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DA4851">
        <w:rPr>
          <w:rFonts w:ascii="Arial" w:hAnsi="Arial" w:cs="Arial"/>
          <w:b/>
          <w:bCs/>
          <w:sz w:val="24"/>
        </w:rPr>
        <w:t>Results (What did you learn?)</w:t>
      </w:r>
      <w:r w:rsidR="008950F4" w:rsidRPr="00DA4851">
        <w:rPr>
          <w:rFonts w:ascii="Arial" w:hAnsi="Arial" w:cs="Arial"/>
          <w:b/>
          <w:bCs/>
          <w:sz w:val="24"/>
        </w:rPr>
        <w:t>: (</w:t>
      </w:r>
      <w:r w:rsidRPr="00DA4851">
        <w:rPr>
          <w:rFonts w:ascii="Arial" w:hAnsi="Arial" w:cs="Arial"/>
          <w:i/>
          <w:sz w:val="24"/>
          <w:szCs w:val="20"/>
        </w:rPr>
        <w:t xml:space="preserve">What did you learn about the job seeker? State what </w:t>
      </w:r>
      <w:proofErr w:type="gramStart"/>
      <w:r w:rsidRPr="00DA4851">
        <w:rPr>
          <w:rFonts w:ascii="Arial" w:hAnsi="Arial" w:cs="Arial"/>
          <w:i/>
          <w:sz w:val="24"/>
          <w:szCs w:val="20"/>
        </w:rPr>
        <w:t>was learned</w:t>
      </w:r>
      <w:proofErr w:type="gramEnd"/>
      <w:r w:rsidRPr="00DA4851">
        <w:rPr>
          <w:rFonts w:ascii="Arial" w:hAnsi="Arial" w:cs="Arial"/>
          <w:i/>
          <w:sz w:val="24"/>
          <w:szCs w:val="20"/>
        </w:rPr>
        <w:t>, how the event or task went)</w:t>
      </w:r>
    </w:p>
    <w:p w14:paraId="79E74CE7" w14:textId="77777777" w:rsidR="00B33B3B" w:rsidRDefault="000277B1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97E2990" w14:textId="77777777" w:rsidR="00B33B3B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380D45AA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7036681E" w14:textId="77777777" w:rsidR="00B33B3B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72452D2C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DA4851">
        <w:rPr>
          <w:rFonts w:ascii="Arial" w:hAnsi="Arial" w:cs="Arial"/>
          <w:sz w:val="24"/>
        </w:rPr>
        <w:t>______</w:t>
      </w:r>
      <w:r>
        <w:rPr>
          <w:rFonts w:ascii="Arial" w:hAnsi="Arial" w:cs="Arial"/>
          <w:sz w:val="24"/>
        </w:rPr>
        <w:t>__________________________</w:t>
      </w:r>
      <w:r w:rsidR="00927044">
        <w:rPr>
          <w:rFonts w:ascii="Arial" w:hAnsi="Arial" w:cs="Arial"/>
          <w:sz w:val="24"/>
        </w:rPr>
        <w:t>________</w:t>
      </w:r>
      <w:r>
        <w:rPr>
          <w:rFonts w:ascii="Arial" w:hAnsi="Arial" w:cs="Arial"/>
          <w:sz w:val="24"/>
        </w:rPr>
        <w:t>___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="00927044">
        <w:rPr>
          <w:rFonts w:ascii="Arial" w:hAnsi="Arial" w:cs="Arial"/>
          <w:sz w:val="24"/>
        </w:rPr>
        <w:t>____________</w:t>
      </w:r>
      <w:r w:rsidRPr="00DA4851">
        <w:rPr>
          <w:rFonts w:ascii="Arial" w:hAnsi="Arial" w:cs="Arial"/>
          <w:sz w:val="24"/>
        </w:rPr>
        <w:t>__________________</w:t>
      </w:r>
    </w:p>
    <w:p w14:paraId="62E2EEF0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Employment Specialist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="00927044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Date</w:t>
      </w:r>
      <w:r w:rsidRPr="00DA4851">
        <w:rPr>
          <w:rFonts w:ascii="Arial" w:hAnsi="Arial" w:cs="Arial"/>
        </w:rPr>
        <w:br/>
      </w:r>
    </w:p>
    <w:p w14:paraId="36F55411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</w:rPr>
        <w:t>**************************************************************************************</w:t>
      </w:r>
      <w:r w:rsidR="00927044">
        <w:rPr>
          <w:rFonts w:ascii="Arial" w:hAnsi="Arial" w:cs="Arial"/>
        </w:rPr>
        <w:t>*****************</w:t>
      </w:r>
      <w:r w:rsidRPr="00DA4851">
        <w:rPr>
          <w:rFonts w:ascii="Arial" w:hAnsi="Arial" w:cs="Arial"/>
        </w:rPr>
        <w:t>***********************</w:t>
      </w:r>
    </w:p>
    <w:p w14:paraId="7CA6D2B5" w14:textId="77777777" w:rsidR="00B33B3B" w:rsidRPr="00DA4851" w:rsidRDefault="00B33B3B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</w:p>
    <w:p w14:paraId="26EE7559" w14:textId="77777777" w:rsidR="00D22856" w:rsidRPr="00DA4851" w:rsidRDefault="00D22856" w:rsidP="00D2285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ate:</w:t>
      </w:r>
      <w:r>
        <w:rPr>
          <w:rFonts w:ascii="Arial" w:hAnsi="Arial" w:cs="Arial"/>
          <w:sz w:val="24"/>
        </w:rPr>
        <w:t xml:space="preserve"> 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Time Spent:</w:t>
      </w:r>
      <w:r w:rsidRPr="00DA4851">
        <w:rPr>
          <w:rFonts w:ascii="Arial" w:hAnsi="Arial" w:cs="Arial"/>
          <w:sz w:val="24"/>
        </w:rPr>
        <w:t xml:space="preserve"> 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8A210C">
        <w:rPr>
          <w:rFonts w:ascii="Arial" w:hAnsi="Arial" w:cs="Arial"/>
          <w:b/>
          <w:sz w:val="24"/>
          <w:szCs w:val="24"/>
        </w:rPr>
        <w:t>Location</w:t>
      </w:r>
      <w:r>
        <w:rPr>
          <w:rFonts w:ascii="Arial" w:hAnsi="Arial" w:cs="Arial"/>
          <w:b/>
          <w:sz w:val="24"/>
          <w:szCs w:val="24"/>
        </w:rPr>
        <w:t xml:space="preserve">:  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5189A18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BDC5E7D" w14:textId="11C02D1D" w:rsidR="00927044" w:rsidRPr="008A210C" w:rsidRDefault="006B76B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</w:rPr>
        <w:t>Customer</w:t>
      </w:r>
      <w:r w:rsidR="00927044" w:rsidRPr="008A210C">
        <w:rPr>
          <w:rFonts w:ascii="Arial" w:hAnsi="Arial" w:cs="Arial"/>
          <w:b/>
          <w:sz w:val="24"/>
        </w:rPr>
        <w:t xml:space="preserve"> Encounter</w:t>
      </w:r>
      <w:r w:rsidR="00927044">
        <w:rPr>
          <w:rFonts w:ascii="Arial" w:hAnsi="Arial" w:cs="Arial"/>
          <w:b/>
          <w:sz w:val="24"/>
        </w:rPr>
        <w:t xml:space="preserve">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tab/>
      </w:r>
      <w:r w:rsidR="00927044">
        <w:rPr>
          <w:rFonts w:ascii="Arial Narrow" w:hAnsi="Arial Narrow"/>
          <w:b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 xml:space="preserve">Chart Review 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 xml:space="preserve">    </w:t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>Support System Encounter</w:t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 Narrow" w:hAnsi="Arial Narrow"/>
          <w:b/>
        </w:rPr>
        <w:instrText xml:space="preserve"> FORMCHECKBOX </w:instrText>
      </w:r>
      <w:r w:rsidR="00FC0304">
        <w:rPr>
          <w:rFonts w:ascii="Arial Narrow" w:hAnsi="Arial Narrow"/>
          <w:b/>
        </w:rPr>
      </w:r>
      <w:r w:rsidR="00FC0304">
        <w:rPr>
          <w:rFonts w:ascii="Arial Narrow" w:hAnsi="Arial Narrow"/>
          <w:b/>
        </w:rPr>
        <w:fldChar w:fldCharType="separate"/>
      </w:r>
      <w:r w:rsidR="00927044" w:rsidRPr="008A210C">
        <w:rPr>
          <w:rFonts w:ascii="Arial Narrow" w:hAnsi="Arial Narrow"/>
          <w:b/>
        </w:rPr>
        <w:fldChar w:fldCharType="end"/>
      </w:r>
    </w:p>
    <w:p w14:paraId="1021BE1A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</w:p>
    <w:p w14:paraId="79869301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iscovery Activity: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i/>
          <w:sz w:val="24"/>
          <w:szCs w:val="20"/>
        </w:rPr>
        <w:t>(what did you do with or for the job seeker on this day to get to know him/her better)</w:t>
      </w:r>
    </w:p>
    <w:p w14:paraId="3AC289F8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433CBA1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217C5D7" w14:textId="77777777" w:rsidR="00927044" w:rsidRDefault="00927044" w:rsidP="00927044">
      <w:pPr>
        <w:spacing w:after="0" w:line="240" w:lineRule="auto"/>
        <w:rPr>
          <w:rFonts w:ascii="Arial" w:hAnsi="Arial" w:cs="Arial"/>
          <w:b/>
          <w:bCs/>
          <w:sz w:val="24"/>
        </w:rPr>
      </w:pPr>
    </w:p>
    <w:p w14:paraId="450DA797" w14:textId="1AA97559" w:rsidR="00927044" w:rsidRPr="00DA4851" w:rsidRDefault="00927044" w:rsidP="00927044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DA4851">
        <w:rPr>
          <w:rFonts w:ascii="Arial" w:hAnsi="Arial" w:cs="Arial"/>
          <w:b/>
          <w:bCs/>
          <w:sz w:val="24"/>
        </w:rPr>
        <w:t>Results (What did you learn?)</w:t>
      </w:r>
      <w:r w:rsidR="008950F4" w:rsidRPr="00DA4851">
        <w:rPr>
          <w:rFonts w:ascii="Arial" w:hAnsi="Arial" w:cs="Arial"/>
          <w:b/>
          <w:bCs/>
          <w:sz w:val="24"/>
        </w:rPr>
        <w:t>: (</w:t>
      </w:r>
      <w:r w:rsidRPr="00DA4851">
        <w:rPr>
          <w:rFonts w:ascii="Arial" w:hAnsi="Arial" w:cs="Arial"/>
          <w:i/>
          <w:sz w:val="24"/>
          <w:szCs w:val="20"/>
        </w:rPr>
        <w:t xml:space="preserve">What did you learn about the job seeker? State what </w:t>
      </w:r>
      <w:proofErr w:type="gramStart"/>
      <w:r w:rsidRPr="00DA4851">
        <w:rPr>
          <w:rFonts w:ascii="Arial" w:hAnsi="Arial" w:cs="Arial"/>
          <w:i/>
          <w:sz w:val="24"/>
          <w:szCs w:val="20"/>
        </w:rPr>
        <w:t>was learned</w:t>
      </w:r>
      <w:proofErr w:type="gramEnd"/>
      <w:r w:rsidRPr="00DA4851">
        <w:rPr>
          <w:rFonts w:ascii="Arial" w:hAnsi="Arial" w:cs="Arial"/>
          <w:i/>
          <w:sz w:val="24"/>
          <w:szCs w:val="20"/>
        </w:rPr>
        <w:t>, how the event or task went)</w:t>
      </w:r>
    </w:p>
    <w:p w14:paraId="37E32792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071CC1B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48AFE6E6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1F39DD26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09E5BB3F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DA4851">
        <w:rPr>
          <w:rFonts w:ascii="Arial" w:hAnsi="Arial" w:cs="Arial"/>
          <w:sz w:val="24"/>
        </w:rPr>
        <w:t>______</w:t>
      </w:r>
      <w:r>
        <w:rPr>
          <w:rFonts w:ascii="Arial" w:hAnsi="Arial" w:cs="Arial"/>
          <w:sz w:val="24"/>
        </w:rPr>
        <w:t>_____________________________________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____________</w:t>
      </w:r>
      <w:r w:rsidRPr="00DA4851">
        <w:rPr>
          <w:rFonts w:ascii="Arial" w:hAnsi="Arial" w:cs="Arial"/>
          <w:sz w:val="24"/>
        </w:rPr>
        <w:t>__________________</w:t>
      </w:r>
    </w:p>
    <w:p w14:paraId="4D4D1B74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Employment Specialist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Date</w:t>
      </w:r>
      <w:r w:rsidRPr="00DA4851">
        <w:rPr>
          <w:rFonts w:ascii="Arial" w:hAnsi="Arial" w:cs="Arial"/>
        </w:rPr>
        <w:br/>
      </w:r>
    </w:p>
    <w:p w14:paraId="22231A7E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</w:rPr>
        <w:t>**************************************************************************************</w:t>
      </w:r>
      <w:r>
        <w:rPr>
          <w:rFonts w:ascii="Arial" w:hAnsi="Arial" w:cs="Arial"/>
        </w:rPr>
        <w:t>*****************</w:t>
      </w:r>
      <w:r w:rsidRPr="00DA4851">
        <w:rPr>
          <w:rFonts w:ascii="Arial" w:hAnsi="Arial" w:cs="Arial"/>
        </w:rPr>
        <w:t>***********************</w:t>
      </w:r>
    </w:p>
    <w:p w14:paraId="37BC1616" w14:textId="77777777" w:rsidR="00927044" w:rsidRDefault="00927044" w:rsidP="00B33B3B">
      <w:pPr>
        <w:rPr>
          <w:rFonts w:ascii="Arial" w:hAnsi="Arial" w:cs="Arial"/>
          <w:b/>
          <w:sz w:val="24"/>
        </w:rPr>
      </w:pPr>
    </w:p>
    <w:p w14:paraId="45A81A51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ate:</w:t>
      </w:r>
      <w:r>
        <w:rPr>
          <w:rFonts w:ascii="Arial" w:hAnsi="Arial" w:cs="Arial"/>
          <w:sz w:val="24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Time Spent:</w:t>
      </w:r>
      <w:r w:rsidRPr="00DA4851">
        <w:rPr>
          <w:rFonts w:ascii="Arial" w:hAnsi="Arial" w:cs="Arial"/>
          <w:sz w:val="24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ab/>
      </w:r>
      <w:r w:rsidR="00D22856">
        <w:rPr>
          <w:rFonts w:ascii="Arial" w:hAnsi="Arial" w:cs="Arial"/>
        </w:rPr>
        <w:tab/>
      </w:r>
      <w:r w:rsidRPr="008A210C">
        <w:rPr>
          <w:rFonts w:ascii="Arial" w:hAnsi="Arial" w:cs="Arial"/>
          <w:b/>
          <w:sz w:val="24"/>
          <w:szCs w:val="24"/>
        </w:rPr>
        <w:t>Location</w:t>
      </w:r>
      <w:r w:rsidR="00D22856">
        <w:rPr>
          <w:rFonts w:ascii="Arial" w:hAnsi="Arial" w:cs="Arial"/>
          <w:b/>
          <w:sz w:val="24"/>
          <w:szCs w:val="24"/>
        </w:rPr>
        <w:t xml:space="preserve">: 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D066479" w14:textId="77777777" w:rsidR="00D22856" w:rsidRDefault="00D22856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</w:p>
    <w:p w14:paraId="594967FF" w14:textId="148F7918" w:rsidR="00927044" w:rsidRPr="008A210C" w:rsidRDefault="006B76B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</w:rPr>
        <w:t>Customer</w:t>
      </w:r>
      <w:r w:rsidR="00927044" w:rsidRPr="008A210C">
        <w:rPr>
          <w:rFonts w:ascii="Arial" w:hAnsi="Arial" w:cs="Arial"/>
          <w:b/>
          <w:sz w:val="24"/>
        </w:rPr>
        <w:t xml:space="preserve"> Encounter</w:t>
      </w:r>
      <w:r w:rsidR="00927044">
        <w:rPr>
          <w:rFonts w:ascii="Arial" w:hAnsi="Arial" w:cs="Arial"/>
          <w:b/>
          <w:sz w:val="24"/>
        </w:rPr>
        <w:t xml:space="preserve">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tab/>
      </w:r>
      <w:r w:rsidR="00927044">
        <w:rPr>
          <w:rFonts w:ascii="Arial Narrow" w:hAnsi="Arial Narrow"/>
          <w:b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 xml:space="preserve">Chart Review 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 xml:space="preserve">    </w:t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>Support System Encounter</w:t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 Narrow" w:hAnsi="Arial Narrow"/>
          <w:b/>
        </w:rPr>
        <w:instrText xml:space="preserve"> FORMCHECKBOX </w:instrText>
      </w:r>
      <w:r w:rsidR="00FC0304">
        <w:rPr>
          <w:rFonts w:ascii="Arial Narrow" w:hAnsi="Arial Narrow"/>
          <w:b/>
        </w:rPr>
      </w:r>
      <w:r w:rsidR="00FC0304">
        <w:rPr>
          <w:rFonts w:ascii="Arial Narrow" w:hAnsi="Arial Narrow"/>
          <w:b/>
        </w:rPr>
        <w:fldChar w:fldCharType="separate"/>
      </w:r>
      <w:r w:rsidR="00927044" w:rsidRPr="008A210C">
        <w:rPr>
          <w:rFonts w:ascii="Arial Narrow" w:hAnsi="Arial Narrow"/>
          <w:b/>
        </w:rPr>
        <w:fldChar w:fldCharType="end"/>
      </w:r>
    </w:p>
    <w:p w14:paraId="70278D02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</w:p>
    <w:p w14:paraId="38596ABB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iscovery Activity: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i/>
          <w:sz w:val="24"/>
          <w:szCs w:val="20"/>
        </w:rPr>
        <w:t>(what did you do with or for the job seeker on this day to get to know him/her better)</w:t>
      </w:r>
    </w:p>
    <w:p w14:paraId="59605C14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0B9446E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E830FA5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4FC050F" w14:textId="77777777" w:rsidR="00927044" w:rsidRDefault="00927044" w:rsidP="00927044">
      <w:pPr>
        <w:spacing w:after="0" w:line="240" w:lineRule="auto"/>
        <w:rPr>
          <w:rFonts w:ascii="Arial" w:hAnsi="Arial" w:cs="Arial"/>
          <w:b/>
          <w:bCs/>
          <w:sz w:val="24"/>
        </w:rPr>
      </w:pPr>
    </w:p>
    <w:p w14:paraId="135ADB4E" w14:textId="2A41CC62" w:rsidR="00927044" w:rsidRPr="00DA4851" w:rsidRDefault="00927044" w:rsidP="00927044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DA4851">
        <w:rPr>
          <w:rFonts w:ascii="Arial" w:hAnsi="Arial" w:cs="Arial"/>
          <w:b/>
          <w:bCs/>
          <w:sz w:val="24"/>
        </w:rPr>
        <w:t>Results (What did you learn?)</w:t>
      </w:r>
      <w:r w:rsidR="008950F4" w:rsidRPr="00DA4851">
        <w:rPr>
          <w:rFonts w:ascii="Arial" w:hAnsi="Arial" w:cs="Arial"/>
          <w:b/>
          <w:bCs/>
          <w:sz w:val="24"/>
        </w:rPr>
        <w:t>: (</w:t>
      </w:r>
      <w:r w:rsidRPr="00DA4851">
        <w:rPr>
          <w:rFonts w:ascii="Arial" w:hAnsi="Arial" w:cs="Arial"/>
          <w:i/>
          <w:sz w:val="24"/>
          <w:szCs w:val="20"/>
        </w:rPr>
        <w:t xml:space="preserve">What did you learn about the job seeker? State what </w:t>
      </w:r>
      <w:proofErr w:type="gramStart"/>
      <w:r w:rsidRPr="00DA4851">
        <w:rPr>
          <w:rFonts w:ascii="Arial" w:hAnsi="Arial" w:cs="Arial"/>
          <w:i/>
          <w:sz w:val="24"/>
          <w:szCs w:val="20"/>
        </w:rPr>
        <w:t>was learned</w:t>
      </w:r>
      <w:proofErr w:type="gramEnd"/>
      <w:r w:rsidRPr="00DA4851">
        <w:rPr>
          <w:rFonts w:ascii="Arial" w:hAnsi="Arial" w:cs="Arial"/>
          <w:i/>
          <w:sz w:val="24"/>
          <w:szCs w:val="20"/>
        </w:rPr>
        <w:t>, how the event or task went)</w:t>
      </w:r>
    </w:p>
    <w:p w14:paraId="1F9C046C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F6268D8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3D5CF67E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32691950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04FCEE3A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DA4851">
        <w:rPr>
          <w:rFonts w:ascii="Arial" w:hAnsi="Arial" w:cs="Arial"/>
          <w:sz w:val="24"/>
        </w:rPr>
        <w:t>______</w:t>
      </w:r>
      <w:r>
        <w:rPr>
          <w:rFonts w:ascii="Arial" w:hAnsi="Arial" w:cs="Arial"/>
          <w:sz w:val="24"/>
        </w:rPr>
        <w:t>_____________________________________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____________</w:t>
      </w:r>
      <w:r w:rsidRPr="00DA4851">
        <w:rPr>
          <w:rFonts w:ascii="Arial" w:hAnsi="Arial" w:cs="Arial"/>
          <w:sz w:val="24"/>
        </w:rPr>
        <w:t>__________________</w:t>
      </w:r>
    </w:p>
    <w:p w14:paraId="764BEA94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Employment Specialist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Date</w:t>
      </w:r>
      <w:r w:rsidRPr="00DA4851">
        <w:rPr>
          <w:rFonts w:ascii="Arial" w:hAnsi="Arial" w:cs="Arial"/>
        </w:rPr>
        <w:br/>
      </w:r>
    </w:p>
    <w:p w14:paraId="597322DB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</w:rPr>
        <w:t>**************************************************************************************</w:t>
      </w:r>
      <w:r>
        <w:rPr>
          <w:rFonts w:ascii="Arial" w:hAnsi="Arial" w:cs="Arial"/>
        </w:rPr>
        <w:t>*****************</w:t>
      </w:r>
      <w:r w:rsidRPr="00DA4851">
        <w:rPr>
          <w:rFonts w:ascii="Arial" w:hAnsi="Arial" w:cs="Arial"/>
        </w:rPr>
        <w:t>***********************</w:t>
      </w:r>
    </w:p>
    <w:p w14:paraId="310D0566" w14:textId="77777777" w:rsidR="00927044" w:rsidRDefault="00927044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</w:p>
    <w:p w14:paraId="5B94EBBA" w14:textId="77777777" w:rsidR="00927044" w:rsidRPr="008A210C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DA4851">
        <w:rPr>
          <w:rFonts w:ascii="Arial" w:hAnsi="Arial" w:cs="Arial"/>
          <w:b/>
          <w:sz w:val="24"/>
        </w:rPr>
        <w:t>Date:</w:t>
      </w:r>
      <w:r>
        <w:rPr>
          <w:rFonts w:ascii="Arial" w:hAnsi="Arial" w:cs="Arial"/>
          <w:sz w:val="24"/>
        </w:rPr>
        <w:t xml:space="preserve"> </w:t>
      </w:r>
      <w:r w:rsidR="00D22856">
        <w:rPr>
          <w:rFonts w:ascii="Arial" w:hAnsi="Arial" w:cs="Arial"/>
          <w:sz w:val="24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Time Spent:</w:t>
      </w:r>
      <w:r w:rsidRPr="00DA4851">
        <w:rPr>
          <w:rFonts w:ascii="Arial" w:hAnsi="Arial" w:cs="Arial"/>
          <w:sz w:val="24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ab/>
      </w:r>
      <w:r w:rsidR="00D22856">
        <w:rPr>
          <w:rFonts w:ascii="Arial" w:hAnsi="Arial" w:cs="Arial"/>
        </w:rPr>
        <w:tab/>
      </w:r>
      <w:r w:rsidRPr="008A210C">
        <w:rPr>
          <w:rFonts w:ascii="Arial" w:hAnsi="Arial" w:cs="Arial"/>
          <w:b/>
          <w:sz w:val="24"/>
          <w:szCs w:val="24"/>
        </w:rPr>
        <w:t>Location</w:t>
      </w:r>
      <w:r>
        <w:rPr>
          <w:rFonts w:ascii="Arial" w:hAnsi="Arial" w:cs="Arial"/>
          <w:sz w:val="24"/>
          <w:szCs w:val="24"/>
        </w:rPr>
        <w:t>:</w:t>
      </w:r>
      <w:r w:rsidR="00D22856" w:rsidRPr="00D22856">
        <w:rPr>
          <w:rFonts w:ascii="Arial" w:eastAsia="Times New Roman" w:hAnsi="Arial" w:cs="Times New Roman"/>
          <w:sz w:val="24"/>
          <w:szCs w:val="20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7B2417F5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2B80698" w14:textId="5F25531A" w:rsidR="00927044" w:rsidRPr="008A210C" w:rsidRDefault="006B76B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</w:rPr>
        <w:t>Customer</w:t>
      </w:r>
      <w:r w:rsidR="00927044" w:rsidRPr="008A210C">
        <w:rPr>
          <w:rFonts w:ascii="Arial" w:hAnsi="Arial" w:cs="Arial"/>
          <w:b/>
          <w:sz w:val="24"/>
        </w:rPr>
        <w:t xml:space="preserve"> Encounter</w:t>
      </w:r>
      <w:r w:rsidR="00927044">
        <w:rPr>
          <w:rFonts w:ascii="Arial" w:hAnsi="Arial" w:cs="Arial"/>
          <w:b/>
          <w:sz w:val="24"/>
        </w:rPr>
        <w:t xml:space="preserve">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tab/>
      </w:r>
      <w:r w:rsidR="00927044">
        <w:rPr>
          <w:rFonts w:ascii="Arial Narrow" w:hAnsi="Arial Narrow"/>
          <w:b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 xml:space="preserve">Chart Review 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 xml:space="preserve">    </w:t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>Support System Encounter</w:t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 Narrow" w:hAnsi="Arial Narrow"/>
          <w:b/>
        </w:rPr>
        <w:instrText xml:space="preserve"> FORMCHECKBOX </w:instrText>
      </w:r>
      <w:r w:rsidR="00FC0304">
        <w:rPr>
          <w:rFonts w:ascii="Arial Narrow" w:hAnsi="Arial Narrow"/>
          <w:b/>
        </w:rPr>
      </w:r>
      <w:r w:rsidR="00FC0304">
        <w:rPr>
          <w:rFonts w:ascii="Arial Narrow" w:hAnsi="Arial Narrow"/>
          <w:b/>
        </w:rPr>
        <w:fldChar w:fldCharType="separate"/>
      </w:r>
      <w:r w:rsidR="00927044" w:rsidRPr="008A210C">
        <w:rPr>
          <w:rFonts w:ascii="Arial Narrow" w:hAnsi="Arial Narrow"/>
          <w:b/>
        </w:rPr>
        <w:fldChar w:fldCharType="end"/>
      </w:r>
    </w:p>
    <w:p w14:paraId="58E1C0F8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</w:p>
    <w:p w14:paraId="67B4DC6F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iscovery Activity: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i/>
          <w:sz w:val="24"/>
          <w:szCs w:val="20"/>
        </w:rPr>
        <w:t>(what did you do with or for the job seeker on this day to get to know him/her better)</w:t>
      </w:r>
    </w:p>
    <w:p w14:paraId="20796F35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DAC18C5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E3F3992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A90878E" w14:textId="77777777" w:rsidR="00927044" w:rsidRDefault="00927044" w:rsidP="00927044">
      <w:pPr>
        <w:spacing w:after="0" w:line="240" w:lineRule="auto"/>
        <w:rPr>
          <w:rFonts w:ascii="Arial" w:hAnsi="Arial" w:cs="Arial"/>
          <w:b/>
          <w:bCs/>
          <w:sz w:val="24"/>
        </w:rPr>
      </w:pPr>
    </w:p>
    <w:p w14:paraId="75AD339D" w14:textId="7FF32F22" w:rsidR="00927044" w:rsidRPr="00DA4851" w:rsidRDefault="00927044" w:rsidP="00927044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DA4851">
        <w:rPr>
          <w:rFonts w:ascii="Arial" w:hAnsi="Arial" w:cs="Arial"/>
          <w:b/>
          <w:bCs/>
          <w:sz w:val="24"/>
        </w:rPr>
        <w:t>Results (What did you learn?)</w:t>
      </w:r>
      <w:r w:rsidR="008950F4" w:rsidRPr="00DA4851">
        <w:rPr>
          <w:rFonts w:ascii="Arial" w:hAnsi="Arial" w:cs="Arial"/>
          <w:b/>
          <w:bCs/>
          <w:sz w:val="24"/>
        </w:rPr>
        <w:t>: (</w:t>
      </w:r>
      <w:r w:rsidRPr="00DA4851">
        <w:rPr>
          <w:rFonts w:ascii="Arial" w:hAnsi="Arial" w:cs="Arial"/>
          <w:i/>
          <w:sz w:val="24"/>
          <w:szCs w:val="20"/>
        </w:rPr>
        <w:t xml:space="preserve">What did you learn about the job seeker? State what </w:t>
      </w:r>
      <w:proofErr w:type="gramStart"/>
      <w:r w:rsidRPr="00DA4851">
        <w:rPr>
          <w:rFonts w:ascii="Arial" w:hAnsi="Arial" w:cs="Arial"/>
          <w:i/>
          <w:sz w:val="24"/>
          <w:szCs w:val="20"/>
        </w:rPr>
        <w:t>was learned</w:t>
      </w:r>
      <w:proofErr w:type="gramEnd"/>
      <w:r w:rsidRPr="00DA4851">
        <w:rPr>
          <w:rFonts w:ascii="Arial" w:hAnsi="Arial" w:cs="Arial"/>
          <w:i/>
          <w:sz w:val="24"/>
          <w:szCs w:val="20"/>
        </w:rPr>
        <w:t>, how the event or task went)</w:t>
      </w:r>
    </w:p>
    <w:p w14:paraId="10A216DC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5539D1C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63BF14EF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349305E4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0755D958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DA4851">
        <w:rPr>
          <w:rFonts w:ascii="Arial" w:hAnsi="Arial" w:cs="Arial"/>
          <w:sz w:val="24"/>
        </w:rPr>
        <w:t>______</w:t>
      </w:r>
      <w:r>
        <w:rPr>
          <w:rFonts w:ascii="Arial" w:hAnsi="Arial" w:cs="Arial"/>
          <w:sz w:val="24"/>
        </w:rPr>
        <w:t>_____________________________________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____________</w:t>
      </w:r>
      <w:r w:rsidRPr="00DA4851">
        <w:rPr>
          <w:rFonts w:ascii="Arial" w:hAnsi="Arial" w:cs="Arial"/>
          <w:sz w:val="24"/>
        </w:rPr>
        <w:t>__________________</w:t>
      </w:r>
    </w:p>
    <w:p w14:paraId="037FAC76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Employment Specialist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Date</w:t>
      </w:r>
      <w:r w:rsidRPr="00DA4851">
        <w:rPr>
          <w:rFonts w:ascii="Arial" w:hAnsi="Arial" w:cs="Arial"/>
        </w:rPr>
        <w:br/>
      </w:r>
    </w:p>
    <w:p w14:paraId="5407D3C7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</w:rPr>
        <w:t>**************************************************************************************</w:t>
      </w:r>
      <w:r>
        <w:rPr>
          <w:rFonts w:ascii="Arial" w:hAnsi="Arial" w:cs="Arial"/>
        </w:rPr>
        <w:t>*****************</w:t>
      </w:r>
      <w:r w:rsidRPr="00DA4851">
        <w:rPr>
          <w:rFonts w:ascii="Arial" w:hAnsi="Arial" w:cs="Arial"/>
        </w:rPr>
        <w:t>***********************</w:t>
      </w:r>
    </w:p>
    <w:p w14:paraId="4B5459E0" w14:textId="77777777" w:rsidR="00927044" w:rsidRDefault="00927044" w:rsidP="00B33B3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</w:p>
    <w:p w14:paraId="7E08C561" w14:textId="77777777" w:rsidR="00927044" w:rsidRPr="008A210C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DA4851">
        <w:rPr>
          <w:rFonts w:ascii="Arial" w:hAnsi="Arial" w:cs="Arial"/>
          <w:b/>
          <w:sz w:val="24"/>
        </w:rPr>
        <w:t>Date:</w:t>
      </w:r>
      <w:r>
        <w:rPr>
          <w:rFonts w:ascii="Arial" w:hAnsi="Arial" w:cs="Arial"/>
          <w:sz w:val="24"/>
        </w:rPr>
        <w:t xml:space="preserve"> </w:t>
      </w:r>
      <w:r w:rsidR="00D22856">
        <w:rPr>
          <w:rFonts w:ascii="Arial" w:hAnsi="Arial" w:cs="Arial"/>
          <w:sz w:val="24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Time Spent:</w:t>
      </w:r>
      <w:r w:rsidRPr="00DA4851">
        <w:rPr>
          <w:rFonts w:ascii="Arial" w:hAnsi="Arial" w:cs="Arial"/>
          <w:sz w:val="24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ab/>
      </w:r>
      <w:r w:rsidR="00D22856">
        <w:rPr>
          <w:rFonts w:ascii="Arial" w:hAnsi="Arial" w:cs="Arial"/>
        </w:rPr>
        <w:tab/>
      </w:r>
      <w:r w:rsidRPr="008A210C">
        <w:rPr>
          <w:rFonts w:ascii="Arial" w:hAnsi="Arial" w:cs="Arial"/>
          <w:b/>
          <w:sz w:val="24"/>
          <w:szCs w:val="24"/>
        </w:rPr>
        <w:t>Location</w:t>
      </w:r>
      <w:r w:rsidR="00D22856">
        <w:rPr>
          <w:rFonts w:ascii="Arial" w:hAnsi="Arial" w:cs="Arial"/>
          <w:b/>
          <w:sz w:val="24"/>
          <w:szCs w:val="24"/>
        </w:rPr>
        <w:t xml:space="preserve">:  </w:t>
      </w:r>
      <w:r w:rsidR="00D22856">
        <w:rPr>
          <w:rFonts w:ascii="Arial" w:hAnsi="Arial" w:cs="Arial"/>
          <w:sz w:val="24"/>
          <w:szCs w:val="24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318926BB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59F9D96" w14:textId="35F1EDEE" w:rsidR="00927044" w:rsidRPr="008A210C" w:rsidRDefault="006B76B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</w:rPr>
        <w:t>Customer</w:t>
      </w:r>
      <w:r w:rsidR="00927044" w:rsidRPr="008A210C">
        <w:rPr>
          <w:rFonts w:ascii="Arial" w:hAnsi="Arial" w:cs="Arial"/>
          <w:b/>
          <w:sz w:val="24"/>
        </w:rPr>
        <w:t xml:space="preserve"> Encounter</w:t>
      </w:r>
      <w:r w:rsidR="00927044">
        <w:rPr>
          <w:rFonts w:ascii="Arial" w:hAnsi="Arial" w:cs="Arial"/>
          <w:b/>
          <w:sz w:val="24"/>
        </w:rPr>
        <w:t xml:space="preserve">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tab/>
      </w:r>
      <w:r w:rsidR="00927044">
        <w:rPr>
          <w:rFonts w:ascii="Arial Narrow" w:hAnsi="Arial Narrow"/>
          <w:b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 xml:space="preserve">Chart Review 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 xml:space="preserve">    </w:t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>Support System Encounter</w:t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 Narrow" w:hAnsi="Arial Narrow"/>
          <w:b/>
        </w:rPr>
        <w:instrText xml:space="preserve"> FORMCHECKBOX </w:instrText>
      </w:r>
      <w:r w:rsidR="00FC0304">
        <w:rPr>
          <w:rFonts w:ascii="Arial Narrow" w:hAnsi="Arial Narrow"/>
          <w:b/>
        </w:rPr>
      </w:r>
      <w:r w:rsidR="00FC0304">
        <w:rPr>
          <w:rFonts w:ascii="Arial Narrow" w:hAnsi="Arial Narrow"/>
          <w:b/>
        </w:rPr>
        <w:fldChar w:fldCharType="separate"/>
      </w:r>
      <w:r w:rsidR="00927044" w:rsidRPr="008A210C">
        <w:rPr>
          <w:rFonts w:ascii="Arial Narrow" w:hAnsi="Arial Narrow"/>
          <w:b/>
        </w:rPr>
        <w:fldChar w:fldCharType="end"/>
      </w:r>
    </w:p>
    <w:p w14:paraId="076D728A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</w:p>
    <w:p w14:paraId="0CCFD31B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iscovery Activity: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i/>
          <w:sz w:val="24"/>
          <w:szCs w:val="20"/>
        </w:rPr>
        <w:t>(what did you do with or for the job seeker on this day to get to know him/her better)</w:t>
      </w:r>
    </w:p>
    <w:p w14:paraId="1BE2646A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002E">
        <w:rPr>
          <w:rFonts w:ascii="Arial" w:eastAsia="Times New Roman" w:hAnsi="Arial" w:cs="Times New Roman"/>
          <w:sz w:val="24"/>
          <w:szCs w:val="20"/>
        </w:rPr>
        <w:lastRenderedPageBreak/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732F36C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8B169EC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9396DF5" w14:textId="77777777" w:rsidR="00927044" w:rsidRDefault="00927044" w:rsidP="00927044">
      <w:pPr>
        <w:spacing w:after="0" w:line="240" w:lineRule="auto"/>
        <w:rPr>
          <w:rFonts w:ascii="Arial" w:hAnsi="Arial" w:cs="Arial"/>
          <w:b/>
          <w:bCs/>
          <w:sz w:val="24"/>
        </w:rPr>
      </w:pPr>
    </w:p>
    <w:p w14:paraId="1B3C2713" w14:textId="2FFC02F0" w:rsidR="00927044" w:rsidRPr="00DA4851" w:rsidRDefault="00927044" w:rsidP="00927044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DA4851">
        <w:rPr>
          <w:rFonts w:ascii="Arial" w:hAnsi="Arial" w:cs="Arial"/>
          <w:b/>
          <w:bCs/>
          <w:sz w:val="24"/>
        </w:rPr>
        <w:t>Results (What did you learn?)</w:t>
      </w:r>
      <w:r w:rsidR="008950F4" w:rsidRPr="00DA4851">
        <w:rPr>
          <w:rFonts w:ascii="Arial" w:hAnsi="Arial" w:cs="Arial"/>
          <w:b/>
          <w:bCs/>
          <w:sz w:val="24"/>
        </w:rPr>
        <w:t>: (</w:t>
      </w:r>
      <w:r w:rsidRPr="00DA4851">
        <w:rPr>
          <w:rFonts w:ascii="Arial" w:hAnsi="Arial" w:cs="Arial"/>
          <w:i/>
          <w:sz w:val="24"/>
          <w:szCs w:val="20"/>
        </w:rPr>
        <w:t xml:space="preserve">What did you learn about the job seeker? State what </w:t>
      </w:r>
      <w:proofErr w:type="gramStart"/>
      <w:r w:rsidRPr="00DA4851">
        <w:rPr>
          <w:rFonts w:ascii="Arial" w:hAnsi="Arial" w:cs="Arial"/>
          <w:i/>
          <w:sz w:val="24"/>
          <w:szCs w:val="20"/>
        </w:rPr>
        <w:t>was learned</w:t>
      </w:r>
      <w:proofErr w:type="gramEnd"/>
      <w:r w:rsidRPr="00DA4851">
        <w:rPr>
          <w:rFonts w:ascii="Arial" w:hAnsi="Arial" w:cs="Arial"/>
          <w:i/>
          <w:sz w:val="24"/>
          <w:szCs w:val="20"/>
        </w:rPr>
        <w:t>, how the event or task went)</w:t>
      </w:r>
    </w:p>
    <w:p w14:paraId="6DB3B9EC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2F09184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020B3552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03093F65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14D1A671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DA4851">
        <w:rPr>
          <w:rFonts w:ascii="Arial" w:hAnsi="Arial" w:cs="Arial"/>
          <w:sz w:val="24"/>
        </w:rPr>
        <w:t>______</w:t>
      </w:r>
      <w:r>
        <w:rPr>
          <w:rFonts w:ascii="Arial" w:hAnsi="Arial" w:cs="Arial"/>
          <w:sz w:val="24"/>
        </w:rPr>
        <w:t>_____________________________________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____________</w:t>
      </w:r>
      <w:r w:rsidRPr="00DA4851">
        <w:rPr>
          <w:rFonts w:ascii="Arial" w:hAnsi="Arial" w:cs="Arial"/>
          <w:sz w:val="24"/>
        </w:rPr>
        <w:t>__________________</w:t>
      </w:r>
    </w:p>
    <w:p w14:paraId="49EAEF9F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Employment Specialist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Date</w:t>
      </w:r>
      <w:r w:rsidRPr="00DA4851">
        <w:rPr>
          <w:rFonts w:ascii="Arial" w:hAnsi="Arial" w:cs="Arial"/>
        </w:rPr>
        <w:br/>
      </w:r>
    </w:p>
    <w:p w14:paraId="54F79047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</w:rPr>
        <w:t>**************************************************************************************</w:t>
      </w:r>
      <w:r>
        <w:rPr>
          <w:rFonts w:ascii="Arial" w:hAnsi="Arial" w:cs="Arial"/>
        </w:rPr>
        <w:t>*****************</w:t>
      </w:r>
      <w:r w:rsidRPr="00DA4851">
        <w:rPr>
          <w:rFonts w:ascii="Arial" w:hAnsi="Arial" w:cs="Arial"/>
        </w:rPr>
        <w:t>***********************</w:t>
      </w:r>
    </w:p>
    <w:p w14:paraId="3866E28A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</w:p>
    <w:p w14:paraId="5E0D8D71" w14:textId="77777777" w:rsidR="00927044" w:rsidRPr="008A210C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DA4851">
        <w:rPr>
          <w:rFonts w:ascii="Arial" w:hAnsi="Arial" w:cs="Arial"/>
          <w:b/>
          <w:sz w:val="24"/>
        </w:rPr>
        <w:t>Date:</w:t>
      </w:r>
      <w:r>
        <w:rPr>
          <w:rFonts w:ascii="Arial" w:hAnsi="Arial" w:cs="Arial"/>
          <w:sz w:val="24"/>
        </w:rPr>
        <w:t xml:space="preserve"> </w:t>
      </w:r>
      <w:r w:rsidR="00D22856">
        <w:rPr>
          <w:rFonts w:ascii="Arial" w:hAnsi="Arial" w:cs="Arial"/>
          <w:sz w:val="24"/>
        </w:rPr>
        <w:t xml:space="preserve"> 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Time Spent:</w:t>
      </w:r>
      <w:r w:rsidRPr="00DA4851">
        <w:rPr>
          <w:rFonts w:ascii="Arial" w:hAnsi="Arial" w:cs="Arial"/>
          <w:sz w:val="24"/>
        </w:rPr>
        <w:t xml:space="preserve"> </w:t>
      </w:r>
      <w:r w:rsidR="00D228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</w:rPr>
        <w:tab/>
      </w:r>
      <w:r w:rsidR="00D22856">
        <w:rPr>
          <w:rFonts w:ascii="Arial" w:hAnsi="Arial" w:cs="Arial"/>
        </w:rPr>
        <w:tab/>
      </w:r>
      <w:r w:rsidRPr="008A210C">
        <w:rPr>
          <w:rFonts w:ascii="Arial" w:hAnsi="Arial" w:cs="Arial"/>
          <w:b/>
          <w:sz w:val="24"/>
          <w:szCs w:val="24"/>
        </w:rPr>
        <w:t>Location</w:t>
      </w:r>
      <w:r>
        <w:rPr>
          <w:rFonts w:ascii="Arial" w:hAnsi="Arial" w:cs="Arial"/>
          <w:sz w:val="24"/>
          <w:szCs w:val="24"/>
        </w:rPr>
        <w:t>:</w:t>
      </w:r>
      <w:r w:rsidR="00D22856">
        <w:rPr>
          <w:rFonts w:ascii="Arial" w:hAnsi="Arial" w:cs="Arial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48F80290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D873855" w14:textId="1D418301" w:rsidR="00927044" w:rsidRPr="008A210C" w:rsidRDefault="006B76B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</w:rPr>
        <w:t>Customer</w:t>
      </w:r>
      <w:r w:rsidR="00927044" w:rsidRPr="008A210C">
        <w:rPr>
          <w:rFonts w:ascii="Arial" w:hAnsi="Arial" w:cs="Arial"/>
          <w:b/>
          <w:sz w:val="24"/>
        </w:rPr>
        <w:t xml:space="preserve"> Encounter</w:t>
      </w:r>
      <w:r w:rsidR="00927044">
        <w:rPr>
          <w:rFonts w:ascii="Arial" w:hAnsi="Arial" w:cs="Arial"/>
          <w:b/>
          <w:sz w:val="24"/>
        </w:rPr>
        <w:t xml:space="preserve">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tab/>
      </w:r>
      <w:r w:rsidR="00927044">
        <w:rPr>
          <w:rFonts w:ascii="Arial Narrow" w:hAnsi="Arial Narrow"/>
          <w:b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 xml:space="preserve">Chart Review 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 xml:space="preserve">    </w:t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>Support System Encounter</w:t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 Narrow" w:hAnsi="Arial Narrow"/>
          <w:b/>
        </w:rPr>
        <w:instrText xml:space="preserve"> FORMCHECKBOX </w:instrText>
      </w:r>
      <w:r w:rsidR="00FC0304">
        <w:rPr>
          <w:rFonts w:ascii="Arial Narrow" w:hAnsi="Arial Narrow"/>
          <w:b/>
        </w:rPr>
      </w:r>
      <w:r w:rsidR="00FC0304">
        <w:rPr>
          <w:rFonts w:ascii="Arial Narrow" w:hAnsi="Arial Narrow"/>
          <w:b/>
        </w:rPr>
        <w:fldChar w:fldCharType="separate"/>
      </w:r>
      <w:r w:rsidR="00927044" w:rsidRPr="008A210C">
        <w:rPr>
          <w:rFonts w:ascii="Arial Narrow" w:hAnsi="Arial Narrow"/>
          <w:b/>
        </w:rPr>
        <w:fldChar w:fldCharType="end"/>
      </w:r>
    </w:p>
    <w:p w14:paraId="778915E7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</w:p>
    <w:p w14:paraId="611A3707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iscovery Activity: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i/>
          <w:sz w:val="24"/>
          <w:szCs w:val="20"/>
        </w:rPr>
        <w:t>(what did you do with or for the job seeker on this day to get to know him/her better)</w:t>
      </w:r>
    </w:p>
    <w:p w14:paraId="45BDE7FA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17932E5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1A24333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8F8C45D" w14:textId="77777777" w:rsidR="00927044" w:rsidRDefault="00927044" w:rsidP="00927044">
      <w:pPr>
        <w:spacing w:after="0" w:line="240" w:lineRule="auto"/>
        <w:rPr>
          <w:rFonts w:ascii="Arial" w:hAnsi="Arial" w:cs="Arial"/>
          <w:b/>
          <w:bCs/>
          <w:sz w:val="24"/>
        </w:rPr>
      </w:pPr>
    </w:p>
    <w:p w14:paraId="4A91C62D" w14:textId="7307BEA2" w:rsidR="00927044" w:rsidRPr="00DA4851" w:rsidRDefault="00927044" w:rsidP="00927044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DA4851">
        <w:rPr>
          <w:rFonts w:ascii="Arial" w:hAnsi="Arial" w:cs="Arial"/>
          <w:b/>
          <w:bCs/>
          <w:sz w:val="24"/>
        </w:rPr>
        <w:t>Results (What did you learn?)</w:t>
      </w:r>
      <w:r w:rsidR="008950F4" w:rsidRPr="00DA4851">
        <w:rPr>
          <w:rFonts w:ascii="Arial" w:hAnsi="Arial" w:cs="Arial"/>
          <w:b/>
          <w:bCs/>
          <w:sz w:val="24"/>
        </w:rPr>
        <w:t>: (</w:t>
      </w:r>
      <w:r w:rsidRPr="00DA4851">
        <w:rPr>
          <w:rFonts w:ascii="Arial" w:hAnsi="Arial" w:cs="Arial"/>
          <w:i/>
          <w:sz w:val="24"/>
          <w:szCs w:val="20"/>
        </w:rPr>
        <w:t xml:space="preserve">What did you learn about the job seeker? State what </w:t>
      </w:r>
      <w:proofErr w:type="gramStart"/>
      <w:r w:rsidRPr="00DA4851">
        <w:rPr>
          <w:rFonts w:ascii="Arial" w:hAnsi="Arial" w:cs="Arial"/>
          <w:i/>
          <w:sz w:val="24"/>
          <w:szCs w:val="20"/>
        </w:rPr>
        <w:t>was learned</w:t>
      </w:r>
      <w:proofErr w:type="gramEnd"/>
      <w:r w:rsidRPr="00DA4851">
        <w:rPr>
          <w:rFonts w:ascii="Arial" w:hAnsi="Arial" w:cs="Arial"/>
          <w:i/>
          <w:sz w:val="24"/>
          <w:szCs w:val="20"/>
        </w:rPr>
        <w:t>, how the event or task went)</w:t>
      </w:r>
    </w:p>
    <w:p w14:paraId="556C947F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4189B869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5B7459AD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19A13145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57EBDB5D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DA4851">
        <w:rPr>
          <w:rFonts w:ascii="Arial" w:hAnsi="Arial" w:cs="Arial"/>
          <w:sz w:val="24"/>
        </w:rPr>
        <w:t>______</w:t>
      </w:r>
      <w:r>
        <w:rPr>
          <w:rFonts w:ascii="Arial" w:hAnsi="Arial" w:cs="Arial"/>
          <w:sz w:val="24"/>
        </w:rPr>
        <w:t>_____________________________________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____________</w:t>
      </w:r>
      <w:r w:rsidRPr="00DA4851">
        <w:rPr>
          <w:rFonts w:ascii="Arial" w:hAnsi="Arial" w:cs="Arial"/>
          <w:sz w:val="24"/>
        </w:rPr>
        <w:t>__________________</w:t>
      </w:r>
    </w:p>
    <w:p w14:paraId="0E4B5A93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Employment Specialist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Date</w:t>
      </w:r>
      <w:r w:rsidRPr="00DA4851">
        <w:rPr>
          <w:rFonts w:ascii="Arial" w:hAnsi="Arial" w:cs="Arial"/>
        </w:rPr>
        <w:br/>
      </w:r>
    </w:p>
    <w:p w14:paraId="7BDE806E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</w:rPr>
        <w:t>**************************************************************************************</w:t>
      </w:r>
      <w:r>
        <w:rPr>
          <w:rFonts w:ascii="Arial" w:hAnsi="Arial" w:cs="Arial"/>
        </w:rPr>
        <w:t>*****************</w:t>
      </w:r>
      <w:r w:rsidRPr="00DA4851">
        <w:rPr>
          <w:rFonts w:ascii="Arial" w:hAnsi="Arial" w:cs="Arial"/>
        </w:rPr>
        <w:t>***********************</w:t>
      </w:r>
    </w:p>
    <w:p w14:paraId="21F203A9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C831C12" w14:textId="77777777" w:rsidR="00927044" w:rsidRPr="008A210C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DA4851">
        <w:rPr>
          <w:rFonts w:ascii="Arial" w:hAnsi="Arial" w:cs="Arial"/>
          <w:b/>
          <w:sz w:val="24"/>
        </w:rPr>
        <w:t>Date:</w:t>
      </w:r>
      <w:r>
        <w:rPr>
          <w:rFonts w:ascii="Arial" w:hAnsi="Arial" w:cs="Arial"/>
          <w:sz w:val="24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 xml:space="preserve">     </w:t>
      </w:r>
      <w:r w:rsidR="00D22856">
        <w:rPr>
          <w:rFonts w:ascii="Arial" w:hAnsi="Arial" w:cs="Arial"/>
          <w:sz w:val="24"/>
        </w:rPr>
        <w:tab/>
      </w:r>
      <w:r w:rsidR="00D22856">
        <w:rPr>
          <w:rFonts w:ascii="Arial" w:hAnsi="Arial" w:cs="Arial"/>
          <w:sz w:val="24"/>
        </w:rPr>
        <w:tab/>
        <w:t xml:space="preserve"> </w:t>
      </w:r>
      <w:r w:rsidRPr="00DA4851">
        <w:rPr>
          <w:rFonts w:ascii="Arial" w:hAnsi="Arial" w:cs="Arial"/>
          <w:b/>
          <w:sz w:val="24"/>
        </w:rPr>
        <w:t>Time Spent:</w:t>
      </w:r>
      <w:r w:rsidR="00D22856">
        <w:rPr>
          <w:rFonts w:ascii="Arial" w:hAnsi="Arial" w:cs="Arial"/>
          <w:b/>
          <w:sz w:val="24"/>
        </w:rPr>
        <w:t xml:space="preserve">  </w:t>
      </w:r>
      <w:r>
        <w:rPr>
          <w:rFonts w:ascii="Arial" w:hAnsi="Arial" w:cs="Arial"/>
        </w:rPr>
        <w:t xml:space="preserve">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="00D22856">
        <w:rPr>
          <w:rFonts w:ascii="Arial" w:hAnsi="Arial" w:cs="Arial"/>
        </w:rPr>
        <w:tab/>
      </w:r>
      <w:r w:rsidRPr="008A210C">
        <w:rPr>
          <w:rFonts w:ascii="Arial" w:hAnsi="Arial" w:cs="Arial"/>
          <w:b/>
          <w:sz w:val="24"/>
          <w:szCs w:val="24"/>
        </w:rPr>
        <w:t>Location</w:t>
      </w:r>
      <w:r>
        <w:rPr>
          <w:rFonts w:ascii="Arial" w:hAnsi="Arial" w:cs="Arial"/>
          <w:sz w:val="24"/>
          <w:szCs w:val="24"/>
        </w:rPr>
        <w:t>:</w:t>
      </w:r>
      <w:r w:rsidR="00D22856">
        <w:rPr>
          <w:rFonts w:ascii="Arial" w:hAnsi="Arial" w:cs="Arial"/>
        </w:rPr>
        <w:t xml:space="preserve">  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D22856"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="00D22856" w:rsidRPr="0089002E">
        <w:rPr>
          <w:rFonts w:ascii="Arial" w:eastAsia="Times New Roman" w:hAnsi="Arial" w:cs="Times New Roman"/>
          <w:sz w:val="24"/>
          <w:szCs w:val="20"/>
        </w:rPr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="00D22856"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2CD8C8CA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39BB697" w14:textId="754B7209" w:rsidR="00927044" w:rsidRPr="008A210C" w:rsidRDefault="006B76B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</w:rPr>
        <w:t>Customer</w:t>
      </w:r>
      <w:r w:rsidR="00927044" w:rsidRPr="008A210C">
        <w:rPr>
          <w:rFonts w:ascii="Arial" w:hAnsi="Arial" w:cs="Arial"/>
          <w:b/>
          <w:sz w:val="24"/>
        </w:rPr>
        <w:t xml:space="preserve"> Encounter</w:t>
      </w:r>
      <w:r w:rsidR="00927044">
        <w:rPr>
          <w:rFonts w:ascii="Arial" w:hAnsi="Arial" w:cs="Arial"/>
          <w:b/>
          <w:sz w:val="24"/>
        </w:rPr>
        <w:t xml:space="preserve">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tab/>
      </w:r>
      <w:r w:rsidR="00927044">
        <w:rPr>
          <w:rFonts w:ascii="Arial Narrow" w:hAnsi="Arial Narrow"/>
          <w:b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 xml:space="preserve">Chart Review  </w:t>
      </w:r>
      <w:r w:rsidR="00927044" w:rsidRPr="008A210C">
        <w:rPr>
          <w:rFonts w:ascii="Arial" w:hAnsi="Arial" w:cs="Arial"/>
          <w:b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FC0304">
        <w:rPr>
          <w:rFonts w:ascii="Arial" w:hAnsi="Arial" w:cs="Arial"/>
          <w:b/>
          <w:sz w:val="24"/>
          <w:szCs w:val="24"/>
        </w:rPr>
      </w:r>
      <w:r w:rsidR="00FC0304">
        <w:rPr>
          <w:rFonts w:ascii="Arial" w:hAnsi="Arial" w:cs="Arial"/>
          <w:b/>
          <w:sz w:val="24"/>
          <w:szCs w:val="24"/>
        </w:rPr>
        <w:fldChar w:fldCharType="separate"/>
      </w:r>
      <w:r w:rsidR="00927044" w:rsidRPr="008A210C">
        <w:rPr>
          <w:rFonts w:ascii="Arial" w:hAnsi="Arial" w:cs="Arial"/>
          <w:b/>
          <w:sz w:val="24"/>
          <w:szCs w:val="24"/>
        </w:rPr>
        <w:fldChar w:fldCharType="end"/>
      </w:r>
      <w:r w:rsidR="00927044" w:rsidRPr="008A210C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 xml:space="preserve">    </w:t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>
        <w:rPr>
          <w:rFonts w:ascii="Arial" w:hAnsi="Arial" w:cs="Arial"/>
          <w:b/>
          <w:sz w:val="24"/>
          <w:szCs w:val="24"/>
        </w:rPr>
        <w:tab/>
      </w:r>
      <w:r w:rsidR="00927044" w:rsidRPr="008A210C">
        <w:rPr>
          <w:rFonts w:ascii="Arial" w:hAnsi="Arial" w:cs="Arial"/>
          <w:b/>
          <w:sz w:val="24"/>
          <w:szCs w:val="24"/>
        </w:rPr>
        <w:t>Support System Encounter</w:t>
      </w:r>
      <w:r w:rsidR="00927044" w:rsidRPr="008A210C">
        <w:rPr>
          <w:rFonts w:ascii="Arial Narrow" w:hAnsi="Arial Narrow"/>
          <w:b/>
        </w:rPr>
        <w:t xml:space="preserve">  </w:t>
      </w:r>
      <w:r w:rsidR="00927044" w:rsidRPr="008A210C">
        <w:rPr>
          <w:rFonts w:ascii="Arial Narrow" w:hAnsi="Arial Narrow"/>
          <w:b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927044" w:rsidRPr="008A210C">
        <w:rPr>
          <w:rFonts w:ascii="Arial Narrow" w:hAnsi="Arial Narrow"/>
          <w:b/>
        </w:rPr>
        <w:instrText xml:space="preserve"> FORMCHECKBOX </w:instrText>
      </w:r>
      <w:r w:rsidR="00FC0304">
        <w:rPr>
          <w:rFonts w:ascii="Arial Narrow" w:hAnsi="Arial Narrow"/>
          <w:b/>
        </w:rPr>
      </w:r>
      <w:r w:rsidR="00FC0304">
        <w:rPr>
          <w:rFonts w:ascii="Arial Narrow" w:hAnsi="Arial Narrow"/>
          <w:b/>
        </w:rPr>
        <w:fldChar w:fldCharType="separate"/>
      </w:r>
      <w:r w:rsidR="00927044" w:rsidRPr="008A210C">
        <w:rPr>
          <w:rFonts w:ascii="Arial Narrow" w:hAnsi="Arial Narrow"/>
          <w:b/>
        </w:rPr>
        <w:fldChar w:fldCharType="end"/>
      </w:r>
    </w:p>
    <w:p w14:paraId="57B88417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</w:p>
    <w:p w14:paraId="5CB039E6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Discovery Activity: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i/>
          <w:sz w:val="24"/>
          <w:szCs w:val="20"/>
        </w:rPr>
        <w:t>(what did you do with or for the job seeker on this day to get to know him/her better)</w:t>
      </w:r>
    </w:p>
    <w:p w14:paraId="6FAA1AB2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6BCF1F50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3F13BA0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8890A78" w14:textId="77777777" w:rsidR="00927044" w:rsidRDefault="00927044" w:rsidP="00927044">
      <w:pPr>
        <w:spacing w:after="0" w:line="240" w:lineRule="auto"/>
        <w:rPr>
          <w:rFonts w:ascii="Arial" w:hAnsi="Arial" w:cs="Arial"/>
          <w:b/>
          <w:bCs/>
          <w:sz w:val="24"/>
        </w:rPr>
      </w:pPr>
    </w:p>
    <w:p w14:paraId="1C6370EB" w14:textId="4B7AD874" w:rsidR="00927044" w:rsidRPr="00DA4851" w:rsidRDefault="00927044" w:rsidP="00927044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DA4851">
        <w:rPr>
          <w:rFonts w:ascii="Arial" w:hAnsi="Arial" w:cs="Arial"/>
          <w:b/>
          <w:bCs/>
          <w:sz w:val="24"/>
        </w:rPr>
        <w:t>Results (What did you learn?)</w:t>
      </w:r>
      <w:r w:rsidR="008950F4" w:rsidRPr="00DA4851">
        <w:rPr>
          <w:rFonts w:ascii="Arial" w:hAnsi="Arial" w:cs="Arial"/>
          <w:b/>
          <w:bCs/>
          <w:sz w:val="24"/>
        </w:rPr>
        <w:t>: (</w:t>
      </w:r>
      <w:r w:rsidRPr="00DA4851">
        <w:rPr>
          <w:rFonts w:ascii="Arial" w:hAnsi="Arial" w:cs="Arial"/>
          <w:i/>
          <w:sz w:val="24"/>
          <w:szCs w:val="20"/>
        </w:rPr>
        <w:t xml:space="preserve">What did you learn about the job seeker? State what </w:t>
      </w:r>
      <w:proofErr w:type="gramStart"/>
      <w:r w:rsidRPr="00DA4851">
        <w:rPr>
          <w:rFonts w:ascii="Arial" w:hAnsi="Arial" w:cs="Arial"/>
          <w:i/>
          <w:sz w:val="24"/>
          <w:szCs w:val="20"/>
        </w:rPr>
        <w:t>was learned</w:t>
      </w:r>
      <w:proofErr w:type="gramEnd"/>
      <w:r w:rsidRPr="00DA4851">
        <w:rPr>
          <w:rFonts w:ascii="Arial" w:hAnsi="Arial" w:cs="Arial"/>
          <w:i/>
          <w:sz w:val="24"/>
          <w:szCs w:val="20"/>
        </w:rPr>
        <w:t>, how the event or task went)</w:t>
      </w:r>
    </w:p>
    <w:p w14:paraId="2DEF9A40" w14:textId="77777777" w:rsidR="00927044" w:rsidRDefault="000277B1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BFD4989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1EFB0721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1F4D4838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</w:p>
    <w:p w14:paraId="72D84DE7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 w:rsidRPr="00DA4851">
        <w:rPr>
          <w:rFonts w:ascii="Arial" w:hAnsi="Arial" w:cs="Arial"/>
          <w:sz w:val="24"/>
        </w:rPr>
        <w:t>______</w:t>
      </w:r>
      <w:r>
        <w:rPr>
          <w:rFonts w:ascii="Arial" w:hAnsi="Arial" w:cs="Arial"/>
          <w:sz w:val="24"/>
        </w:rPr>
        <w:t>_____________________________________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____________</w:t>
      </w:r>
      <w:r w:rsidRPr="00DA4851">
        <w:rPr>
          <w:rFonts w:ascii="Arial" w:hAnsi="Arial" w:cs="Arial"/>
          <w:sz w:val="24"/>
        </w:rPr>
        <w:t>__________________</w:t>
      </w:r>
    </w:p>
    <w:p w14:paraId="6F3194A5" w14:textId="77777777" w:rsidR="00927044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  <w:b/>
          <w:sz w:val="24"/>
        </w:rPr>
        <w:t>Employment Specialist</w:t>
      </w:r>
      <w:r w:rsidRPr="00DA4851">
        <w:rPr>
          <w:rFonts w:ascii="Arial" w:hAnsi="Arial" w:cs="Arial"/>
          <w:sz w:val="24"/>
        </w:rPr>
        <w:t xml:space="preserve"> </w:t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sz w:val="24"/>
        </w:rPr>
        <w:tab/>
      </w:r>
      <w:r w:rsidRPr="00DA4851">
        <w:rPr>
          <w:rFonts w:ascii="Arial" w:hAnsi="Arial" w:cs="Arial"/>
          <w:b/>
          <w:sz w:val="24"/>
        </w:rPr>
        <w:t>Date</w:t>
      </w:r>
      <w:r w:rsidRPr="00DA4851">
        <w:rPr>
          <w:rFonts w:ascii="Arial" w:hAnsi="Arial" w:cs="Arial"/>
        </w:rPr>
        <w:br/>
      </w:r>
    </w:p>
    <w:p w14:paraId="5C20765A" w14:textId="77777777" w:rsidR="00D22856" w:rsidRDefault="00D22856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46930A3" w14:textId="77777777" w:rsidR="00D22856" w:rsidRPr="00DA4851" w:rsidRDefault="00D22856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27BC42B" w14:textId="77777777" w:rsidR="00927044" w:rsidRPr="00DA4851" w:rsidRDefault="00927044" w:rsidP="0092704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A4851">
        <w:rPr>
          <w:rFonts w:ascii="Arial" w:hAnsi="Arial" w:cs="Arial"/>
        </w:rPr>
        <w:t>**************************************************************************************</w:t>
      </w:r>
      <w:r>
        <w:rPr>
          <w:rFonts w:ascii="Arial" w:hAnsi="Arial" w:cs="Arial"/>
        </w:rPr>
        <w:t>*****************</w:t>
      </w:r>
      <w:r w:rsidRPr="00DA4851">
        <w:rPr>
          <w:rFonts w:ascii="Arial" w:hAnsi="Arial" w:cs="Arial"/>
        </w:rPr>
        <w:t>***********************</w:t>
      </w:r>
    </w:p>
    <w:p w14:paraId="51216F20" w14:textId="77777777" w:rsidR="00F82363" w:rsidRPr="00A06D4D" w:rsidRDefault="00F82363" w:rsidP="006A69ED">
      <w:pPr>
        <w:pStyle w:val="Title"/>
        <w:rPr>
          <w:sz w:val="22"/>
          <w:szCs w:val="22"/>
        </w:rPr>
      </w:pPr>
      <w:r w:rsidRPr="00A06D4D">
        <w:rPr>
          <w:sz w:val="22"/>
          <w:szCs w:val="22"/>
        </w:rPr>
        <w:t>PLAN FOR APPROACHING EMPLOYERS</w:t>
      </w:r>
    </w:p>
    <w:p w14:paraId="0AB0FFBC" w14:textId="77777777" w:rsidR="00F82363" w:rsidRPr="00A06D4D" w:rsidRDefault="00F82363" w:rsidP="00A06D4D">
      <w:pPr>
        <w:pStyle w:val="Title"/>
        <w:rPr>
          <w:sz w:val="22"/>
          <w:szCs w:val="22"/>
        </w:rPr>
      </w:pPr>
    </w:p>
    <w:p w14:paraId="434F925C" w14:textId="77777777" w:rsidR="00F82363" w:rsidRPr="00A06D4D" w:rsidRDefault="00F82363" w:rsidP="00A06D4D">
      <w:pPr>
        <w:spacing w:line="240" w:lineRule="auto"/>
        <w:rPr>
          <w:rFonts w:ascii="Times New Roman" w:hAnsi="Times New Roman" w:cs="Times New Roman"/>
        </w:rPr>
      </w:pPr>
      <w:r w:rsidRPr="00A06D4D">
        <w:rPr>
          <w:rFonts w:ascii="Times New Roman" w:hAnsi="Times New Roman" w:cs="Times New Roman"/>
        </w:rPr>
        <w:t xml:space="preserve">You </w:t>
      </w:r>
      <w:proofErr w:type="gramStart"/>
      <w:r w:rsidRPr="00A06D4D">
        <w:rPr>
          <w:rFonts w:ascii="Times New Roman" w:hAnsi="Times New Roman" w:cs="Times New Roman"/>
        </w:rPr>
        <w:t>probably have</w:t>
      </w:r>
      <w:proofErr w:type="gramEnd"/>
      <w:r w:rsidRPr="00A06D4D">
        <w:rPr>
          <w:rFonts w:ascii="Times New Roman" w:hAnsi="Times New Roman" w:cs="Times New Roman"/>
        </w:rPr>
        <w:t xml:space="preserve"> your own </w:t>
      </w:r>
      <w:r w:rsidR="007C5ECB">
        <w:rPr>
          <w:rFonts w:ascii="Times New Roman" w:hAnsi="Times New Roman" w:cs="Times New Roman"/>
        </w:rPr>
        <w:t>personal</w:t>
      </w:r>
      <w:r w:rsidRPr="00A06D4D">
        <w:rPr>
          <w:rFonts w:ascii="Times New Roman" w:hAnsi="Times New Roman" w:cs="Times New Roman"/>
        </w:rPr>
        <w:t xml:space="preserve"> feelings about disclosure.  Try working on the table below with your employment specialis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65"/>
        <w:gridCol w:w="6863"/>
      </w:tblGrid>
      <w:tr w:rsidR="00F82363" w:rsidRPr="00A06D4D" w14:paraId="0418A3A6" w14:textId="77777777" w:rsidTr="003E3D75">
        <w:trPr>
          <w:trHeight w:val="890"/>
        </w:trPr>
        <w:tc>
          <w:tcPr>
            <w:tcW w:w="3865" w:type="dxa"/>
          </w:tcPr>
          <w:p w14:paraId="5EAE9CB3" w14:textId="77777777" w:rsidR="00F82363" w:rsidRPr="00A06D4D" w:rsidRDefault="00F82363" w:rsidP="003E3D7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A06D4D">
              <w:rPr>
                <w:rFonts w:ascii="Times New Roman" w:hAnsi="Times New Roman" w:cs="Times New Roman"/>
              </w:rPr>
              <w:t>Possible Advantages of Disclosure</w:t>
            </w:r>
          </w:p>
        </w:tc>
        <w:tc>
          <w:tcPr>
            <w:tcW w:w="6863" w:type="dxa"/>
          </w:tcPr>
          <w:p w14:paraId="6BBE7197" w14:textId="2B65428A" w:rsidR="00F82363" w:rsidRPr="00A06D4D" w:rsidRDefault="003E3D75" w:rsidP="003E3D75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  <w:tr w:rsidR="00F82363" w:rsidRPr="00A06D4D" w14:paraId="7E8D81A6" w14:textId="77777777" w:rsidTr="003E3D75">
        <w:trPr>
          <w:trHeight w:val="827"/>
        </w:trPr>
        <w:tc>
          <w:tcPr>
            <w:tcW w:w="3865" w:type="dxa"/>
          </w:tcPr>
          <w:p w14:paraId="404AB919" w14:textId="6BEAD7CA" w:rsidR="00F82363" w:rsidRPr="00A06D4D" w:rsidRDefault="003E3D75" w:rsidP="00A06D4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A06D4D">
              <w:rPr>
                <w:rFonts w:ascii="Times New Roman" w:hAnsi="Times New Roman" w:cs="Times New Roman"/>
              </w:rPr>
              <w:t>Possible Disadvantages of Disclosure</w:t>
            </w:r>
          </w:p>
          <w:p w14:paraId="0DABCADA" w14:textId="77777777" w:rsidR="00F82363" w:rsidRPr="00A06D4D" w:rsidRDefault="00F82363" w:rsidP="00D22856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863" w:type="dxa"/>
          </w:tcPr>
          <w:p w14:paraId="1291CDB6" w14:textId="77777777" w:rsidR="00F82363" w:rsidRPr="00A06D4D" w:rsidRDefault="00D22856" w:rsidP="00A06D4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separate"/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eastAsia="Times New Roman" w:hAnsi="Arial" w:cs="Times New Roman"/>
                <w:sz w:val="24"/>
                <w:szCs w:val="20"/>
              </w:rPr>
              <w:fldChar w:fldCharType="end"/>
            </w:r>
          </w:p>
        </w:tc>
      </w:tr>
    </w:tbl>
    <w:p w14:paraId="15B3C8E6" w14:textId="77777777" w:rsidR="00D22856" w:rsidRDefault="00D22856" w:rsidP="00A06D4D">
      <w:pPr>
        <w:spacing w:after="0" w:line="240" w:lineRule="auto"/>
        <w:rPr>
          <w:rFonts w:ascii="Times New Roman" w:hAnsi="Times New Roman" w:cs="Times New Roman"/>
        </w:rPr>
      </w:pPr>
    </w:p>
    <w:p w14:paraId="2D2EE251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  <w:r w:rsidRPr="00A06D4D">
        <w:rPr>
          <w:rFonts w:ascii="Times New Roman" w:hAnsi="Times New Roman" w:cs="Times New Roman"/>
        </w:rPr>
        <w:t xml:space="preserve">When employment specialists talk to employers, it is usually possible for them to keep </w:t>
      </w:r>
      <w:proofErr w:type="gramStart"/>
      <w:r w:rsidRPr="00A06D4D">
        <w:rPr>
          <w:rFonts w:ascii="Times New Roman" w:hAnsi="Times New Roman" w:cs="Times New Roman"/>
        </w:rPr>
        <w:t>some</w:t>
      </w:r>
      <w:proofErr w:type="gramEnd"/>
      <w:r w:rsidRPr="00A06D4D">
        <w:rPr>
          <w:rFonts w:ascii="Times New Roman" w:hAnsi="Times New Roman" w:cs="Times New Roman"/>
        </w:rPr>
        <w:t xml:space="preserve"> things private. For example, some people </w:t>
      </w:r>
      <w:proofErr w:type="gramStart"/>
      <w:r w:rsidRPr="00A06D4D">
        <w:rPr>
          <w:rFonts w:ascii="Times New Roman" w:hAnsi="Times New Roman" w:cs="Times New Roman"/>
        </w:rPr>
        <w:t>don’t</w:t>
      </w:r>
      <w:proofErr w:type="gramEnd"/>
      <w:r w:rsidRPr="00A06D4D">
        <w:rPr>
          <w:rFonts w:ascii="Times New Roman" w:hAnsi="Times New Roman" w:cs="Times New Roman"/>
        </w:rPr>
        <w:t xml:space="preserve"> want their employment specialist to share information like diagnosis or medications.  Talk this over with your employment specialist and write down the things that you </w:t>
      </w:r>
      <w:proofErr w:type="gramStart"/>
      <w:r w:rsidRPr="00A06D4D">
        <w:rPr>
          <w:rFonts w:ascii="Times New Roman" w:hAnsi="Times New Roman" w:cs="Times New Roman"/>
        </w:rPr>
        <w:t>wouldn’t</w:t>
      </w:r>
      <w:proofErr w:type="gramEnd"/>
      <w:r w:rsidRPr="00A06D4D">
        <w:rPr>
          <w:rFonts w:ascii="Times New Roman" w:hAnsi="Times New Roman" w:cs="Times New Roman"/>
        </w:rPr>
        <w:t xml:space="preserve"> want the specialist to share with an employer.</w:t>
      </w:r>
    </w:p>
    <w:p w14:paraId="7AAD1131" w14:textId="77777777" w:rsidR="00F82363" w:rsidRDefault="00D22856" w:rsidP="00A06D4D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 w:rsidRPr="0089002E">
        <w:rPr>
          <w:rFonts w:ascii="Arial" w:eastAsia="Times New Roman" w:hAnsi="Arial" w:cs="Times New Roman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Pr="0089002E">
        <w:rPr>
          <w:rFonts w:ascii="Arial" w:eastAsia="Times New Roman" w:hAnsi="Arial" w:cs="Times New Roman"/>
          <w:sz w:val="24"/>
          <w:szCs w:val="20"/>
        </w:rPr>
        <w:instrText xml:space="preserve"> FORMTEXT </w:instrText>
      </w:r>
      <w:r w:rsidRPr="0089002E">
        <w:rPr>
          <w:rFonts w:ascii="Arial" w:eastAsia="Times New Roman" w:hAnsi="Arial" w:cs="Times New Roman"/>
          <w:sz w:val="24"/>
          <w:szCs w:val="20"/>
        </w:rPr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separate"/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noProof/>
          <w:sz w:val="24"/>
          <w:szCs w:val="20"/>
        </w:rPr>
        <w:t> </w:t>
      </w:r>
      <w:r w:rsidRPr="0089002E">
        <w:rPr>
          <w:rFonts w:ascii="Arial" w:eastAsia="Times New Roman" w:hAnsi="Arial" w:cs="Times New Roman"/>
          <w:sz w:val="24"/>
          <w:szCs w:val="20"/>
        </w:rPr>
        <w:fldChar w:fldCharType="end"/>
      </w:r>
    </w:p>
    <w:p w14:paraId="5C7987D9" w14:textId="77777777" w:rsidR="00D22856" w:rsidRPr="00A06D4D" w:rsidRDefault="00D22856" w:rsidP="00A06D4D">
      <w:pPr>
        <w:spacing w:after="0" w:line="240" w:lineRule="auto"/>
        <w:rPr>
          <w:rFonts w:ascii="Times New Roman" w:hAnsi="Times New Roman" w:cs="Times New Roman"/>
        </w:rPr>
      </w:pPr>
    </w:p>
    <w:p w14:paraId="3D5D8432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  <w:r w:rsidRPr="00A06D4D">
        <w:rPr>
          <w:rFonts w:ascii="Times New Roman" w:hAnsi="Times New Roman" w:cs="Times New Roman"/>
        </w:rPr>
        <w:t xml:space="preserve">If you think that you might want your employment specialist to speak with employers, the two of you should discuss what he or she might say.  For example, if a </w:t>
      </w:r>
      <w:r w:rsidR="007C5ECB">
        <w:rPr>
          <w:rFonts w:ascii="Times New Roman" w:hAnsi="Times New Roman" w:cs="Times New Roman"/>
        </w:rPr>
        <w:t>person</w:t>
      </w:r>
      <w:r w:rsidRPr="00A06D4D">
        <w:rPr>
          <w:rFonts w:ascii="Times New Roman" w:hAnsi="Times New Roman" w:cs="Times New Roman"/>
        </w:rPr>
        <w:t xml:space="preserve"> thought he might be anxious at first, the employment specialist could say, “He might have a little difficulty with concentration at first because he is anxious about doing </w:t>
      </w:r>
      <w:proofErr w:type="gramStart"/>
      <w:r w:rsidRPr="00A06D4D">
        <w:rPr>
          <w:rFonts w:ascii="Times New Roman" w:hAnsi="Times New Roman" w:cs="Times New Roman"/>
        </w:rPr>
        <w:t>a good job</w:t>
      </w:r>
      <w:proofErr w:type="gramEnd"/>
      <w:r w:rsidRPr="00A06D4D">
        <w:rPr>
          <w:rFonts w:ascii="Times New Roman" w:hAnsi="Times New Roman" w:cs="Times New Roman"/>
        </w:rPr>
        <w:t xml:space="preserve">.  However, after a couple of weeks, I’m sure that he will be accustomed to the job and his concentration will be fine.”  You and your employment specialist should </w:t>
      </w:r>
      <w:r w:rsidRPr="00A06D4D">
        <w:rPr>
          <w:rFonts w:ascii="Times New Roman" w:hAnsi="Times New Roman" w:cs="Times New Roman"/>
          <w:b/>
          <w:bCs/>
        </w:rPr>
        <w:t>stop here</w:t>
      </w:r>
      <w:r w:rsidRPr="00A06D4D">
        <w:rPr>
          <w:rFonts w:ascii="Times New Roman" w:hAnsi="Times New Roman" w:cs="Times New Roman"/>
        </w:rPr>
        <w:t xml:space="preserve"> and talk about </w:t>
      </w:r>
      <w:proofErr w:type="gramStart"/>
      <w:r w:rsidRPr="00A06D4D">
        <w:rPr>
          <w:rFonts w:ascii="Times New Roman" w:hAnsi="Times New Roman" w:cs="Times New Roman"/>
        </w:rPr>
        <w:t>some of</w:t>
      </w:r>
      <w:proofErr w:type="gramEnd"/>
      <w:r w:rsidRPr="00A06D4D">
        <w:rPr>
          <w:rFonts w:ascii="Times New Roman" w:hAnsi="Times New Roman" w:cs="Times New Roman"/>
        </w:rPr>
        <w:t xml:space="preserve"> the things that he or she might say to employers.</w:t>
      </w:r>
    </w:p>
    <w:p w14:paraId="47A54F60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</w:p>
    <w:p w14:paraId="2BE2EE38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  <w:r w:rsidRPr="00A06D4D">
        <w:rPr>
          <w:rFonts w:ascii="Times New Roman" w:hAnsi="Times New Roman" w:cs="Times New Roman"/>
        </w:rPr>
        <w:t>For now, what is your preference about approaching employers?</w:t>
      </w:r>
    </w:p>
    <w:p w14:paraId="3BD993BD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</w:p>
    <w:p w14:paraId="250598BF" w14:textId="77777777" w:rsidR="00F82363" w:rsidRPr="00A06D4D" w:rsidRDefault="003A4D4C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F82363" w:rsidRPr="00A06D4D">
        <w:rPr>
          <w:rFonts w:ascii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F82363" w:rsidRPr="00A06D4D">
        <w:rPr>
          <w:rFonts w:ascii="Times New Roman" w:hAnsi="Times New Roman" w:cs="Times New Roman"/>
        </w:rPr>
        <w:instrText xml:space="preserve"> FORMCHECKBOX </w:instrText>
      </w:r>
      <w:r w:rsidR="00FC0304">
        <w:rPr>
          <w:rFonts w:ascii="Times New Roman" w:hAnsi="Times New Roman" w:cs="Times New Roman"/>
        </w:rPr>
      </w:r>
      <w:r w:rsidR="00FC0304">
        <w:rPr>
          <w:rFonts w:ascii="Times New Roman" w:hAnsi="Times New Roman" w:cs="Times New Roman"/>
        </w:rPr>
        <w:fldChar w:fldCharType="separate"/>
      </w:r>
      <w:r w:rsidR="00F82363" w:rsidRPr="00A06D4D">
        <w:rPr>
          <w:rFonts w:ascii="Times New Roman" w:hAnsi="Times New Roman" w:cs="Times New Roman"/>
        </w:rPr>
        <w:fldChar w:fldCharType="end"/>
      </w:r>
      <w:bookmarkEnd w:id="0"/>
      <w:r w:rsidR="00F82363" w:rsidRPr="00A06D4D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 xml:space="preserve">I </w:t>
      </w:r>
      <w:proofErr w:type="gramStart"/>
      <w:r w:rsidR="00F82363" w:rsidRPr="00A06D4D">
        <w:rPr>
          <w:rFonts w:ascii="Times New Roman" w:hAnsi="Times New Roman" w:cs="Times New Roman"/>
        </w:rPr>
        <w:t>don’t</w:t>
      </w:r>
      <w:proofErr w:type="gramEnd"/>
      <w:r w:rsidR="00F82363" w:rsidRPr="00A06D4D">
        <w:rPr>
          <w:rFonts w:ascii="Times New Roman" w:hAnsi="Times New Roman" w:cs="Times New Roman"/>
        </w:rPr>
        <w:t xml:space="preserve"> want my employment specialist to talk to employers.  </w:t>
      </w:r>
    </w:p>
    <w:p w14:paraId="62C19E1E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</w:p>
    <w:p w14:paraId="38DBD0B9" w14:textId="77777777" w:rsidR="00F82363" w:rsidRPr="00A06D4D" w:rsidRDefault="003A4D4C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F82363" w:rsidRPr="00A06D4D">
        <w:rPr>
          <w:rFonts w:ascii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82363" w:rsidRPr="00A06D4D">
        <w:rPr>
          <w:rFonts w:ascii="Times New Roman" w:hAnsi="Times New Roman" w:cs="Times New Roman"/>
        </w:rPr>
        <w:instrText xml:space="preserve"> FORMCHECKBOX </w:instrText>
      </w:r>
      <w:r w:rsidR="00FC0304">
        <w:rPr>
          <w:rFonts w:ascii="Times New Roman" w:hAnsi="Times New Roman" w:cs="Times New Roman"/>
        </w:rPr>
      </w:r>
      <w:r w:rsidR="00FC0304">
        <w:rPr>
          <w:rFonts w:ascii="Times New Roman" w:hAnsi="Times New Roman" w:cs="Times New Roman"/>
        </w:rPr>
        <w:fldChar w:fldCharType="separate"/>
      </w:r>
      <w:r w:rsidR="00F82363" w:rsidRPr="00A06D4D">
        <w:rPr>
          <w:rFonts w:ascii="Times New Roman" w:hAnsi="Times New Roman" w:cs="Times New Roman"/>
        </w:rPr>
        <w:fldChar w:fldCharType="end"/>
      </w:r>
      <w:r w:rsidR="00F82363" w:rsidRPr="00A06D4D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proofErr w:type="gramStart"/>
      <w:r w:rsidR="00F82363" w:rsidRPr="00A06D4D">
        <w:rPr>
          <w:rFonts w:ascii="Times New Roman" w:hAnsi="Times New Roman" w:cs="Times New Roman"/>
        </w:rPr>
        <w:t>I am not sure</w:t>
      </w:r>
      <w:proofErr w:type="gramEnd"/>
      <w:r w:rsidR="00F82363" w:rsidRPr="00A06D4D">
        <w:rPr>
          <w:rFonts w:ascii="Times New Roman" w:hAnsi="Times New Roman" w:cs="Times New Roman"/>
        </w:rPr>
        <w:t xml:space="preserve"> right now and I would like some more time to think about this </w:t>
      </w:r>
    </w:p>
    <w:p w14:paraId="63E30B4B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  <w:r w:rsidRPr="00A06D4D">
        <w:rPr>
          <w:rFonts w:ascii="Times New Roman" w:hAnsi="Times New Roman" w:cs="Times New Roman"/>
        </w:rPr>
        <w:t xml:space="preserve">       </w:t>
      </w:r>
      <w:r w:rsidR="003A4D4C">
        <w:rPr>
          <w:rFonts w:ascii="Times New Roman" w:hAnsi="Times New Roman" w:cs="Times New Roman"/>
        </w:rPr>
        <w:tab/>
      </w:r>
      <w:r w:rsidRPr="00A06D4D">
        <w:rPr>
          <w:rFonts w:ascii="Times New Roman" w:hAnsi="Times New Roman" w:cs="Times New Roman"/>
        </w:rPr>
        <w:t>and receive some more information.</w:t>
      </w:r>
    </w:p>
    <w:p w14:paraId="18351E08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</w:p>
    <w:p w14:paraId="48CDCDF5" w14:textId="77777777" w:rsidR="00F82363" w:rsidRPr="00A06D4D" w:rsidRDefault="003A4D4C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F82363" w:rsidRPr="00A06D4D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F82363" w:rsidRPr="00A06D4D">
        <w:rPr>
          <w:rFonts w:ascii="Times New Roman" w:hAnsi="Times New Roman" w:cs="Times New Roman"/>
        </w:rPr>
        <w:instrText xml:space="preserve"> FORMCHECKBOX </w:instrText>
      </w:r>
      <w:r w:rsidR="00FC0304">
        <w:rPr>
          <w:rFonts w:ascii="Times New Roman" w:hAnsi="Times New Roman" w:cs="Times New Roman"/>
        </w:rPr>
      </w:r>
      <w:r w:rsidR="00FC0304">
        <w:rPr>
          <w:rFonts w:ascii="Times New Roman" w:hAnsi="Times New Roman" w:cs="Times New Roman"/>
        </w:rPr>
        <w:fldChar w:fldCharType="separate"/>
      </w:r>
      <w:r w:rsidR="00F82363" w:rsidRPr="00A06D4D">
        <w:rPr>
          <w:rFonts w:ascii="Times New Roman" w:hAnsi="Times New Roman" w:cs="Times New Roman"/>
        </w:rPr>
        <w:fldChar w:fldCharType="end"/>
      </w:r>
      <w:bookmarkEnd w:id="1"/>
      <w:r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 xml:space="preserve">I </w:t>
      </w:r>
      <w:proofErr w:type="gramStart"/>
      <w:r w:rsidR="00F82363" w:rsidRPr="00A06D4D">
        <w:rPr>
          <w:rFonts w:ascii="Times New Roman" w:hAnsi="Times New Roman" w:cs="Times New Roman"/>
        </w:rPr>
        <w:t>don’t</w:t>
      </w:r>
      <w:proofErr w:type="gramEnd"/>
      <w:r w:rsidR="00F82363" w:rsidRPr="00A06D4D">
        <w:rPr>
          <w:rFonts w:ascii="Times New Roman" w:hAnsi="Times New Roman" w:cs="Times New Roman"/>
        </w:rPr>
        <w:t xml:space="preserve"> want my employment specialist to share information about me with </w:t>
      </w:r>
    </w:p>
    <w:p w14:paraId="1A62FA8F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  <w:r w:rsidRPr="00A06D4D">
        <w:rPr>
          <w:rFonts w:ascii="Times New Roman" w:hAnsi="Times New Roman" w:cs="Times New Roman"/>
        </w:rPr>
        <w:t xml:space="preserve">      </w:t>
      </w:r>
      <w:r w:rsidR="003A4D4C">
        <w:rPr>
          <w:rFonts w:ascii="Times New Roman" w:hAnsi="Times New Roman" w:cs="Times New Roman"/>
        </w:rPr>
        <w:tab/>
      </w:r>
      <w:r w:rsidRPr="00A06D4D">
        <w:rPr>
          <w:rFonts w:ascii="Times New Roman" w:hAnsi="Times New Roman" w:cs="Times New Roman"/>
        </w:rPr>
        <w:t xml:space="preserve">employers.  However, if my employment specialist is talking to an employer who has </w:t>
      </w:r>
    </w:p>
    <w:p w14:paraId="62330F85" w14:textId="1E6331CE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  <w:r w:rsidRPr="00A06D4D">
        <w:rPr>
          <w:rFonts w:ascii="Times New Roman" w:hAnsi="Times New Roman" w:cs="Times New Roman"/>
        </w:rPr>
        <w:t xml:space="preserve">      </w:t>
      </w:r>
      <w:r w:rsidR="003A4D4C">
        <w:rPr>
          <w:rFonts w:ascii="Times New Roman" w:hAnsi="Times New Roman" w:cs="Times New Roman"/>
        </w:rPr>
        <w:tab/>
      </w:r>
      <w:r w:rsidRPr="00A06D4D">
        <w:rPr>
          <w:rFonts w:ascii="Times New Roman" w:hAnsi="Times New Roman" w:cs="Times New Roman"/>
        </w:rPr>
        <w:t xml:space="preserve">the type of jobs that I </w:t>
      </w:r>
      <w:r w:rsidR="008950F4" w:rsidRPr="00A06D4D">
        <w:rPr>
          <w:rFonts w:ascii="Times New Roman" w:hAnsi="Times New Roman" w:cs="Times New Roman"/>
        </w:rPr>
        <w:t>like,</w:t>
      </w:r>
      <w:r w:rsidRPr="00A06D4D">
        <w:rPr>
          <w:rFonts w:ascii="Times New Roman" w:hAnsi="Times New Roman" w:cs="Times New Roman"/>
        </w:rPr>
        <w:t xml:space="preserve"> and s/he hears about </w:t>
      </w:r>
      <w:proofErr w:type="gramStart"/>
      <w:r w:rsidRPr="00A06D4D">
        <w:rPr>
          <w:rFonts w:ascii="Times New Roman" w:hAnsi="Times New Roman" w:cs="Times New Roman"/>
        </w:rPr>
        <w:t>a good job</w:t>
      </w:r>
      <w:proofErr w:type="gramEnd"/>
      <w:r w:rsidRPr="00A06D4D">
        <w:rPr>
          <w:rFonts w:ascii="Times New Roman" w:hAnsi="Times New Roman" w:cs="Times New Roman"/>
        </w:rPr>
        <w:t xml:space="preserve"> lead, I’d like to hear about </w:t>
      </w:r>
    </w:p>
    <w:p w14:paraId="5BE75DC5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  <w:r w:rsidRPr="00A06D4D">
        <w:rPr>
          <w:rFonts w:ascii="Times New Roman" w:hAnsi="Times New Roman" w:cs="Times New Roman"/>
        </w:rPr>
        <w:t xml:space="preserve">     </w:t>
      </w:r>
      <w:r w:rsidR="003A4D4C">
        <w:rPr>
          <w:rFonts w:ascii="Times New Roman" w:hAnsi="Times New Roman" w:cs="Times New Roman"/>
        </w:rPr>
        <w:tab/>
      </w:r>
      <w:r w:rsidRPr="00A06D4D">
        <w:rPr>
          <w:rFonts w:ascii="Times New Roman" w:hAnsi="Times New Roman" w:cs="Times New Roman"/>
        </w:rPr>
        <w:t xml:space="preserve">that.  </w:t>
      </w:r>
      <w:proofErr w:type="gramStart"/>
      <w:r w:rsidRPr="00A06D4D">
        <w:rPr>
          <w:rFonts w:ascii="Times New Roman" w:hAnsi="Times New Roman" w:cs="Times New Roman"/>
        </w:rPr>
        <w:t>Maybe I’ll</w:t>
      </w:r>
      <w:proofErr w:type="gramEnd"/>
      <w:r w:rsidRPr="00A06D4D">
        <w:rPr>
          <w:rFonts w:ascii="Times New Roman" w:hAnsi="Times New Roman" w:cs="Times New Roman"/>
        </w:rPr>
        <w:t xml:space="preserve"> decide to disclose for that employer.</w:t>
      </w:r>
    </w:p>
    <w:p w14:paraId="56054374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</w:p>
    <w:p w14:paraId="22F9A0C5" w14:textId="77777777" w:rsidR="00F82363" w:rsidRPr="00A06D4D" w:rsidRDefault="003A4D4C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F82363" w:rsidRPr="00A06D4D">
        <w:rPr>
          <w:rFonts w:ascii="Times New Roman" w:hAnsi="Times New Roman" w:cs="Times New Roman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4"/>
      <w:r w:rsidR="00F82363" w:rsidRPr="00A06D4D">
        <w:rPr>
          <w:rFonts w:ascii="Times New Roman" w:hAnsi="Times New Roman" w:cs="Times New Roman"/>
        </w:rPr>
        <w:instrText xml:space="preserve"> FORMCHECKBOX </w:instrText>
      </w:r>
      <w:r w:rsidR="00FC0304">
        <w:rPr>
          <w:rFonts w:ascii="Times New Roman" w:hAnsi="Times New Roman" w:cs="Times New Roman"/>
        </w:rPr>
      </w:r>
      <w:r w:rsidR="00FC0304">
        <w:rPr>
          <w:rFonts w:ascii="Times New Roman" w:hAnsi="Times New Roman" w:cs="Times New Roman"/>
        </w:rPr>
        <w:fldChar w:fldCharType="separate"/>
      </w:r>
      <w:r w:rsidR="00F82363" w:rsidRPr="00A06D4D">
        <w:rPr>
          <w:rFonts w:ascii="Times New Roman" w:hAnsi="Times New Roman" w:cs="Times New Roman"/>
        </w:rPr>
        <w:fldChar w:fldCharType="end"/>
      </w:r>
      <w:bookmarkEnd w:id="2"/>
      <w:r w:rsidR="00F82363" w:rsidRPr="00A06D4D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proofErr w:type="gramStart"/>
      <w:r w:rsidR="00F82363" w:rsidRPr="00A06D4D">
        <w:rPr>
          <w:rFonts w:ascii="Times New Roman" w:hAnsi="Times New Roman" w:cs="Times New Roman"/>
        </w:rPr>
        <w:t>It’s</w:t>
      </w:r>
      <w:proofErr w:type="gramEnd"/>
      <w:r w:rsidR="00F82363" w:rsidRPr="00A06D4D">
        <w:rPr>
          <w:rFonts w:ascii="Times New Roman" w:hAnsi="Times New Roman" w:cs="Times New Roman"/>
        </w:rPr>
        <w:t xml:space="preserve"> fine with me if my employment specialist talks to employers on my behalf.  </w:t>
      </w:r>
    </w:p>
    <w:p w14:paraId="5D99610F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</w:p>
    <w:p w14:paraId="602D5ED4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</w:p>
    <w:p w14:paraId="479BD7D0" w14:textId="77777777" w:rsidR="00F82363" w:rsidRPr="00A06D4D" w:rsidRDefault="002E03BB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_________________________   </w:t>
      </w:r>
      <w:r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>_____________</w:t>
      </w:r>
    </w:p>
    <w:p w14:paraId="40B31683" w14:textId="6A62B7B5" w:rsidR="00F82363" w:rsidRPr="00A06D4D" w:rsidRDefault="006B76B4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stomer</w:t>
      </w:r>
      <w:r w:rsidR="00F82363" w:rsidRPr="00A06D4D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ab/>
        <w:t xml:space="preserve">       </w:t>
      </w:r>
      <w:r w:rsidR="002E03BB">
        <w:rPr>
          <w:rFonts w:ascii="Times New Roman" w:hAnsi="Times New Roman" w:cs="Times New Roman"/>
        </w:rPr>
        <w:tab/>
      </w:r>
      <w:r w:rsidR="002E03BB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>Date</w:t>
      </w:r>
    </w:p>
    <w:p w14:paraId="31737229" w14:textId="77777777" w:rsidR="00F82363" w:rsidRPr="00A06D4D" w:rsidRDefault="00F82363" w:rsidP="00A06D4D">
      <w:pPr>
        <w:spacing w:after="0" w:line="240" w:lineRule="auto"/>
        <w:rPr>
          <w:rFonts w:ascii="Times New Roman" w:hAnsi="Times New Roman" w:cs="Times New Roman"/>
        </w:rPr>
      </w:pPr>
    </w:p>
    <w:p w14:paraId="34EF6F2E" w14:textId="77777777" w:rsidR="00A06D4D" w:rsidRPr="00A06D4D" w:rsidRDefault="002E03BB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_________________________   </w:t>
      </w:r>
      <w:r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>_____________</w:t>
      </w:r>
    </w:p>
    <w:p w14:paraId="6088FAD8" w14:textId="77777777" w:rsidR="00F82363" w:rsidRDefault="003A4D4C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ployment S</w:t>
      </w:r>
      <w:r w:rsidR="00F82363" w:rsidRPr="00A06D4D">
        <w:rPr>
          <w:rFonts w:ascii="Times New Roman" w:hAnsi="Times New Roman" w:cs="Times New Roman"/>
        </w:rPr>
        <w:t>pecialist</w:t>
      </w:r>
      <w:r w:rsidR="00F82363" w:rsidRPr="00A06D4D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ab/>
        <w:t xml:space="preserve">       </w:t>
      </w:r>
      <w:r w:rsidR="00A06D4D">
        <w:rPr>
          <w:rFonts w:ascii="Times New Roman" w:hAnsi="Times New Roman" w:cs="Times New Roman"/>
        </w:rPr>
        <w:t xml:space="preserve">             </w:t>
      </w:r>
      <w:r w:rsidR="002E03BB">
        <w:rPr>
          <w:rFonts w:ascii="Times New Roman" w:hAnsi="Times New Roman" w:cs="Times New Roman"/>
        </w:rPr>
        <w:tab/>
      </w:r>
      <w:r w:rsidR="002E03BB">
        <w:rPr>
          <w:rFonts w:ascii="Times New Roman" w:hAnsi="Times New Roman" w:cs="Times New Roman"/>
        </w:rPr>
        <w:tab/>
      </w:r>
      <w:r w:rsidR="00F82363" w:rsidRPr="00A06D4D">
        <w:rPr>
          <w:rFonts w:ascii="Times New Roman" w:hAnsi="Times New Roman" w:cs="Times New Roman"/>
        </w:rPr>
        <w:t>Date</w:t>
      </w:r>
    </w:p>
    <w:p w14:paraId="020C2716" w14:textId="77777777" w:rsidR="00A06D4D" w:rsidRDefault="00A06D4D" w:rsidP="00A06D4D">
      <w:pPr>
        <w:spacing w:after="0" w:line="240" w:lineRule="auto"/>
        <w:rPr>
          <w:rFonts w:ascii="Times New Roman" w:hAnsi="Times New Roman" w:cs="Times New Roman"/>
        </w:rPr>
      </w:pPr>
    </w:p>
    <w:p w14:paraId="274418B6" w14:textId="77777777" w:rsidR="00A06D4D" w:rsidRDefault="00A06D4D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 w:rsidR="002E03BB">
        <w:rPr>
          <w:rFonts w:ascii="Times New Roman" w:hAnsi="Times New Roman" w:cs="Times New Roman"/>
        </w:rPr>
        <w:t xml:space="preserve">____________________________________________________   </w:t>
      </w:r>
      <w:r w:rsidR="002E03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____________</w:t>
      </w:r>
    </w:p>
    <w:p w14:paraId="7A74CDEA" w14:textId="682E7F15" w:rsidR="00A06D4D" w:rsidRDefault="009B59C6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stomer</w:t>
      </w:r>
      <w:r w:rsidR="00A06D4D">
        <w:rPr>
          <w:rFonts w:ascii="Times New Roman" w:hAnsi="Times New Roman" w:cs="Times New Roman"/>
        </w:rPr>
        <w:t xml:space="preserve"> Review</w:t>
      </w:r>
      <w:r w:rsidR="002E03BB">
        <w:rPr>
          <w:rFonts w:ascii="Times New Roman" w:hAnsi="Times New Roman" w:cs="Times New Roman"/>
        </w:rPr>
        <w:t xml:space="preserve"> – Two Months</w:t>
      </w:r>
      <w:r w:rsidR="00A06D4D">
        <w:rPr>
          <w:rFonts w:ascii="Times New Roman" w:hAnsi="Times New Roman" w:cs="Times New Roman"/>
        </w:rPr>
        <w:tab/>
      </w:r>
      <w:r w:rsidR="00A06D4D">
        <w:rPr>
          <w:rFonts w:ascii="Times New Roman" w:hAnsi="Times New Roman" w:cs="Times New Roman"/>
        </w:rPr>
        <w:tab/>
      </w:r>
      <w:r w:rsidR="00A06D4D">
        <w:rPr>
          <w:rFonts w:ascii="Times New Roman" w:hAnsi="Times New Roman" w:cs="Times New Roman"/>
        </w:rPr>
        <w:tab/>
      </w:r>
      <w:r w:rsidR="00A06D4D">
        <w:rPr>
          <w:rFonts w:ascii="Times New Roman" w:hAnsi="Times New Roman" w:cs="Times New Roman"/>
        </w:rPr>
        <w:tab/>
        <w:t xml:space="preserve">        </w:t>
      </w:r>
      <w:r w:rsidR="002E03BB">
        <w:rPr>
          <w:rFonts w:ascii="Times New Roman" w:hAnsi="Times New Roman" w:cs="Times New Roman"/>
        </w:rPr>
        <w:tab/>
      </w:r>
      <w:r w:rsidR="002E03BB">
        <w:rPr>
          <w:rFonts w:ascii="Times New Roman" w:hAnsi="Times New Roman" w:cs="Times New Roman"/>
        </w:rPr>
        <w:tab/>
      </w:r>
      <w:r w:rsidR="00A06D4D">
        <w:rPr>
          <w:rFonts w:ascii="Times New Roman" w:hAnsi="Times New Roman" w:cs="Times New Roman"/>
        </w:rPr>
        <w:t>Date</w:t>
      </w:r>
    </w:p>
    <w:p w14:paraId="6E0C8C02" w14:textId="77777777" w:rsidR="00A06D4D" w:rsidRDefault="00A06D4D" w:rsidP="00A06D4D">
      <w:pPr>
        <w:spacing w:after="0" w:line="240" w:lineRule="auto"/>
        <w:rPr>
          <w:rFonts w:ascii="Times New Roman" w:hAnsi="Times New Roman" w:cs="Times New Roman"/>
        </w:rPr>
      </w:pPr>
    </w:p>
    <w:p w14:paraId="72640842" w14:textId="77777777" w:rsidR="00A06D4D" w:rsidRDefault="002E03BB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_________________________   </w:t>
      </w:r>
      <w:r>
        <w:rPr>
          <w:rFonts w:ascii="Times New Roman" w:hAnsi="Times New Roman" w:cs="Times New Roman"/>
        </w:rPr>
        <w:tab/>
      </w:r>
      <w:r w:rsidR="00A06D4D">
        <w:rPr>
          <w:rFonts w:ascii="Times New Roman" w:hAnsi="Times New Roman" w:cs="Times New Roman"/>
        </w:rPr>
        <w:t>_____________</w:t>
      </w:r>
    </w:p>
    <w:p w14:paraId="029DBC99" w14:textId="77777777" w:rsidR="00A06D4D" w:rsidRPr="00A06D4D" w:rsidRDefault="00A06D4D" w:rsidP="00A06D4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ployment Specialist Review</w:t>
      </w:r>
      <w:r w:rsidR="002E03BB">
        <w:rPr>
          <w:rFonts w:ascii="Times New Roman" w:hAnsi="Times New Roman" w:cs="Times New Roman"/>
        </w:rPr>
        <w:t xml:space="preserve"> – Two Month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</w:t>
      </w:r>
      <w:r w:rsidR="002E03BB">
        <w:rPr>
          <w:rFonts w:ascii="Times New Roman" w:hAnsi="Times New Roman" w:cs="Times New Roman"/>
        </w:rPr>
        <w:tab/>
      </w:r>
      <w:r w:rsidR="002E03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at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7858ED5B" w14:textId="77777777" w:rsidR="00695B3F" w:rsidRDefault="002E03BB" w:rsidP="00695B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_________________________   </w:t>
      </w:r>
      <w:r>
        <w:rPr>
          <w:rFonts w:ascii="Times New Roman" w:hAnsi="Times New Roman" w:cs="Times New Roman"/>
        </w:rPr>
        <w:tab/>
      </w:r>
      <w:r w:rsidR="00695B3F">
        <w:rPr>
          <w:rFonts w:ascii="Times New Roman" w:hAnsi="Times New Roman" w:cs="Times New Roman"/>
        </w:rPr>
        <w:t>____________</w:t>
      </w:r>
    </w:p>
    <w:p w14:paraId="0696A99C" w14:textId="5ACE2AC9" w:rsidR="00695B3F" w:rsidRDefault="009B59C6" w:rsidP="00695B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stomer</w:t>
      </w:r>
      <w:r w:rsidR="00695B3F">
        <w:rPr>
          <w:rFonts w:ascii="Times New Roman" w:hAnsi="Times New Roman" w:cs="Times New Roman"/>
        </w:rPr>
        <w:t xml:space="preserve"> Review</w:t>
      </w:r>
      <w:r w:rsidR="002E03BB">
        <w:rPr>
          <w:rFonts w:ascii="Times New Roman" w:hAnsi="Times New Roman" w:cs="Times New Roman"/>
        </w:rPr>
        <w:t xml:space="preserve"> – Extended Support Plan Meeting</w:t>
      </w:r>
      <w:r w:rsidR="002E03BB">
        <w:rPr>
          <w:rFonts w:ascii="Times New Roman" w:hAnsi="Times New Roman" w:cs="Times New Roman"/>
        </w:rPr>
        <w:tab/>
      </w:r>
      <w:r w:rsidR="00695B3F">
        <w:rPr>
          <w:rFonts w:ascii="Times New Roman" w:hAnsi="Times New Roman" w:cs="Times New Roman"/>
        </w:rPr>
        <w:tab/>
        <w:t xml:space="preserve">        </w:t>
      </w:r>
      <w:r w:rsidR="002E03BB">
        <w:rPr>
          <w:rFonts w:ascii="Times New Roman" w:hAnsi="Times New Roman" w:cs="Times New Roman"/>
        </w:rPr>
        <w:tab/>
      </w:r>
      <w:r w:rsidR="002E03BB">
        <w:rPr>
          <w:rFonts w:ascii="Times New Roman" w:hAnsi="Times New Roman" w:cs="Times New Roman"/>
        </w:rPr>
        <w:tab/>
      </w:r>
      <w:r w:rsidR="00695B3F">
        <w:rPr>
          <w:rFonts w:ascii="Times New Roman" w:hAnsi="Times New Roman" w:cs="Times New Roman"/>
        </w:rPr>
        <w:t>Date</w:t>
      </w:r>
    </w:p>
    <w:p w14:paraId="5CF57F4A" w14:textId="77777777" w:rsidR="00695B3F" w:rsidRDefault="00695B3F" w:rsidP="00695B3F">
      <w:pPr>
        <w:spacing w:after="0" w:line="240" w:lineRule="auto"/>
        <w:rPr>
          <w:rFonts w:ascii="Times New Roman" w:hAnsi="Times New Roman" w:cs="Times New Roman"/>
        </w:rPr>
      </w:pPr>
    </w:p>
    <w:p w14:paraId="51212DDF" w14:textId="77777777" w:rsidR="00695B3F" w:rsidRDefault="00695B3F" w:rsidP="00695B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</w:t>
      </w:r>
      <w:r w:rsidR="002E03BB">
        <w:rPr>
          <w:rFonts w:ascii="Times New Roman" w:hAnsi="Times New Roman" w:cs="Times New Roman"/>
        </w:rPr>
        <w:t>_______</w:t>
      </w:r>
      <w:r>
        <w:rPr>
          <w:rFonts w:ascii="Times New Roman" w:hAnsi="Times New Roman" w:cs="Times New Roman"/>
        </w:rPr>
        <w:t xml:space="preserve">_   </w:t>
      </w:r>
      <w:r w:rsidR="002E03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_____________</w:t>
      </w:r>
    </w:p>
    <w:p w14:paraId="00E9A4C0" w14:textId="77777777" w:rsidR="009F1510" w:rsidRPr="00004678" w:rsidRDefault="00695B3F" w:rsidP="00695B3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Times New Roman" w:hAnsi="Times New Roman" w:cs="Times New Roman"/>
        </w:rPr>
        <w:t>Employment Specialist Review</w:t>
      </w:r>
      <w:r w:rsidR="002E03BB">
        <w:rPr>
          <w:rFonts w:ascii="Times New Roman" w:hAnsi="Times New Roman" w:cs="Times New Roman"/>
        </w:rPr>
        <w:t xml:space="preserve"> – Extended Support Plan Meeting</w:t>
      </w:r>
      <w:r w:rsidR="002E03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ate</w:t>
      </w:r>
    </w:p>
    <w:sectPr w:rsidR="009F1510" w:rsidRPr="00004678" w:rsidSect="006A69ED">
      <w:footerReference w:type="default" r:id="rId12"/>
      <w:pgSz w:w="12240" w:h="15840"/>
      <w:pgMar w:top="720" w:right="720" w:bottom="720" w:left="720" w:header="720" w:footer="288" w:gutter="0"/>
      <w:pgBorders w:offsetFrom="page">
        <w:top w:val="single" w:sz="4" w:space="24" w:color="auto"/>
        <w:left w:val="single" w:sz="4" w:space="24" w:color="auto"/>
        <w:bottom w:val="single" w:sz="4" w:space="25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E72B79" w14:textId="77777777" w:rsidR="00FC0304" w:rsidRDefault="00FC0304" w:rsidP="007C5ECB">
      <w:pPr>
        <w:spacing w:after="0" w:line="240" w:lineRule="auto"/>
      </w:pPr>
      <w:r>
        <w:separator/>
      </w:r>
    </w:p>
  </w:endnote>
  <w:endnote w:type="continuationSeparator" w:id="0">
    <w:p w14:paraId="7A935A03" w14:textId="77777777" w:rsidR="00FC0304" w:rsidRDefault="00FC0304" w:rsidP="007C5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D8B9B" w14:textId="77777777" w:rsidR="003E3D75" w:rsidRPr="00067334" w:rsidRDefault="003E3D75" w:rsidP="003E3D75">
    <w:pPr>
      <w:pStyle w:val="Footer"/>
      <w:rPr>
        <w:rFonts w:ascii="Arial" w:hAnsi="Arial" w:cs="Arial"/>
        <w:i/>
        <w:sz w:val="16"/>
        <w:szCs w:val="16"/>
      </w:rPr>
    </w:pPr>
    <w:bookmarkStart w:id="3" w:name="_Hlk75548021"/>
    <w:bookmarkStart w:id="4" w:name="_Hlk75548022"/>
    <w:bookmarkStart w:id="5" w:name="_Hlk75548316"/>
    <w:bookmarkStart w:id="6" w:name="_Hlk75548317"/>
    <w:bookmarkStart w:id="7" w:name="_Hlk75548480"/>
    <w:bookmarkStart w:id="8" w:name="_Hlk75548481"/>
    <w:bookmarkStart w:id="9" w:name="_Hlk75548767"/>
    <w:bookmarkStart w:id="10" w:name="_Hlk75548768"/>
    <w:bookmarkStart w:id="11" w:name="_Hlk75548935"/>
    <w:bookmarkStart w:id="12" w:name="_Hlk75548936"/>
    <w:bookmarkStart w:id="13" w:name="_Hlk75549138"/>
    <w:bookmarkStart w:id="14" w:name="_Hlk75549139"/>
    <w:bookmarkStart w:id="15" w:name="_Hlk75549258"/>
    <w:bookmarkStart w:id="16" w:name="_Hlk75549259"/>
    <w:bookmarkStart w:id="17" w:name="_Hlk75549705"/>
    <w:bookmarkStart w:id="18" w:name="_Hlk75549706"/>
    <w:r>
      <w:rPr>
        <w:rFonts w:ascii="Arial" w:hAnsi="Arial" w:cs="Arial"/>
        <w:i/>
        <w:sz w:val="16"/>
        <w:szCs w:val="16"/>
      </w:rPr>
      <w:t>T</w:t>
    </w:r>
    <w:r w:rsidRPr="00067334">
      <w:rPr>
        <w:rFonts w:ascii="Arial" w:hAnsi="Arial" w:cs="Arial"/>
        <w:i/>
        <w:sz w:val="16"/>
        <w:szCs w:val="16"/>
      </w:rPr>
      <w:t xml:space="preserve">DHS staff should check the “Forms” section of the intranet to ensure the use of current versions. Forms may not </w:t>
    </w:r>
    <w:proofErr w:type="gramStart"/>
    <w:r w:rsidRPr="00067334">
      <w:rPr>
        <w:rFonts w:ascii="Arial" w:hAnsi="Arial" w:cs="Arial"/>
        <w:i/>
        <w:sz w:val="16"/>
        <w:szCs w:val="16"/>
      </w:rPr>
      <w:t>be altered</w:t>
    </w:r>
    <w:proofErr w:type="gramEnd"/>
    <w:r w:rsidRPr="00067334">
      <w:rPr>
        <w:rFonts w:ascii="Arial" w:hAnsi="Arial" w:cs="Arial"/>
        <w:i/>
        <w:sz w:val="16"/>
        <w:szCs w:val="16"/>
      </w:rPr>
      <w:t xml:space="preserve"> without prior approval.</w:t>
    </w:r>
  </w:p>
  <w:p w14:paraId="6771696A" w14:textId="77777777" w:rsidR="003E3D75" w:rsidRDefault="003E3D75" w:rsidP="003E3D75">
    <w:pPr>
      <w:spacing w:after="0" w:line="240" w:lineRule="auto"/>
      <w:rPr>
        <w:rFonts w:ascii="Arial" w:hAnsi="Arial" w:cs="Arial"/>
        <w:i/>
        <w:iCs/>
        <w:sz w:val="16"/>
        <w:szCs w:val="16"/>
      </w:rPr>
    </w:pPr>
    <w:r w:rsidRPr="00067334">
      <w:rPr>
        <w:rFonts w:ascii="Arial" w:hAnsi="Arial" w:cs="Arial"/>
        <w:i/>
        <w:iCs/>
        <w:sz w:val="16"/>
        <w:szCs w:val="16"/>
      </w:rPr>
      <w:t>Distribution:</w:t>
    </w:r>
    <w:r>
      <w:rPr>
        <w:rFonts w:ascii="Arial" w:hAnsi="Arial" w:cs="Arial"/>
        <w:i/>
        <w:iCs/>
        <w:sz w:val="16"/>
        <w:szCs w:val="16"/>
      </w:rPr>
      <w:t xml:space="preserve"> Vendor (original) VR Counselor (copy)</w:t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 w:rsidRPr="00067334">
      <w:rPr>
        <w:rFonts w:ascii="Arial" w:hAnsi="Arial" w:cs="Arial"/>
        <w:i/>
        <w:iCs/>
        <w:sz w:val="16"/>
        <w:szCs w:val="16"/>
      </w:rPr>
      <w:t xml:space="preserve">RDA: </w:t>
    </w:r>
    <w:r>
      <w:rPr>
        <w:rFonts w:ascii="Arial" w:hAnsi="Arial" w:cs="Arial"/>
        <w:i/>
        <w:iCs/>
        <w:sz w:val="16"/>
        <w:szCs w:val="16"/>
      </w:rPr>
      <w:t>2117</w:t>
    </w:r>
  </w:p>
  <w:p w14:paraId="04E5E982" w14:textId="77777777" w:rsidR="003E3D75" w:rsidRPr="00067334" w:rsidRDefault="003E3D75" w:rsidP="003E3D75">
    <w:pPr>
      <w:spacing w:after="0" w:line="240" w:lineRule="auto"/>
      <w:rPr>
        <w:rStyle w:val="PageNumber"/>
        <w:rFonts w:ascii="Arial" w:hAnsi="Arial" w:cs="Arial"/>
        <w:sz w:val="16"/>
        <w:szCs w:val="16"/>
      </w:rPr>
    </w:pPr>
    <w:r w:rsidRPr="00067334">
      <w:rPr>
        <w:rFonts w:ascii="Arial" w:hAnsi="Arial" w:cs="Arial"/>
        <w:sz w:val="16"/>
        <w:szCs w:val="16"/>
      </w:rPr>
      <w:t>HS-</w:t>
    </w:r>
    <w:r>
      <w:rPr>
        <w:rFonts w:ascii="Arial" w:hAnsi="Arial" w:cs="Arial"/>
        <w:sz w:val="16"/>
        <w:szCs w:val="16"/>
      </w:rPr>
      <w:t>3301</w:t>
    </w:r>
    <w:r w:rsidRPr="00067334">
      <w:rPr>
        <w:rFonts w:ascii="Arial" w:hAnsi="Arial" w:cs="Arial"/>
        <w:sz w:val="16"/>
        <w:szCs w:val="16"/>
      </w:rPr>
      <w:t xml:space="preserve"> (</w:t>
    </w:r>
    <w:r>
      <w:rPr>
        <w:rFonts w:ascii="Arial" w:hAnsi="Arial" w:cs="Arial"/>
        <w:sz w:val="16"/>
        <w:szCs w:val="16"/>
      </w:rPr>
      <w:t>Rev. 09-21</w:t>
    </w:r>
    <w:r w:rsidRPr="00067334">
      <w:rPr>
        <w:rFonts w:ascii="Arial" w:hAnsi="Arial" w:cs="Arial"/>
        <w:sz w:val="16"/>
        <w:szCs w:val="16"/>
      </w:rPr>
      <w:t>)</w:t>
    </w:r>
    <w:r w:rsidRPr="00067334">
      <w:rPr>
        <w:rFonts w:ascii="Arial" w:hAnsi="Arial" w:cs="Arial"/>
        <w:sz w:val="16"/>
        <w:szCs w:val="16"/>
      </w:rPr>
      <w:tab/>
    </w:r>
    <w:r w:rsidRPr="00067334">
      <w:rPr>
        <w:rFonts w:ascii="Arial" w:hAnsi="Arial" w:cs="Arial"/>
        <w:sz w:val="16"/>
        <w:szCs w:val="16"/>
      </w:rPr>
      <w:tab/>
    </w:r>
    <w:r w:rsidRPr="00067334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067334">
      <w:rPr>
        <w:rFonts w:ascii="Arial" w:hAnsi="Arial" w:cs="Arial"/>
        <w:sz w:val="16"/>
        <w:szCs w:val="16"/>
      </w:rPr>
      <w:t xml:space="preserve">Page </w:t>
    </w:r>
    <w:r w:rsidRPr="00067334">
      <w:rPr>
        <w:rStyle w:val="PageNumber"/>
        <w:rFonts w:ascii="Arial" w:hAnsi="Arial" w:cs="Arial"/>
        <w:sz w:val="16"/>
        <w:szCs w:val="16"/>
      </w:rPr>
      <w:fldChar w:fldCharType="begin"/>
    </w:r>
    <w:r w:rsidRPr="00067334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067334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7</w:t>
    </w:r>
    <w:r w:rsidRPr="00067334">
      <w:rPr>
        <w:rStyle w:val="PageNumber"/>
        <w:rFonts w:ascii="Arial" w:hAnsi="Arial" w:cs="Arial"/>
        <w:sz w:val="16"/>
        <w:szCs w:val="16"/>
      </w:rPr>
      <w:fldChar w:fldCharType="end"/>
    </w:r>
    <w:r w:rsidRPr="00067334">
      <w:rPr>
        <w:rStyle w:val="PageNumber"/>
        <w:rFonts w:ascii="Arial" w:hAnsi="Arial" w:cs="Arial"/>
        <w:sz w:val="16"/>
        <w:szCs w:val="16"/>
      </w:rPr>
      <w:t xml:space="preserve"> of </w:t>
    </w:r>
    <w:r w:rsidRPr="00067334">
      <w:rPr>
        <w:rStyle w:val="PageNumber"/>
        <w:rFonts w:ascii="Arial" w:hAnsi="Arial" w:cs="Arial"/>
        <w:sz w:val="16"/>
        <w:szCs w:val="16"/>
      </w:rPr>
      <w:fldChar w:fldCharType="begin"/>
    </w:r>
    <w:r w:rsidRPr="00067334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067334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7</w:t>
    </w:r>
    <w:r w:rsidRPr="00067334">
      <w:rPr>
        <w:rStyle w:val="PageNumber"/>
        <w:rFonts w:ascii="Arial" w:hAnsi="Arial" w:cs="Arial"/>
        <w:sz w:val="16"/>
        <w:szCs w:val="16"/>
      </w:rPr>
      <w:fldChar w:fldCharType="end"/>
    </w:r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</w:p>
  <w:p w14:paraId="18F5135F" w14:textId="77777777" w:rsidR="006B76B4" w:rsidRDefault="006B76B4">
    <w:pPr>
      <w:pStyle w:val="Footer"/>
    </w:pPr>
  </w:p>
  <w:p w14:paraId="0CF4DCFC" w14:textId="77777777" w:rsidR="006B76B4" w:rsidRDefault="006B76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65CFB" w14:textId="77777777" w:rsidR="00FC0304" w:rsidRDefault="00FC0304" w:rsidP="007C5ECB">
      <w:pPr>
        <w:spacing w:after="0" w:line="240" w:lineRule="auto"/>
      </w:pPr>
      <w:r>
        <w:separator/>
      </w:r>
    </w:p>
  </w:footnote>
  <w:footnote w:type="continuationSeparator" w:id="0">
    <w:p w14:paraId="031CE47E" w14:textId="77777777" w:rsidR="00FC0304" w:rsidRDefault="00FC0304" w:rsidP="007C5E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rAwNTc0tDAyNTdS0lEKTi0uzszPAykwrgUAFaqmCCwAAAA="/>
  </w:docVars>
  <w:rsids>
    <w:rsidRoot w:val="00CD4C13"/>
    <w:rsid w:val="00004678"/>
    <w:rsid w:val="000117A1"/>
    <w:rsid w:val="000277B1"/>
    <w:rsid w:val="00057BEA"/>
    <w:rsid w:val="000664A8"/>
    <w:rsid w:val="00074CED"/>
    <w:rsid w:val="00080420"/>
    <w:rsid w:val="00090345"/>
    <w:rsid w:val="000A67D4"/>
    <w:rsid w:val="000D048A"/>
    <w:rsid w:val="000F7E79"/>
    <w:rsid w:val="0010072A"/>
    <w:rsid w:val="00102BF6"/>
    <w:rsid w:val="001037C2"/>
    <w:rsid w:val="00130B93"/>
    <w:rsid w:val="0016591A"/>
    <w:rsid w:val="00182EAE"/>
    <w:rsid w:val="001A3B6D"/>
    <w:rsid w:val="001D43B2"/>
    <w:rsid w:val="001F4AEC"/>
    <w:rsid w:val="001F5D9D"/>
    <w:rsid w:val="00214D65"/>
    <w:rsid w:val="002931C7"/>
    <w:rsid w:val="002A1B91"/>
    <w:rsid w:val="002C29F7"/>
    <w:rsid w:val="002C3751"/>
    <w:rsid w:val="002E03BB"/>
    <w:rsid w:val="00317447"/>
    <w:rsid w:val="00351E5F"/>
    <w:rsid w:val="00373CC8"/>
    <w:rsid w:val="00390FD7"/>
    <w:rsid w:val="003A4D4C"/>
    <w:rsid w:val="003C62E2"/>
    <w:rsid w:val="003D669F"/>
    <w:rsid w:val="003D66EF"/>
    <w:rsid w:val="003E3D75"/>
    <w:rsid w:val="004369EA"/>
    <w:rsid w:val="00461711"/>
    <w:rsid w:val="0047183E"/>
    <w:rsid w:val="00472667"/>
    <w:rsid w:val="00477259"/>
    <w:rsid w:val="004B30B2"/>
    <w:rsid w:val="004E2A50"/>
    <w:rsid w:val="004F7B87"/>
    <w:rsid w:val="0051169D"/>
    <w:rsid w:val="0051764B"/>
    <w:rsid w:val="00531F5E"/>
    <w:rsid w:val="005401F5"/>
    <w:rsid w:val="00581E8C"/>
    <w:rsid w:val="005D5E43"/>
    <w:rsid w:val="005E6B07"/>
    <w:rsid w:val="005F28C1"/>
    <w:rsid w:val="00636AB5"/>
    <w:rsid w:val="00695B3F"/>
    <w:rsid w:val="006A465A"/>
    <w:rsid w:val="006A677A"/>
    <w:rsid w:val="006A69ED"/>
    <w:rsid w:val="006B76B4"/>
    <w:rsid w:val="006E0E9E"/>
    <w:rsid w:val="00702A78"/>
    <w:rsid w:val="00716D85"/>
    <w:rsid w:val="0072125A"/>
    <w:rsid w:val="007374A3"/>
    <w:rsid w:val="00745436"/>
    <w:rsid w:val="00760771"/>
    <w:rsid w:val="00760BFB"/>
    <w:rsid w:val="00780A58"/>
    <w:rsid w:val="00791B3F"/>
    <w:rsid w:val="007C5ECB"/>
    <w:rsid w:val="007E2A3B"/>
    <w:rsid w:val="0082179A"/>
    <w:rsid w:val="008261BC"/>
    <w:rsid w:val="00826456"/>
    <w:rsid w:val="008950F4"/>
    <w:rsid w:val="00927044"/>
    <w:rsid w:val="00945B8E"/>
    <w:rsid w:val="00960D4C"/>
    <w:rsid w:val="00973622"/>
    <w:rsid w:val="009760EA"/>
    <w:rsid w:val="0098193C"/>
    <w:rsid w:val="00986D5C"/>
    <w:rsid w:val="009B59C6"/>
    <w:rsid w:val="009C00E6"/>
    <w:rsid w:val="009D5926"/>
    <w:rsid w:val="009F1510"/>
    <w:rsid w:val="00A02164"/>
    <w:rsid w:val="00A06D4D"/>
    <w:rsid w:val="00A533E5"/>
    <w:rsid w:val="00AC29C1"/>
    <w:rsid w:val="00B33B3B"/>
    <w:rsid w:val="00B9568F"/>
    <w:rsid w:val="00BC6F31"/>
    <w:rsid w:val="00BD54E7"/>
    <w:rsid w:val="00C44C20"/>
    <w:rsid w:val="00C726F6"/>
    <w:rsid w:val="00C85515"/>
    <w:rsid w:val="00C9253F"/>
    <w:rsid w:val="00CB2312"/>
    <w:rsid w:val="00CB5671"/>
    <w:rsid w:val="00CD4C13"/>
    <w:rsid w:val="00D22856"/>
    <w:rsid w:val="00D5107C"/>
    <w:rsid w:val="00D52681"/>
    <w:rsid w:val="00D75AE5"/>
    <w:rsid w:val="00DE62D9"/>
    <w:rsid w:val="00DF0F2D"/>
    <w:rsid w:val="00E313FD"/>
    <w:rsid w:val="00E4613F"/>
    <w:rsid w:val="00E71568"/>
    <w:rsid w:val="00E963AB"/>
    <w:rsid w:val="00EA5FE1"/>
    <w:rsid w:val="00EC5169"/>
    <w:rsid w:val="00ED1A8F"/>
    <w:rsid w:val="00EE0426"/>
    <w:rsid w:val="00F013B4"/>
    <w:rsid w:val="00F27913"/>
    <w:rsid w:val="00F27B6C"/>
    <w:rsid w:val="00F60260"/>
    <w:rsid w:val="00F77BB1"/>
    <w:rsid w:val="00F82363"/>
    <w:rsid w:val="00F95999"/>
    <w:rsid w:val="00FA0803"/>
    <w:rsid w:val="00FA2BB4"/>
    <w:rsid w:val="00FA4202"/>
    <w:rsid w:val="00FC0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1AEBC4"/>
  <w15:docId w15:val="{0F85943D-A7D9-41C9-BBFC-511235801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D22856"/>
    <w:pPr>
      <w:keepNext/>
      <w:tabs>
        <w:tab w:val="left" w:pos="0"/>
      </w:tabs>
      <w:spacing w:after="0" w:line="240" w:lineRule="auto"/>
      <w:ind w:right="108"/>
      <w:jc w:val="right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4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3D66E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E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D54E7"/>
    <w:rPr>
      <w:color w:val="808080"/>
    </w:rPr>
  </w:style>
  <w:style w:type="paragraph" w:styleId="NoSpacing">
    <w:name w:val="No Spacing"/>
    <w:link w:val="NoSpacingChar"/>
    <w:uiPriority w:val="1"/>
    <w:qFormat/>
    <w:rsid w:val="00F82363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82363"/>
    <w:rPr>
      <w:lang w:eastAsia="ja-JP"/>
    </w:rPr>
  </w:style>
  <w:style w:type="paragraph" w:styleId="Title">
    <w:name w:val="Title"/>
    <w:basedOn w:val="Normal"/>
    <w:link w:val="TitleChar"/>
    <w:qFormat/>
    <w:rsid w:val="00F8236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236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5E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ECB"/>
  </w:style>
  <w:style w:type="paragraph" w:styleId="Footer">
    <w:name w:val="footer"/>
    <w:basedOn w:val="Normal"/>
    <w:link w:val="FooterChar"/>
    <w:unhideWhenUsed/>
    <w:rsid w:val="007C5E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C5ECB"/>
  </w:style>
  <w:style w:type="character" w:customStyle="1" w:styleId="Heading2Char">
    <w:name w:val="Heading 2 Char"/>
    <w:basedOn w:val="DefaultParagraphFont"/>
    <w:link w:val="Heading2"/>
    <w:rsid w:val="00D22856"/>
    <w:rPr>
      <w:rFonts w:ascii="Arial" w:eastAsia="Times New Roman" w:hAnsi="Arial" w:cs="Times New Roman"/>
      <w:b/>
      <w:sz w:val="24"/>
      <w:szCs w:val="20"/>
    </w:rPr>
  </w:style>
  <w:style w:type="character" w:styleId="PageNumber">
    <w:name w:val="page number"/>
    <w:basedOn w:val="DefaultParagraphFont"/>
    <w:rsid w:val="003E3D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85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7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0" Type="http://schemas.openxmlformats.org/officeDocument/2006/relationships/image" Target="media/image1.w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161C5311513D4593F89D47D4687838" ma:contentTypeVersion="3" ma:contentTypeDescription="Create a new document." ma:contentTypeScope="" ma:versionID="bb05af58bcbe06e5e5c55d62a44f2010">
  <xsd:schema xmlns:xsd="http://www.w3.org/2001/XMLSchema" xmlns:xs="http://www.w3.org/2001/XMLSchema" xmlns:p="http://schemas.microsoft.com/office/2006/metadata/properties" xmlns:ns2="43c01cb6-de50-4637-918c-86fc73b94ccd" targetNamespace="http://schemas.microsoft.com/office/2006/metadata/properties" ma:root="true" ma:fieldsID="3ee12d3da5c32e058de7635f7e50a28d" ns2:_="">
    <xsd:import namespace="43c01cb6-de50-4637-918c-86fc73b94c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01cb6-de50-4637-918c-86fc73b94c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D01DEE-31B3-4555-905B-09769C6DC5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24FFF68-B26F-4B6F-A8F1-9E17A83AFA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c01cb6-de50-4637-918c-86fc73b94c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A5D294-7C9E-493F-ACA7-4A301E2CE9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EC6731-E06A-442E-BEDE-FA2169C1CD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944</Words>
  <Characters>16080</Characters>
  <Application>Microsoft Office Word</Application>
  <DocSecurity>0</DocSecurity>
  <Lines>502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waltke</dc:creator>
  <cp:lastModifiedBy>Jeremy Swanson</cp:lastModifiedBy>
  <cp:revision>3</cp:revision>
  <cp:lastPrinted>2017-02-23T23:48:00Z</cp:lastPrinted>
  <dcterms:created xsi:type="dcterms:W3CDTF">2021-09-21T15:09:00Z</dcterms:created>
  <dcterms:modified xsi:type="dcterms:W3CDTF">2021-09-2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61C5311513D4593F89D47D4687838</vt:lpwstr>
  </property>
</Properties>
</file>